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855A7" w:rsidRPr="00883D00" w:rsidRDefault="001808E4" w:rsidP="004855A7">
      <w:pPr>
        <w:pStyle w:val="a8"/>
        <w:tabs>
          <w:tab w:val="left" w:pos="1843"/>
        </w:tabs>
        <w:ind w:left="0"/>
        <w:rPr>
          <w:rFonts w:cs="TH SarabunPSK"/>
          <w:b/>
          <w:bCs/>
          <w:color w:val="000000" w:themeColor="text1"/>
          <w:szCs w:val="32"/>
        </w:rPr>
      </w:pPr>
      <w:r w:rsidRPr="00883D00">
        <w:rPr>
          <w:rFonts w:cs="TH SarabunPSK"/>
          <w:b/>
          <w:bCs/>
          <w:noProof/>
          <w:color w:val="000000" w:themeColor="text1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057650</wp:posOffset>
                </wp:positionH>
                <wp:positionV relativeFrom="paragraph">
                  <wp:posOffset>-520700</wp:posOffset>
                </wp:positionV>
                <wp:extent cx="2190750" cy="38100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0750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808E4" w:rsidRPr="00D125CA" w:rsidRDefault="00D125CA">
                            <w:pPr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 w:rsidRPr="00D125CA">
                              <w:rPr>
                                <w:rFonts w:hint="cs"/>
                                <w:b/>
                                <w:bCs/>
                                <w:color w:val="7030A0"/>
                                <w:cs/>
                              </w:rPr>
                              <w:t>กรณีครบระยะเวลาการปรับปรุง 5 ปี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19.5pt;margin-top:-41pt;width:172.5pt;height:30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" fillcolor="white [3201]" strokeweight=".5pt">
                <v:textbox>
                  <w:txbxContent>
                    <w:p w:rsidR="001808E4" w:rsidRPr="00D125CA" w:rsidRDefault="00D125CA">
                      <w:pPr>
                        <w:rPr>
                          <w:b/>
                          <w:bCs/>
                          <w:color w:val="7030A0"/>
                        </w:rPr>
                      </w:pPr>
                      <w:r w:rsidRPr="00D125CA">
                        <w:rPr>
                          <w:rFonts w:hint="cs"/>
                          <w:b/>
                          <w:bCs/>
                          <w:color w:val="7030A0"/>
                          <w:cs/>
                        </w:rPr>
                        <w:t>กรณีครบระยะเวลาการปรับปรุง 5 ปี</w:t>
                      </w:r>
                    </w:p>
                  </w:txbxContent>
                </v:textbox>
              </v:shape>
            </w:pict>
          </mc:Fallback>
        </mc:AlternateContent>
      </w:r>
      <w:r w:rsidR="004855A7" w:rsidRPr="00883D00">
        <w:rPr>
          <w:rFonts w:cs="TH SarabunPSK"/>
          <w:b/>
          <w:bCs/>
          <w:color w:val="000000" w:themeColor="text1"/>
          <w:szCs w:val="32"/>
          <w:cs/>
        </w:rPr>
        <w:t xml:space="preserve">ระเบียบวาระที่ </w:t>
      </w:r>
      <w:r w:rsidR="004855A7" w:rsidRPr="00883D00">
        <w:rPr>
          <w:rFonts w:cs="TH SarabunPSK"/>
          <w:b/>
          <w:bCs/>
          <w:color w:val="000000" w:themeColor="text1"/>
          <w:szCs w:val="32"/>
          <w:cs/>
        </w:rPr>
        <w:tab/>
        <w:t>เรื่องเสนอเพื่อพิจารณา</w:t>
      </w:r>
    </w:p>
    <w:p w:rsidR="00694DFF" w:rsidRPr="00883D00" w:rsidRDefault="00694DFF" w:rsidP="00694DFF">
      <w:pPr>
        <w:tabs>
          <w:tab w:val="left" w:pos="1800"/>
        </w:tabs>
        <w:ind w:left="720" w:right="-784" w:hanging="720"/>
        <w:rPr>
          <w:b/>
          <w:bCs/>
          <w:color w:val="000000" w:themeColor="text1"/>
        </w:rPr>
      </w:pPr>
      <w:r w:rsidRPr="00883D00">
        <w:rPr>
          <w:b/>
          <w:bCs/>
          <w:cs/>
        </w:rPr>
        <w:t xml:space="preserve">วาระที่ </w:t>
      </w:r>
      <w:r w:rsidRPr="00883D00">
        <w:rPr>
          <w:b/>
          <w:bCs/>
          <w:cs/>
        </w:rPr>
        <w:tab/>
      </w:r>
      <w:r w:rsidRPr="00883D00">
        <w:rPr>
          <w:b/>
          <w:bCs/>
          <w:cs/>
        </w:rPr>
        <w:tab/>
      </w:r>
      <w:r w:rsidR="003801AF" w:rsidRPr="00883D00">
        <w:rPr>
          <w:b/>
          <w:bCs/>
          <w:cs/>
        </w:rPr>
        <w:t>(ร่าง) รายละเอียดของ</w:t>
      </w:r>
      <w:r w:rsidRPr="00883D00">
        <w:rPr>
          <w:b/>
          <w:bCs/>
          <w:cs/>
        </w:rPr>
        <w:t>หลักสูตร</w:t>
      </w:r>
      <w:r w:rsidR="00883D00" w:rsidRPr="00883D00">
        <w:rPr>
          <w:b/>
          <w:bCs/>
          <w:color w:val="000000" w:themeColor="text1"/>
          <w:cs/>
        </w:rPr>
        <w:t>…………………….</w:t>
      </w:r>
      <w:r w:rsidRPr="00883D00">
        <w:rPr>
          <w:b/>
          <w:bCs/>
          <w:color w:val="000000" w:themeColor="text1"/>
          <w:cs/>
        </w:rPr>
        <w:t xml:space="preserve"> สาขา</w:t>
      </w:r>
      <w:r w:rsidR="00883D00" w:rsidRPr="00883D00">
        <w:rPr>
          <w:b/>
          <w:bCs/>
          <w:color w:val="000000" w:themeColor="text1"/>
          <w:cs/>
        </w:rPr>
        <w:t>…………………………………..</w:t>
      </w:r>
    </w:p>
    <w:p w:rsidR="00694DFF" w:rsidRPr="00883D00" w:rsidRDefault="00694DFF" w:rsidP="00694DFF">
      <w:pPr>
        <w:tabs>
          <w:tab w:val="left" w:pos="1800"/>
        </w:tabs>
        <w:ind w:left="720" w:right="-784" w:hanging="720"/>
        <w:rPr>
          <w:b/>
          <w:bCs/>
        </w:rPr>
      </w:pPr>
      <w:r w:rsidRPr="00883D00">
        <w:rPr>
          <w:b/>
          <w:bCs/>
          <w:color w:val="000000" w:themeColor="text1"/>
          <w:cs/>
        </w:rPr>
        <w:tab/>
      </w:r>
      <w:r w:rsidRPr="00883D00">
        <w:rPr>
          <w:b/>
          <w:bCs/>
          <w:color w:val="000000" w:themeColor="text1"/>
          <w:cs/>
        </w:rPr>
        <w:tab/>
        <w:t>(หลักสูตรปรับปรุง พ.ศ. 25</w:t>
      </w:r>
      <w:r w:rsidR="00883D00" w:rsidRPr="00883D00">
        <w:rPr>
          <w:b/>
          <w:bCs/>
          <w:color w:val="000000" w:themeColor="text1"/>
          <w:cs/>
        </w:rPr>
        <w:t>.......</w:t>
      </w:r>
      <w:r w:rsidRPr="00883D00">
        <w:rPr>
          <w:b/>
          <w:bCs/>
          <w:color w:val="000000" w:themeColor="text1"/>
          <w:cs/>
        </w:rPr>
        <w:t>)</w:t>
      </w:r>
    </w:p>
    <w:p w:rsidR="00694DFF" w:rsidRPr="00883D00" w:rsidRDefault="00694DFF" w:rsidP="00694DFF">
      <w:pPr>
        <w:tabs>
          <w:tab w:val="left" w:pos="1800"/>
        </w:tabs>
        <w:rPr>
          <w:rFonts w:eastAsia="Angsana New"/>
          <w:color w:val="000000" w:themeColor="text1"/>
          <w:sz w:val="28"/>
          <w:szCs w:val="28"/>
        </w:rPr>
      </w:pPr>
      <w:r w:rsidRPr="00883D00">
        <w:rPr>
          <w:rFonts w:eastAsia="Angsana New"/>
          <w:sz w:val="28"/>
          <w:szCs w:val="28"/>
          <w:cs/>
        </w:rPr>
        <w:tab/>
      </w:r>
      <w:r w:rsidRPr="00883D00">
        <w:rPr>
          <w:rFonts w:eastAsia="Angsana New"/>
          <w:color w:val="000000" w:themeColor="text1"/>
          <w:sz w:val="28"/>
          <w:szCs w:val="28"/>
          <w:cs/>
        </w:rPr>
        <w:t>(</w:t>
      </w:r>
      <w:r w:rsidRPr="00883D00">
        <w:rPr>
          <w:color w:val="000000" w:themeColor="text1"/>
          <w:sz w:val="28"/>
          <w:szCs w:val="28"/>
          <w:cs/>
        </w:rPr>
        <w:t xml:space="preserve">ผู้แถลง: </w:t>
      </w:r>
      <w:r w:rsidR="00883D00" w:rsidRPr="00883D00">
        <w:rPr>
          <w:color w:val="000000" w:themeColor="text1"/>
          <w:sz w:val="28"/>
          <w:szCs w:val="28"/>
          <w:cs/>
        </w:rPr>
        <w:t>...............................................</w:t>
      </w:r>
      <w:r w:rsidRPr="00883D00">
        <w:rPr>
          <w:rFonts w:eastAsia="Angsana New"/>
          <w:color w:val="000000" w:themeColor="text1"/>
          <w:sz w:val="28"/>
          <w:szCs w:val="28"/>
          <w:cs/>
        </w:rPr>
        <w:t>)</w:t>
      </w:r>
    </w:p>
    <w:p w:rsidR="00694DFF" w:rsidRPr="00883D00" w:rsidRDefault="00694DFF" w:rsidP="00694DFF">
      <w:pPr>
        <w:tabs>
          <w:tab w:val="left" w:pos="1800"/>
        </w:tabs>
      </w:pPr>
    </w:p>
    <w:p w:rsidR="0076761F" w:rsidRPr="00883D00" w:rsidRDefault="00694DFF" w:rsidP="00F41223">
      <w:pPr>
        <w:tabs>
          <w:tab w:val="left" w:pos="1800"/>
        </w:tabs>
        <w:jc w:val="thaiDistribute"/>
        <w:rPr>
          <w:color w:val="000000" w:themeColor="text1"/>
        </w:rPr>
      </w:pPr>
      <w:r w:rsidRPr="00883D00">
        <w:rPr>
          <w:b/>
          <w:bCs/>
          <w:cs/>
        </w:rPr>
        <w:t>ความเดิม</w:t>
      </w:r>
      <w:r w:rsidRPr="00883D00">
        <w:rPr>
          <w:b/>
          <w:bCs/>
          <w:cs/>
        </w:rPr>
        <w:tab/>
      </w:r>
      <w:r w:rsidR="00F41223" w:rsidRPr="00883D00">
        <w:rPr>
          <w:color w:val="000000" w:themeColor="text1"/>
          <w:cs/>
        </w:rPr>
        <w:t>ด้วยสำนักวิชา</w:t>
      </w:r>
      <w:r w:rsidR="003801AF" w:rsidRPr="00883D00">
        <w:rPr>
          <w:color w:val="000000" w:themeColor="text1"/>
          <w:cs/>
        </w:rPr>
        <w:t>/วิทยาลัย</w:t>
      </w:r>
      <w:r w:rsidR="00883D00" w:rsidRPr="00883D00">
        <w:rPr>
          <w:color w:val="000000" w:themeColor="text1"/>
          <w:cs/>
        </w:rPr>
        <w:t>........................</w:t>
      </w:r>
      <w:r w:rsidR="00F41223" w:rsidRPr="00883D00">
        <w:rPr>
          <w:color w:val="000000" w:themeColor="text1"/>
          <w:cs/>
        </w:rPr>
        <w:t xml:space="preserve"> ได้เปิดสอนหลักสูตร</w:t>
      </w:r>
      <w:r w:rsidR="00883D00" w:rsidRPr="00883D00">
        <w:rPr>
          <w:color w:val="000000" w:themeColor="text1"/>
          <w:cs/>
        </w:rPr>
        <w:t>..........................</w:t>
      </w:r>
      <w:r w:rsidR="00F41223" w:rsidRPr="00883D00">
        <w:rPr>
          <w:color w:val="000000" w:themeColor="text1"/>
          <w:cs/>
        </w:rPr>
        <w:t xml:space="preserve"> สาขา</w:t>
      </w:r>
      <w:r w:rsidR="00883D00" w:rsidRPr="00883D00">
        <w:rPr>
          <w:color w:val="000000" w:themeColor="text1"/>
          <w:cs/>
        </w:rPr>
        <w:t>....................................</w:t>
      </w:r>
      <w:r w:rsidR="00F41223" w:rsidRPr="00883D00">
        <w:rPr>
          <w:color w:val="000000" w:themeColor="text1"/>
          <w:cs/>
        </w:rPr>
        <w:t xml:space="preserve"> (หลักสูตรปรับปรุง พ.ศ. </w:t>
      </w:r>
      <w:r w:rsidR="00F41223" w:rsidRPr="00883D00">
        <w:rPr>
          <w:color w:val="000000" w:themeColor="text1"/>
        </w:rPr>
        <w:t>25</w:t>
      </w:r>
      <w:r w:rsidR="00883D00" w:rsidRPr="00883D00">
        <w:rPr>
          <w:color w:val="000000" w:themeColor="text1"/>
          <w:cs/>
        </w:rPr>
        <w:t>........</w:t>
      </w:r>
      <w:r w:rsidR="00F41223" w:rsidRPr="00883D00">
        <w:rPr>
          <w:color w:val="000000" w:themeColor="text1"/>
          <w:cs/>
        </w:rPr>
        <w:t>) มา</w:t>
      </w:r>
      <w:r w:rsidR="003801AF" w:rsidRPr="00883D00">
        <w:rPr>
          <w:color w:val="000000" w:themeColor="text1"/>
          <w:cs/>
        </w:rPr>
        <w:t>เป็น</w:t>
      </w:r>
      <w:r w:rsidR="00F41223" w:rsidRPr="00883D00">
        <w:rPr>
          <w:color w:val="000000" w:themeColor="text1"/>
          <w:cs/>
        </w:rPr>
        <w:t xml:space="preserve">ระยะเวลา </w:t>
      </w:r>
      <w:r w:rsidR="00F41223" w:rsidRPr="00883D00">
        <w:rPr>
          <w:color w:val="000000" w:themeColor="text1"/>
        </w:rPr>
        <w:t xml:space="preserve">5 </w:t>
      </w:r>
      <w:r w:rsidR="00F41223" w:rsidRPr="00883D00">
        <w:rPr>
          <w:color w:val="000000" w:themeColor="text1"/>
          <w:cs/>
        </w:rPr>
        <w:t xml:space="preserve">ปี </w:t>
      </w:r>
      <w:r w:rsidR="0076761F" w:rsidRPr="00883D00">
        <w:rPr>
          <w:color w:val="000000" w:themeColor="text1"/>
          <w:cs/>
        </w:rPr>
        <w:t>ซึ่งครบระยะเวลาการปรับปรุงหลักสูตรตามเกณฑ์มาตรฐานหลักสูตรระดับอุดมศึกษา พ.ศ. 2558</w:t>
      </w:r>
      <w:r w:rsidR="00011FD2" w:rsidRPr="00883D00">
        <w:rPr>
          <w:color w:val="000000" w:themeColor="text1"/>
          <w:cs/>
        </w:rPr>
        <w:t xml:space="preserve"> </w:t>
      </w:r>
      <w:r w:rsidR="0076761F" w:rsidRPr="00883D00">
        <w:rPr>
          <w:color w:val="000000" w:themeColor="text1"/>
          <w:cs/>
        </w:rPr>
        <w:t xml:space="preserve"> นั้น</w:t>
      </w:r>
    </w:p>
    <w:p w:rsidR="00694DFF" w:rsidRPr="00883D00" w:rsidRDefault="0076761F" w:rsidP="00F41223">
      <w:pPr>
        <w:tabs>
          <w:tab w:val="left" w:pos="1800"/>
        </w:tabs>
        <w:jc w:val="thaiDistribute"/>
        <w:rPr>
          <w:color w:val="000000" w:themeColor="text1"/>
          <w:cs/>
        </w:rPr>
      </w:pPr>
      <w:r w:rsidRPr="00883D00">
        <w:rPr>
          <w:color w:val="000000" w:themeColor="text1"/>
          <w:cs/>
        </w:rPr>
        <w:tab/>
        <w:t>บัดนี้ สำนักวิชา</w:t>
      </w:r>
      <w:r w:rsidR="003801AF" w:rsidRPr="00883D00">
        <w:rPr>
          <w:color w:val="000000" w:themeColor="text1"/>
          <w:cs/>
        </w:rPr>
        <w:t>/วิทยาลัย</w:t>
      </w:r>
      <w:r w:rsidR="00883D00" w:rsidRPr="00883D00">
        <w:rPr>
          <w:color w:val="000000" w:themeColor="text1"/>
          <w:cs/>
        </w:rPr>
        <w:t>……………………..</w:t>
      </w:r>
      <w:r w:rsidR="00F41223" w:rsidRPr="00883D00">
        <w:rPr>
          <w:color w:val="000000" w:themeColor="text1"/>
          <w:cs/>
        </w:rPr>
        <w:t>ได้ดำเนินการประเมินและปรับปรุงหลักสูตรดังกล่าวเรียบร้อยแล้ว จึงขอเสนอ (ร่าง) รายละเอียดของหลักสูตร</w:t>
      </w:r>
      <w:r w:rsidR="00883D00" w:rsidRPr="00883D00">
        <w:rPr>
          <w:color w:val="000000" w:themeColor="text1"/>
          <w:cs/>
        </w:rPr>
        <w:t>……………………..</w:t>
      </w:r>
      <w:r w:rsidR="00F41223" w:rsidRPr="00883D00">
        <w:rPr>
          <w:color w:val="000000" w:themeColor="text1"/>
          <w:cs/>
        </w:rPr>
        <w:t xml:space="preserve"> สาขา</w:t>
      </w:r>
      <w:r w:rsidR="00883D00" w:rsidRPr="00883D00">
        <w:rPr>
          <w:color w:val="000000" w:themeColor="text1"/>
          <w:cs/>
        </w:rPr>
        <w:t>…………………………</w:t>
      </w:r>
      <w:r w:rsidR="00F41223" w:rsidRPr="00883D00">
        <w:rPr>
          <w:color w:val="000000" w:themeColor="text1"/>
          <w:cs/>
        </w:rPr>
        <w:t xml:space="preserve"> (หลักสูตรปรับปรุง พ.ศ. </w:t>
      </w:r>
      <w:r w:rsidR="00F41223" w:rsidRPr="00883D00">
        <w:rPr>
          <w:color w:val="000000" w:themeColor="text1"/>
        </w:rPr>
        <w:t>25</w:t>
      </w:r>
      <w:r w:rsidR="00883D00" w:rsidRPr="00883D00">
        <w:rPr>
          <w:color w:val="000000" w:themeColor="text1"/>
          <w:cs/>
        </w:rPr>
        <w:t>……..</w:t>
      </w:r>
      <w:r w:rsidR="00F41223" w:rsidRPr="00883D00">
        <w:rPr>
          <w:color w:val="000000" w:themeColor="text1"/>
          <w:cs/>
        </w:rPr>
        <w:t>)</w:t>
      </w:r>
      <w:r w:rsidR="00F41223" w:rsidRPr="00883D00">
        <w:rPr>
          <w:color w:val="000000" w:themeColor="text1"/>
        </w:rPr>
        <w:t xml:space="preserve">  </w:t>
      </w:r>
      <w:r w:rsidR="00F41223" w:rsidRPr="00883D00">
        <w:rPr>
          <w:color w:val="000000" w:themeColor="text1"/>
          <w:cs/>
        </w:rPr>
        <w:t>โดยได้ผ่านความเห็นชอบจาก</w:t>
      </w:r>
      <w:r w:rsidRPr="00883D00">
        <w:rPr>
          <w:color w:val="000000" w:themeColor="text1"/>
          <w:cs/>
        </w:rPr>
        <w:t>ที่ประชุม</w:t>
      </w:r>
      <w:r w:rsidR="00F41223" w:rsidRPr="00883D00">
        <w:rPr>
          <w:color w:val="000000" w:themeColor="text1"/>
          <w:cs/>
        </w:rPr>
        <w:t>คณะกรรมการประจำสำนักวิชา</w:t>
      </w:r>
      <w:r w:rsidR="003801AF" w:rsidRPr="00883D00">
        <w:rPr>
          <w:color w:val="000000" w:themeColor="text1"/>
          <w:cs/>
        </w:rPr>
        <w:t>/วิทยาลัย</w:t>
      </w:r>
      <w:r w:rsidR="00883D00" w:rsidRPr="00883D00">
        <w:rPr>
          <w:color w:val="000000" w:themeColor="text1"/>
          <w:cs/>
        </w:rPr>
        <w:t>…………………</w:t>
      </w:r>
      <w:r w:rsidR="00F41223" w:rsidRPr="00883D00">
        <w:rPr>
          <w:color w:val="000000" w:themeColor="text1"/>
          <w:cs/>
        </w:rPr>
        <w:t xml:space="preserve"> ในการประชุมครั้ง</w:t>
      </w:r>
      <w:r w:rsidR="004A331F">
        <w:rPr>
          <w:rFonts w:hint="cs"/>
          <w:color w:val="000000" w:themeColor="text1"/>
          <w:cs/>
        </w:rPr>
        <w:t>ที่/การพิจารณาวาระเวียน</w:t>
      </w:r>
      <w:r w:rsidR="004A331F" w:rsidRPr="00883D00">
        <w:rPr>
          <w:color w:val="000000" w:themeColor="text1"/>
          <w:cs/>
        </w:rPr>
        <w:t>ครั้ง</w:t>
      </w:r>
      <w:r w:rsidR="004A331F">
        <w:rPr>
          <w:rFonts w:hint="cs"/>
          <w:color w:val="000000" w:themeColor="text1"/>
          <w:cs/>
        </w:rPr>
        <w:t>ที่</w:t>
      </w:r>
      <w:r w:rsidR="00F41223" w:rsidRPr="00883D00">
        <w:rPr>
          <w:color w:val="000000" w:themeColor="text1"/>
          <w:cs/>
        </w:rPr>
        <w:t xml:space="preserve"> </w:t>
      </w:r>
      <w:r w:rsidR="00883D00" w:rsidRPr="00883D00">
        <w:rPr>
          <w:color w:val="000000" w:themeColor="text1"/>
          <w:cs/>
        </w:rPr>
        <w:t>….</w:t>
      </w:r>
      <w:r w:rsidR="00F41223" w:rsidRPr="00883D00">
        <w:rPr>
          <w:color w:val="000000" w:themeColor="text1"/>
          <w:cs/>
        </w:rPr>
        <w:t>/</w:t>
      </w:r>
      <w:r w:rsidR="00F41223" w:rsidRPr="00883D00">
        <w:rPr>
          <w:color w:val="000000" w:themeColor="text1"/>
        </w:rPr>
        <w:t>25</w:t>
      </w:r>
      <w:r w:rsidR="00883D00" w:rsidRPr="00883D00">
        <w:rPr>
          <w:color w:val="000000" w:themeColor="text1"/>
          <w:cs/>
        </w:rPr>
        <w:t>…….</w:t>
      </w:r>
      <w:r w:rsidR="00F41223" w:rsidRPr="00883D00">
        <w:rPr>
          <w:color w:val="000000" w:themeColor="text1"/>
          <w:cs/>
        </w:rPr>
        <w:t xml:space="preserve"> </w:t>
      </w:r>
      <w:r w:rsidRPr="00883D00">
        <w:rPr>
          <w:color w:val="000000" w:themeColor="text1"/>
          <w:cs/>
        </w:rPr>
        <w:t>เมื่อ</w:t>
      </w:r>
      <w:r w:rsidR="00F41223" w:rsidRPr="00883D00">
        <w:rPr>
          <w:color w:val="000000" w:themeColor="text1"/>
          <w:cs/>
        </w:rPr>
        <w:t xml:space="preserve">วันที่ </w:t>
      </w:r>
      <w:r w:rsidR="00883D00" w:rsidRPr="00883D00">
        <w:rPr>
          <w:rFonts w:hint="cs"/>
          <w:color w:val="000000" w:themeColor="text1"/>
          <w:cs/>
        </w:rPr>
        <w:t>วันที่</w:t>
      </w:r>
      <w:r w:rsidR="00F41223" w:rsidRPr="00883D00">
        <w:rPr>
          <w:color w:val="000000" w:themeColor="text1"/>
          <w:cs/>
        </w:rPr>
        <w:t xml:space="preserve"> </w:t>
      </w:r>
      <w:r w:rsidR="00883D00" w:rsidRPr="00883D00">
        <w:rPr>
          <w:rFonts w:hint="cs"/>
          <w:color w:val="000000" w:themeColor="text1"/>
          <w:cs/>
        </w:rPr>
        <w:t>เดือน</w:t>
      </w:r>
      <w:r w:rsidR="00F41223" w:rsidRPr="00883D00">
        <w:rPr>
          <w:color w:val="000000" w:themeColor="text1"/>
          <w:cs/>
        </w:rPr>
        <w:t xml:space="preserve"> </w:t>
      </w:r>
      <w:r w:rsidR="00F41223" w:rsidRPr="00883D00">
        <w:rPr>
          <w:color w:val="000000" w:themeColor="text1"/>
        </w:rPr>
        <w:t>25</w:t>
      </w:r>
      <w:r w:rsidR="00883D00" w:rsidRPr="00883D00">
        <w:rPr>
          <w:color w:val="000000" w:themeColor="text1"/>
          <w:cs/>
        </w:rPr>
        <w:t>…….</w:t>
      </w:r>
      <w:r w:rsidR="00F41223" w:rsidRPr="00883D00">
        <w:rPr>
          <w:color w:val="000000" w:themeColor="text1"/>
          <w:cs/>
        </w:rPr>
        <w:t xml:space="preserve"> </w:t>
      </w:r>
      <w:r w:rsidR="00694DFF" w:rsidRPr="00883D00">
        <w:rPr>
          <w:color w:val="000000" w:themeColor="text1"/>
          <w:cs/>
        </w:rPr>
        <w:t xml:space="preserve"> </w:t>
      </w:r>
      <w:r w:rsidR="00F41223" w:rsidRPr="00883D00">
        <w:rPr>
          <w:color w:val="000000" w:themeColor="text1"/>
          <w:cs/>
        </w:rPr>
        <w:t>เรียบร้อยแล้ว</w:t>
      </w:r>
    </w:p>
    <w:p w:rsidR="00694DFF" w:rsidRPr="00535CCE" w:rsidRDefault="00694DFF" w:rsidP="00694DFF">
      <w:pPr>
        <w:tabs>
          <w:tab w:val="left" w:pos="1800"/>
        </w:tabs>
        <w:jc w:val="thaiDistribute"/>
        <w:rPr>
          <w:color w:val="000000" w:themeColor="text1"/>
        </w:rPr>
      </w:pPr>
    </w:p>
    <w:p w:rsidR="00694DFF" w:rsidRPr="00535CCE" w:rsidRDefault="00694DFF" w:rsidP="00694DFF">
      <w:pPr>
        <w:tabs>
          <w:tab w:val="left" w:pos="1800"/>
        </w:tabs>
        <w:jc w:val="thaiDistribute"/>
        <w:rPr>
          <w:color w:val="000000" w:themeColor="text1"/>
        </w:rPr>
      </w:pPr>
      <w:r w:rsidRPr="00535CCE">
        <w:rPr>
          <w:b/>
          <w:bCs/>
          <w:color w:val="000000" w:themeColor="text1"/>
          <w:cs/>
        </w:rPr>
        <w:t>ประเด็นเสนอที่ประชุม</w:t>
      </w:r>
      <w:r w:rsidRPr="00535CCE">
        <w:rPr>
          <w:color w:val="000000" w:themeColor="text1"/>
          <w:cs/>
        </w:rPr>
        <w:tab/>
        <w:t>เพื่อพิจารณา</w:t>
      </w:r>
      <w:r w:rsidR="003801AF" w:rsidRPr="00535CCE">
        <w:rPr>
          <w:color w:val="000000" w:themeColor="text1"/>
          <w:cs/>
        </w:rPr>
        <w:t xml:space="preserve"> (ร่าง) รายละเอียดของ</w:t>
      </w:r>
      <w:r w:rsidRPr="00535CCE">
        <w:rPr>
          <w:color w:val="000000" w:themeColor="text1"/>
          <w:cs/>
        </w:rPr>
        <w:t>หลักสูตร</w:t>
      </w:r>
      <w:r w:rsidR="00883D00" w:rsidRPr="00535CCE">
        <w:rPr>
          <w:rFonts w:hint="cs"/>
          <w:color w:val="000000" w:themeColor="text1"/>
          <w:cs/>
        </w:rPr>
        <w:t>.....................</w:t>
      </w:r>
      <w:r w:rsidRPr="00535CCE">
        <w:rPr>
          <w:color w:val="000000" w:themeColor="text1"/>
          <w:cs/>
        </w:rPr>
        <w:t xml:space="preserve"> สาขา</w:t>
      </w:r>
      <w:r w:rsidR="00883D00" w:rsidRPr="00535CCE">
        <w:rPr>
          <w:rFonts w:hint="cs"/>
          <w:color w:val="000000" w:themeColor="text1"/>
          <w:cs/>
        </w:rPr>
        <w:t>.......................</w:t>
      </w:r>
      <w:r w:rsidRPr="00535CCE">
        <w:rPr>
          <w:color w:val="000000" w:themeColor="text1"/>
          <w:cs/>
        </w:rPr>
        <w:t xml:space="preserve"> (หลักสูตรปรับปรุง พ.ศ. 25</w:t>
      </w:r>
      <w:r w:rsidR="00883D00" w:rsidRPr="00535CCE">
        <w:rPr>
          <w:rFonts w:hint="cs"/>
          <w:color w:val="000000" w:themeColor="text1"/>
          <w:cs/>
        </w:rPr>
        <w:t>.......</w:t>
      </w:r>
      <w:r w:rsidRPr="00535CCE">
        <w:rPr>
          <w:color w:val="000000" w:themeColor="text1"/>
          <w:cs/>
        </w:rPr>
        <w:t>)</w:t>
      </w:r>
    </w:p>
    <w:p w:rsidR="00694DFF" w:rsidRPr="00535CCE" w:rsidRDefault="00694DFF" w:rsidP="00694DFF">
      <w:pPr>
        <w:tabs>
          <w:tab w:val="left" w:pos="1800"/>
        </w:tabs>
        <w:ind w:right="-154"/>
        <w:jc w:val="thaiDistribute"/>
        <w:rPr>
          <w:color w:val="000000" w:themeColor="text1"/>
        </w:rPr>
      </w:pPr>
    </w:p>
    <w:p w:rsidR="00694DFF" w:rsidRPr="00535CCE" w:rsidRDefault="00694DFF" w:rsidP="00694DFF">
      <w:pPr>
        <w:tabs>
          <w:tab w:val="left" w:pos="1800"/>
        </w:tabs>
        <w:jc w:val="thaiDistribute"/>
        <w:rPr>
          <w:color w:val="000000" w:themeColor="text1"/>
        </w:rPr>
      </w:pPr>
      <w:r w:rsidRPr="00535CCE">
        <w:rPr>
          <w:b/>
          <w:bCs/>
          <w:color w:val="000000" w:themeColor="text1"/>
          <w:cs/>
        </w:rPr>
        <w:t>เอกสารประกอบวาระ</w:t>
      </w:r>
      <w:r w:rsidRPr="00535CCE">
        <w:rPr>
          <w:color w:val="000000" w:themeColor="text1"/>
          <w:cs/>
        </w:rPr>
        <w:tab/>
        <w:t>1. รายงานการประเมินหลักสูตร</w:t>
      </w:r>
      <w:r w:rsidR="00535CCE" w:rsidRPr="00535CCE">
        <w:rPr>
          <w:rFonts w:hint="cs"/>
          <w:color w:val="000000" w:themeColor="text1"/>
          <w:cs/>
        </w:rPr>
        <w:t>.............................</w:t>
      </w:r>
      <w:r w:rsidRPr="00535CCE">
        <w:rPr>
          <w:color w:val="000000" w:themeColor="text1"/>
          <w:cs/>
        </w:rPr>
        <w:t xml:space="preserve"> สาขา</w:t>
      </w:r>
      <w:r w:rsidR="00535CCE" w:rsidRPr="00535CCE">
        <w:rPr>
          <w:rFonts w:hint="cs"/>
          <w:color w:val="000000" w:themeColor="text1"/>
          <w:cs/>
        </w:rPr>
        <w:t>............................</w:t>
      </w:r>
      <w:r w:rsidRPr="00535CCE">
        <w:rPr>
          <w:color w:val="000000" w:themeColor="text1"/>
          <w:cs/>
        </w:rPr>
        <w:t>(หลักสูตรปรับปรุง พ.ศ. 25</w:t>
      </w:r>
      <w:r w:rsidR="00535CCE" w:rsidRPr="00535CCE">
        <w:rPr>
          <w:rFonts w:hint="cs"/>
          <w:color w:val="000000" w:themeColor="text1"/>
          <w:cs/>
        </w:rPr>
        <w:t>.......</w:t>
      </w:r>
      <w:r w:rsidRPr="00535CCE">
        <w:rPr>
          <w:color w:val="000000" w:themeColor="text1"/>
          <w:cs/>
        </w:rPr>
        <w:t>)</w:t>
      </w:r>
    </w:p>
    <w:p w:rsidR="00694DFF" w:rsidRDefault="00694DFF" w:rsidP="00694DFF">
      <w:pPr>
        <w:tabs>
          <w:tab w:val="left" w:pos="1800"/>
        </w:tabs>
        <w:jc w:val="thaiDistribute"/>
        <w:rPr>
          <w:rFonts w:asciiTheme="majorBidi" w:hAnsiTheme="majorBidi" w:cstheme="majorBidi"/>
          <w:color w:val="000000" w:themeColor="text1"/>
        </w:rPr>
      </w:pPr>
      <w:r w:rsidRPr="00535CCE">
        <w:rPr>
          <w:color w:val="000000" w:themeColor="text1"/>
          <w:cs/>
        </w:rPr>
        <w:tab/>
      </w:r>
      <w:r w:rsidRPr="00535CCE">
        <w:rPr>
          <w:color w:val="000000" w:themeColor="text1"/>
          <w:cs/>
        </w:rPr>
        <w:tab/>
        <w:t>2. (ร่าง) รายละเอียดของหลักสูตร</w:t>
      </w:r>
      <w:r w:rsidR="00535CCE" w:rsidRPr="00535CCE">
        <w:rPr>
          <w:rFonts w:hint="cs"/>
          <w:color w:val="000000" w:themeColor="text1"/>
          <w:cs/>
        </w:rPr>
        <w:t>......................................</w:t>
      </w:r>
      <w:r w:rsidRPr="00535CCE">
        <w:rPr>
          <w:color w:val="000000" w:themeColor="text1"/>
          <w:cs/>
        </w:rPr>
        <w:t xml:space="preserve"> สาขา</w:t>
      </w:r>
      <w:r w:rsidR="00535CCE" w:rsidRPr="00535CCE">
        <w:rPr>
          <w:rFonts w:hint="cs"/>
          <w:color w:val="000000" w:themeColor="text1"/>
          <w:cs/>
        </w:rPr>
        <w:t>...............................</w:t>
      </w:r>
      <w:r w:rsidRPr="00535CCE">
        <w:rPr>
          <w:color w:val="000000" w:themeColor="text1"/>
          <w:cs/>
        </w:rPr>
        <w:t xml:space="preserve"> (หลักสูตรปรับปรุง พ.ศ. 25</w:t>
      </w:r>
      <w:r w:rsidR="00535CCE" w:rsidRPr="00535CCE">
        <w:rPr>
          <w:rFonts w:hint="cs"/>
          <w:color w:val="000000" w:themeColor="text1"/>
          <w:cs/>
        </w:rPr>
        <w:t>......</w:t>
      </w:r>
      <w:r w:rsidRPr="00535CCE">
        <w:rPr>
          <w:color w:val="000000" w:themeColor="text1"/>
          <w:cs/>
        </w:rPr>
        <w:t>)</w:t>
      </w:r>
      <w:r w:rsidR="009C119B" w:rsidRPr="00535CCE">
        <w:rPr>
          <w:color w:val="000000" w:themeColor="text1"/>
          <w:cs/>
        </w:rPr>
        <w:t xml:space="preserve"> (มคอ.2)</w:t>
      </w:r>
    </w:p>
    <w:p w:rsidR="00A37209" w:rsidRPr="00A37209" w:rsidRDefault="00A37209" w:rsidP="00A37209">
      <w:pPr>
        <w:tabs>
          <w:tab w:val="left" w:pos="1800"/>
        </w:tabs>
        <w:jc w:val="thaiDistribute"/>
        <w:rPr>
          <w:color w:val="000000" w:themeColor="text1"/>
        </w:rPr>
      </w:pPr>
      <w:r>
        <w:rPr>
          <w:rFonts w:asciiTheme="majorBidi" w:hAnsiTheme="majorBidi" w:cstheme="majorBidi"/>
          <w:color w:val="000000" w:themeColor="text1"/>
          <w:cs/>
        </w:rPr>
        <w:tab/>
      </w:r>
      <w:r w:rsidRPr="00A37209">
        <w:rPr>
          <w:rFonts w:hint="cs"/>
          <w:color w:val="000000" w:themeColor="text1"/>
          <w:cs/>
        </w:rPr>
        <w:t xml:space="preserve">      3.</w:t>
      </w:r>
      <w:r w:rsidRPr="00A37209">
        <w:rPr>
          <w:color w:val="000000" w:themeColor="text1"/>
        </w:rPr>
        <w:t xml:space="preserve"> </w:t>
      </w:r>
      <w:r w:rsidRPr="00A37209">
        <w:rPr>
          <w:color w:val="000000" w:themeColor="text1"/>
          <w:cs/>
        </w:rPr>
        <w:t>คู่มือตรวจสอบรายการ (</w:t>
      </w:r>
      <w:r w:rsidRPr="00A37209">
        <w:rPr>
          <w:color w:val="000000" w:themeColor="text1"/>
        </w:rPr>
        <w:t xml:space="preserve">check list) </w:t>
      </w:r>
      <w:r w:rsidRPr="00A37209">
        <w:rPr>
          <w:color w:val="000000" w:themeColor="text1"/>
          <w:cs/>
        </w:rPr>
        <w:t xml:space="preserve">สำหรับการตรวจทานเล่มรายละเอียดหลักสูตรปริญญาตรี/โท/เอก (พัฒนา/ปรับปรุงหลักสูตร) </w:t>
      </w:r>
    </w:p>
    <w:p w:rsidR="00A37209" w:rsidRPr="00A37209" w:rsidRDefault="00A37209" w:rsidP="00A37209">
      <w:pPr>
        <w:tabs>
          <w:tab w:val="left" w:pos="1800"/>
        </w:tabs>
        <w:jc w:val="thaiDistribute"/>
        <w:rPr>
          <w:color w:val="000000" w:themeColor="text1"/>
        </w:rPr>
      </w:pPr>
      <w:r w:rsidRPr="00A37209">
        <w:rPr>
          <w:color w:val="000000" w:themeColor="text1"/>
          <w:cs/>
        </w:rPr>
        <w:t>สำหรับผู้รับผิดชอบหลักสูตร</w:t>
      </w:r>
    </w:p>
    <w:p w:rsidR="00A37209" w:rsidRPr="00A37209" w:rsidRDefault="00A37209" w:rsidP="00A37209">
      <w:pPr>
        <w:tabs>
          <w:tab w:val="left" w:pos="1800"/>
        </w:tabs>
        <w:jc w:val="thaiDistribute"/>
        <w:rPr>
          <w:color w:val="000000" w:themeColor="text1"/>
        </w:rPr>
      </w:pPr>
      <w:r w:rsidRPr="00A37209">
        <w:rPr>
          <w:color w:val="000000" w:themeColor="text1"/>
          <w:cs/>
        </w:rPr>
        <w:tab/>
      </w:r>
      <w:r w:rsidRPr="00A37209">
        <w:rPr>
          <w:rFonts w:hint="cs"/>
          <w:color w:val="000000" w:themeColor="text1"/>
          <w:cs/>
        </w:rPr>
        <w:t xml:space="preserve">     4. </w:t>
      </w:r>
      <w:r w:rsidRPr="00A37209">
        <w:rPr>
          <w:color w:val="000000" w:themeColor="text1"/>
          <w:cs/>
        </w:rPr>
        <w:t xml:space="preserve">แบบฟอร์มพิจารณาหลักสูตรสำหรับหลักสูตรปริญญาตรี/โท/เอก ตามเกณฑ์มาตรฐานหลักสูตร พ.ศ.2565 สำหรับคณะกรรมการประจำสำนักวิชา </w:t>
      </w:r>
    </w:p>
    <w:p w:rsidR="00A37209" w:rsidRPr="00A37209" w:rsidRDefault="00A37209" w:rsidP="00A37209">
      <w:pPr>
        <w:tabs>
          <w:tab w:val="left" w:pos="1800"/>
        </w:tabs>
        <w:jc w:val="thaiDistribute"/>
        <w:rPr>
          <w:rFonts w:hint="cs"/>
          <w:color w:val="000000" w:themeColor="text1"/>
          <w:cs/>
        </w:rPr>
      </w:pPr>
      <w:r w:rsidRPr="00A37209">
        <w:rPr>
          <w:color w:val="000000" w:themeColor="text1"/>
        </w:rPr>
        <w:tab/>
        <w:t xml:space="preserve">     5. </w:t>
      </w:r>
      <w:r w:rsidRPr="00A37209">
        <w:rPr>
          <w:color w:val="000000" w:themeColor="text1"/>
        </w:rPr>
        <w:t xml:space="preserve">Template Power Point </w:t>
      </w:r>
      <w:r w:rsidRPr="00A37209">
        <w:rPr>
          <w:color w:val="000000" w:themeColor="text1"/>
          <w:cs/>
        </w:rPr>
        <w:t>การนำเสนอคณะกรรมการวิชาการ</w:t>
      </w:r>
    </w:p>
    <w:p w:rsidR="00A37209" w:rsidRPr="00535CCE" w:rsidRDefault="00A37209" w:rsidP="00694DFF">
      <w:pPr>
        <w:tabs>
          <w:tab w:val="left" w:pos="1800"/>
        </w:tabs>
        <w:jc w:val="thaiDistribute"/>
        <w:rPr>
          <w:rFonts w:ascii="TH SarabunIT๙" w:hAnsi="TH SarabunIT๙" w:cs="TH SarabunIT๙" w:hint="cs"/>
          <w:color w:val="000000" w:themeColor="text1"/>
          <w:cs/>
        </w:rPr>
      </w:pPr>
      <w:r>
        <w:rPr>
          <w:rFonts w:ascii="TH SarabunIT๙" w:hAnsi="TH SarabunIT๙" w:cs="TH SarabunIT๙"/>
          <w:color w:val="000000" w:themeColor="text1"/>
          <w:cs/>
        </w:rPr>
        <w:tab/>
      </w:r>
      <w:r>
        <w:rPr>
          <w:rFonts w:ascii="TH SarabunIT๙" w:hAnsi="TH SarabunIT๙" w:cs="TH SarabunIT๙" w:hint="cs"/>
          <w:color w:val="000000" w:themeColor="text1"/>
          <w:cs/>
        </w:rPr>
        <w:t xml:space="preserve">    </w:t>
      </w:r>
    </w:p>
    <w:p w:rsidR="009C119B" w:rsidRDefault="00694DFF" w:rsidP="00694DFF">
      <w:pPr>
        <w:tabs>
          <w:tab w:val="left" w:pos="1800"/>
        </w:tabs>
        <w:ind w:right="-154"/>
        <w:jc w:val="thaiDistribute"/>
        <w:rPr>
          <w:rFonts w:eastAsia="Angsana New"/>
        </w:rPr>
      </w:pPr>
      <w:r w:rsidRPr="00A6463A">
        <w:rPr>
          <w:rFonts w:hint="cs"/>
          <w:cs/>
        </w:rPr>
        <w:t xml:space="preserve"> </w:t>
      </w:r>
    </w:p>
    <w:p w:rsidR="003801AF" w:rsidRPr="003801AF" w:rsidRDefault="003801AF" w:rsidP="003801AF">
      <w:pPr>
        <w:tabs>
          <w:tab w:val="left" w:pos="1800"/>
        </w:tabs>
        <w:ind w:right="-154"/>
        <w:jc w:val="thaiDistribute"/>
        <w:rPr>
          <w:rFonts w:eastAsia="Angsana New"/>
          <w:cs/>
        </w:rPr>
      </w:pPr>
      <w:r>
        <w:rPr>
          <w:rFonts w:eastAsia="Angsana New" w:hint="cs"/>
          <w:b/>
          <w:bCs/>
          <w:cs/>
        </w:rPr>
        <w:t>การพิจารณา</w:t>
      </w:r>
      <w:r w:rsidRPr="003801AF">
        <w:rPr>
          <w:rFonts w:eastAsia="Angsana New"/>
          <w:b/>
          <w:bCs/>
          <w:cs/>
        </w:rPr>
        <w:t xml:space="preserve"> </w:t>
      </w:r>
      <w:r w:rsidRPr="003801AF">
        <w:rPr>
          <w:rFonts w:eastAsia="Angsana New"/>
          <w:cs/>
        </w:rPr>
        <w:t>......................................................................................................................................................</w:t>
      </w:r>
    </w:p>
    <w:p w:rsidR="003801AF" w:rsidRPr="003801AF" w:rsidRDefault="003801AF" w:rsidP="003801AF">
      <w:pPr>
        <w:tabs>
          <w:tab w:val="left" w:pos="1800"/>
        </w:tabs>
        <w:ind w:right="-154"/>
        <w:jc w:val="thaiDistribute"/>
        <w:rPr>
          <w:rFonts w:eastAsia="Angsana New"/>
          <w:cs/>
        </w:rPr>
      </w:pPr>
      <w:r w:rsidRPr="003801AF">
        <w:rPr>
          <w:rFonts w:eastAsia="Angsana New" w:hint="cs"/>
          <w:cs/>
        </w:rPr>
        <w:t>.............................................................................................................................................................................</w:t>
      </w:r>
    </w:p>
    <w:p w:rsidR="00694DFF" w:rsidRPr="00A6463A" w:rsidRDefault="00694DFF" w:rsidP="00694DFF">
      <w:pPr>
        <w:tabs>
          <w:tab w:val="left" w:pos="1800"/>
        </w:tabs>
        <w:ind w:right="-154"/>
        <w:jc w:val="thaiDistribute"/>
        <w:rPr>
          <w:rFonts w:eastAsia="MS Mincho"/>
        </w:rPr>
      </w:pPr>
      <w:r w:rsidRPr="00A6463A">
        <w:rPr>
          <w:rFonts w:eastAsia="Angsana New" w:hint="cs"/>
          <w:cs/>
        </w:rPr>
        <w:tab/>
      </w:r>
    </w:p>
    <w:p w:rsidR="00694DFF" w:rsidRPr="00A6463A" w:rsidRDefault="00694DFF" w:rsidP="00694DFF">
      <w:pPr>
        <w:pStyle w:val="a4"/>
        <w:tabs>
          <w:tab w:val="clear" w:pos="4153"/>
          <w:tab w:val="clear" w:pos="8306"/>
          <w:tab w:val="left" w:pos="1170"/>
        </w:tabs>
        <w:ind w:right="-1234"/>
        <w:rPr>
          <w:rFonts w:ascii="TH SarabunPSK" w:hAnsi="TH SarabunPSK" w:cs="TH SarabunPSK"/>
          <w:cs/>
        </w:rPr>
      </w:pPr>
      <w:r w:rsidRPr="007203AC">
        <w:rPr>
          <w:rFonts w:ascii="TH SarabunIT๙" w:hAnsi="TH SarabunIT๙" w:cs="TH SarabunIT๙"/>
          <w:b/>
          <w:bCs/>
          <w:cs/>
        </w:rPr>
        <w:t>มติที่ประชุม</w:t>
      </w:r>
      <w:r w:rsidRPr="00A6463A">
        <w:rPr>
          <w:rFonts w:ascii="TH SarabunPSK" w:hAnsi="TH SarabunPSK" w:cs="TH SarabunPSK"/>
          <w:b/>
          <w:bCs/>
          <w:cs/>
        </w:rPr>
        <w:t xml:space="preserve"> </w:t>
      </w:r>
      <w:r w:rsidRPr="00A6463A">
        <w:rPr>
          <w:rFonts w:ascii="TH SarabunPSK" w:hAnsi="TH SarabunPSK" w:cs="TH SarabunPSK"/>
          <w:cs/>
        </w:rPr>
        <w:t>........................................................................................................................................................</w:t>
      </w:r>
    </w:p>
    <w:p w:rsidR="00694DFF" w:rsidRPr="00A6463A" w:rsidRDefault="00694DFF" w:rsidP="00694DFF">
      <w:pPr>
        <w:pStyle w:val="a4"/>
        <w:tabs>
          <w:tab w:val="clear" w:pos="4153"/>
          <w:tab w:val="clear" w:pos="8306"/>
          <w:tab w:val="left" w:pos="1170"/>
        </w:tabs>
        <w:ind w:right="-1234"/>
        <w:rPr>
          <w:rFonts w:ascii="TH SarabunPSK" w:hAnsi="TH SarabunPSK" w:cs="TH SarabunPSK"/>
          <w:cs/>
        </w:rPr>
      </w:pPr>
      <w:r w:rsidRPr="00A6463A">
        <w:rPr>
          <w:rFonts w:ascii="TH SarabunPSK" w:hAnsi="TH SarabunPSK" w:cs="TH SarabunPSK" w:hint="cs"/>
          <w:cs/>
        </w:rPr>
        <w:lastRenderedPageBreak/>
        <w:t>.............................................................................................................................................................................</w:t>
      </w:r>
    </w:p>
    <w:p w:rsidR="00694DFF" w:rsidRPr="00A6463A" w:rsidRDefault="00694DFF" w:rsidP="00694DFF">
      <w:pPr>
        <w:pStyle w:val="a4"/>
        <w:tabs>
          <w:tab w:val="clear" w:pos="4153"/>
          <w:tab w:val="clear" w:pos="8306"/>
          <w:tab w:val="left" w:pos="1170"/>
        </w:tabs>
        <w:ind w:right="-1234"/>
        <w:rPr>
          <w:rFonts w:ascii="TH SarabunPSK" w:hAnsi="TH SarabunPSK" w:cs="TH SarabunPSK"/>
          <w:cs/>
        </w:rPr>
      </w:pPr>
      <w:r w:rsidRPr="00A6463A">
        <w:rPr>
          <w:rFonts w:ascii="TH SarabunPSK" w:hAnsi="TH SarabunPSK" w:cs="TH SarabunPSK" w:hint="cs"/>
          <w:cs/>
        </w:rPr>
        <w:t>.............................................................................................................................................................................</w:t>
      </w:r>
    </w:p>
    <w:p w:rsidR="00694DFF" w:rsidRPr="00A6463A" w:rsidRDefault="00694DFF" w:rsidP="00694DFF">
      <w:pPr>
        <w:pStyle w:val="a4"/>
        <w:tabs>
          <w:tab w:val="clear" w:pos="4153"/>
          <w:tab w:val="clear" w:pos="8306"/>
          <w:tab w:val="left" w:pos="1170"/>
        </w:tabs>
        <w:ind w:right="-1234"/>
        <w:rPr>
          <w:rFonts w:ascii="TH SarabunPSK" w:hAnsi="TH SarabunPSK" w:cs="TH SarabunPSK"/>
          <w:cs/>
        </w:rPr>
      </w:pPr>
      <w:r w:rsidRPr="00A6463A">
        <w:rPr>
          <w:rFonts w:ascii="TH SarabunPSK" w:hAnsi="TH SarabunPSK" w:cs="TH SarabunPSK" w:hint="cs"/>
          <w:cs/>
        </w:rPr>
        <w:t>.............................................................................................................................................................................</w:t>
      </w:r>
    </w:p>
    <w:p w:rsidR="009B507C" w:rsidRDefault="009B507C" w:rsidP="00B7496A">
      <w:pPr>
        <w:pStyle w:val="a8"/>
        <w:ind w:left="1418" w:hanging="1418"/>
        <w:jc w:val="thaiDistribute"/>
        <w:rPr>
          <w:rFonts w:ascii="TH SarabunIT๙" w:hAnsi="TH SarabunIT๙" w:cs="TH SarabunIT๙"/>
          <w:b/>
          <w:bCs/>
          <w:szCs w:val="32"/>
        </w:rPr>
      </w:pPr>
    </w:p>
    <w:p w:rsidR="009B507C" w:rsidRDefault="009B507C" w:rsidP="00B7496A">
      <w:pPr>
        <w:pStyle w:val="a8"/>
        <w:ind w:left="1418" w:hanging="1418"/>
        <w:jc w:val="thaiDistribute"/>
        <w:rPr>
          <w:rFonts w:ascii="TH SarabunIT๙" w:hAnsi="TH SarabunIT๙" w:cs="TH SarabunIT๙"/>
          <w:b/>
          <w:bCs/>
          <w:szCs w:val="32"/>
        </w:rPr>
      </w:pPr>
    </w:p>
    <w:p w:rsidR="00AD12AE" w:rsidRDefault="00AD12AE" w:rsidP="00B7496A">
      <w:pPr>
        <w:pStyle w:val="a8"/>
        <w:ind w:left="1418" w:hanging="1418"/>
        <w:jc w:val="thaiDistribute"/>
        <w:rPr>
          <w:rFonts w:ascii="TH SarabunIT๙" w:hAnsi="TH SarabunIT๙" w:cs="TH SarabunIT๙"/>
          <w:b/>
          <w:bCs/>
          <w:szCs w:val="32"/>
        </w:rPr>
      </w:pPr>
    </w:p>
    <w:p w:rsidR="009B507C" w:rsidRDefault="009B507C" w:rsidP="00B7496A">
      <w:pPr>
        <w:pStyle w:val="a8"/>
        <w:ind w:left="1418" w:hanging="1418"/>
        <w:jc w:val="thaiDistribute"/>
        <w:rPr>
          <w:rFonts w:ascii="TH SarabunIT๙" w:hAnsi="TH SarabunIT๙" w:cs="TH SarabunIT๙"/>
          <w:b/>
          <w:bCs/>
          <w:szCs w:val="32"/>
        </w:rPr>
      </w:pPr>
    </w:p>
    <w:p w:rsidR="009C119B" w:rsidRDefault="009C119B" w:rsidP="00B7496A">
      <w:pPr>
        <w:pStyle w:val="a8"/>
        <w:ind w:left="1418" w:hanging="1418"/>
        <w:jc w:val="thaiDistribute"/>
        <w:rPr>
          <w:rFonts w:ascii="TH SarabunIT๙" w:hAnsi="TH SarabunIT๙" w:cs="TH SarabunIT๙"/>
          <w:b/>
          <w:bCs/>
          <w:szCs w:val="32"/>
        </w:rPr>
      </w:pPr>
    </w:p>
    <w:p w:rsidR="009C119B" w:rsidRDefault="009C119B" w:rsidP="00B7496A">
      <w:pPr>
        <w:pStyle w:val="a8"/>
        <w:ind w:left="1418" w:hanging="1418"/>
        <w:jc w:val="thaiDistribute"/>
        <w:rPr>
          <w:rFonts w:ascii="TH SarabunIT๙" w:hAnsi="TH SarabunIT๙" w:cs="TH SarabunIT๙"/>
          <w:b/>
          <w:bCs/>
          <w:szCs w:val="32"/>
        </w:rPr>
      </w:pPr>
    </w:p>
    <w:p w:rsidR="009C119B" w:rsidRDefault="009C119B" w:rsidP="00B7496A">
      <w:pPr>
        <w:pStyle w:val="a8"/>
        <w:ind w:left="1418" w:hanging="1418"/>
        <w:jc w:val="thaiDistribute"/>
        <w:rPr>
          <w:rFonts w:ascii="TH SarabunIT๙" w:hAnsi="TH SarabunIT๙" w:cs="TH SarabunIT๙"/>
          <w:b/>
          <w:bCs/>
          <w:szCs w:val="32"/>
        </w:rPr>
      </w:pPr>
    </w:p>
    <w:p w:rsidR="009C119B" w:rsidRDefault="009C119B" w:rsidP="00B7496A">
      <w:pPr>
        <w:pStyle w:val="a8"/>
        <w:ind w:left="1418" w:hanging="1418"/>
        <w:jc w:val="thaiDistribute"/>
        <w:rPr>
          <w:rFonts w:ascii="TH SarabunIT๙" w:hAnsi="TH SarabunIT๙" w:cs="TH SarabunIT๙"/>
          <w:b/>
          <w:bCs/>
          <w:szCs w:val="32"/>
        </w:rPr>
      </w:pPr>
    </w:p>
    <w:bookmarkStart w:id="0" w:name="OLE_LINK3"/>
    <w:bookmarkStart w:id="1" w:name="OLE_LINK4"/>
    <w:p w:rsidR="00B91612" w:rsidRDefault="00B91612" w:rsidP="004B31F1">
      <w:pPr>
        <w:pStyle w:val="a8"/>
        <w:tabs>
          <w:tab w:val="left" w:pos="1843"/>
        </w:tabs>
        <w:ind w:left="0"/>
        <w:rPr>
          <w:rFonts w:ascii="TH SarabunIT๙" w:hAnsi="TH SarabunIT๙" w:cs="TH SarabunIT๙"/>
          <w:b/>
          <w:bCs/>
          <w:color w:val="000000" w:themeColor="text1"/>
          <w:szCs w:val="32"/>
        </w:rPr>
      </w:pPr>
      <w:r>
        <w:rPr>
          <w:rFonts w:ascii="TH SarabunIT๙" w:hAnsi="TH SarabunIT๙" w:cs="TH SarabunIT๙"/>
          <w:b/>
          <w:bCs/>
          <w:noProof/>
          <w:color w:val="000000" w:themeColor="text1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53CAC36" wp14:editId="23A7522F">
                <wp:simplePos x="0" y="0"/>
                <wp:positionH relativeFrom="column">
                  <wp:posOffset>4095750</wp:posOffset>
                </wp:positionH>
                <wp:positionV relativeFrom="paragraph">
                  <wp:posOffset>-533400</wp:posOffset>
                </wp:positionV>
                <wp:extent cx="2190750" cy="38100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0750" cy="3810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91612" w:rsidRPr="00D125CA" w:rsidRDefault="00B91612" w:rsidP="00B91612">
                            <w:pPr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 w:rsidRPr="00D125CA">
                              <w:rPr>
                                <w:rFonts w:hint="cs"/>
                                <w:b/>
                                <w:bCs/>
                                <w:color w:val="7030A0"/>
                                <w:cs/>
                              </w:rPr>
                              <w:t>กรณีปรับปรุง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color w:val="7030A0"/>
                                <w:cs/>
                              </w:rPr>
                              <w:t>ก่อนระยะเวลา</w:t>
                            </w:r>
                            <w:r w:rsidRPr="00D125CA">
                              <w:rPr>
                                <w:rFonts w:hint="cs"/>
                                <w:b/>
                                <w:bCs/>
                                <w:color w:val="7030A0"/>
                                <w:cs/>
                              </w:rPr>
                              <w:t xml:space="preserve"> 5 ปี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53CAC36" id="Text Box 2" o:spid="_x0000_s1027" type="#_x0000_t202" style="position:absolute;margin-left:322.5pt;margin-top:-42pt;width:172.5pt;height:30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" fillcolor="window" strokeweight=".5pt">
                <v:textbox>
                  <w:txbxContent>
                    <w:p w:rsidR="00B91612" w:rsidRPr="00D125CA" w:rsidRDefault="00B91612" w:rsidP="00B91612">
                      <w:pPr>
                        <w:rPr>
                          <w:b/>
                          <w:bCs/>
                          <w:color w:val="7030A0"/>
                        </w:rPr>
                      </w:pPr>
                      <w:r w:rsidRPr="00D125CA">
                        <w:rPr>
                          <w:rFonts w:hint="cs"/>
                          <w:b/>
                          <w:bCs/>
                          <w:color w:val="7030A0"/>
                          <w:cs/>
                        </w:rPr>
                        <w:t>กรณีปรับปรุง</w:t>
                      </w:r>
                      <w:r>
                        <w:rPr>
                          <w:rFonts w:hint="cs"/>
                          <w:b/>
                          <w:bCs/>
                          <w:color w:val="7030A0"/>
                          <w:cs/>
                        </w:rPr>
                        <w:t>ก่อนระยะเวลา</w:t>
                      </w:r>
                      <w:r w:rsidRPr="00D125CA">
                        <w:rPr>
                          <w:rFonts w:hint="cs"/>
                          <w:b/>
                          <w:bCs/>
                          <w:color w:val="7030A0"/>
                          <w:cs/>
                        </w:rPr>
                        <w:t xml:space="preserve"> 5 ปี</w:t>
                      </w:r>
                    </w:p>
                  </w:txbxContent>
                </v:textbox>
              </v:shape>
            </w:pict>
          </mc:Fallback>
        </mc:AlternateContent>
      </w:r>
    </w:p>
    <w:p w:rsidR="004B31F1" w:rsidRPr="004B31F1" w:rsidRDefault="004B31F1" w:rsidP="004B31F1">
      <w:pPr>
        <w:pStyle w:val="a8"/>
        <w:tabs>
          <w:tab w:val="left" w:pos="1843"/>
        </w:tabs>
        <w:ind w:left="0"/>
        <w:rPr>
          <w:rFonts w:ascii="TH SarabunIT๙" w:hAnsi="TH SarabunIT๙" w:cs="TH SarabunIT๙"/>
          <w:b/>
          <w:bCs/>
          <w:color w:val="000000" w:themeColor="text1"/>
          <w:szCs w:val="32"/>
        </w:rPr>
      </w:pPr>
      <w:r w:rsidRPr="004B31F1">
        <w:rPr>
          <w:rFonts w:ascii="TH SarabunIT๙" w:hAnsi="TH SarabunIT๙" w:cs="TH SarabunIT๙"/>
          <w:b/>
          <w:bCs/>
          <w:color w:val="000000" w:themeColor="text1"/>
          <w:szCs w:val="32"/>
          <w:cs/>
        </w:rPr>
        <w:t xml:space="preserve">ระเบียบวาระที่ </w:t>
      </w:r>
      <w:r w:rsidRPr="004B31F1">
        <w:rPr>
          <w:rFonts w:ascii="TH SarabunIT๙" w:hAnsi="TH SarabunIT๙" w:cs="TH SarabunIT๙"/>
          <w:b/>
          <w:bCs/>
          <w:color w:val="000000" w:themeColor="text1"/>
          <w:szCs w:val="32"/>
          <w:cs/>
        </w:rPr>
        <w:tab/>
        <w:t>เรื่องเสนอเพื่อพิจารณา</w:t>
      </w:r>
    </w:p>
    <w:p w:rsidR="00151DEF" w:rsidRPr="00177CE7" w:rsidRDefault="004B31F1" w:rsidP="00151DEF">
      <w:pPr>
        <w:tabs>
          <w:tab w:val="left" w:pos="360"/>
          <w:tab w:val="left" w:pos="1800"/>
        </w:tabs>
        <w:ind w:left="720" w:right="-784" w:hanging="720"/>
        <w:rPr>
          <w:b/>
          <w:bCs/>
          <w:color w:val="000000" w:themeColor="text1"/>
        </w:rPr>
      </w:pPr>
      <w:r w:rsidRPr="00883D00">
        <w:rPr>
          <w:b/>
          <w:bCs/>
          <w:cs/>
        </w:rPr>
        <w:t>วาระที่</w:t>
      </w:r>
      <w:r w:rsidRPr="00883D00">
        <w:rPr>
          <w:b/>
          <w:bCs/>
          <w:cs/>
        </w:rPr>
        <w:tab/>
      </w:r>
      <w:r w:rsidRPr="00883D00">
        <w:rPr>
          <w:b/>
          <w:bCs/>
          <w:cs/>
        </w:rPr>
        <w:tab/>
      </w:r>
      <w:r w:rsidR="00622EA9" w:rsidRPr="00177CE7">
        <w:rPr>
          <w:b/>
          <w:bCs/>
          <w:color w:val="000000" w:themeColor="text1"/>
          <w:cs/>
        </w:rPr>
        <w:t>(ร่าง) รายละเอียดของ</w:t>
      </w:r>
      <w:r w:rsidRPr="00177CE7">
        <w:rPr>
          <w:b/>
          <w:bCs/>
          <w:color w:val="000000" w:themeColor="text1"/>
          <w:cs/>
        </w:rPr>
        <w:t>หลักสูตร</w:t>
      </w:r>
      <w:r w:rsidR="00151DEF" w:rsidRPr="00177CE7">
        <w:rPr>
          <w:rFonts w:hint="cs"/>
          <w:b/>
          <w:bCs/>
          <w:color w:val="000000" w:themeColor="text1"/>
          <w:cs/>
        </w:rPr>
        <w:t>..............................</w:t>
      </w:r>
      <w:r w:rsidRPr="00177CE7">
        <w:rPr>
          <w:b/>
          <w:bCs/>
          <w:color w:val="000000" w:themeColor="text1"/>
          <w:cs/>
        </w:rPr>
        <w:t xml:space="preserve"> สาขา</w:t>
      </w:r>
      <w:r w:rsidR="00151DEF" w:rsidRPr="00177CE7">
        <w:rPr>
          <w:rFonts w:hint="cs"/>
          <w:b/>
          <w:bCs/>
          <w:color w:val="000000" w:themeColor="text1"/>
          <w:cs/>
        </w:rPr>
        <w:t>...................................</w:t>
      </w:r>
      <w:r w:rsidRPr="00177CE7">
        <w:rPr>
          <w:b/>
          <w:bCs/>
          <w:color w:val="000000" w:themeColor="text1"/>
          <w:cs/>
        </w:rPr>
        <w:t xml:space="preserve"> </w:t>
      </w:r>
    </w:p>
    <w:p w:rsidR="004B31F1" w:rsidRPr="00177CE7" w:rsidRDefault="00151DEF" w:rsidP="00151DEF">
      <w:pPr>
        <w:tabs>
          <w:tab w:val="left" w:pos="360"/>
          <w:tab w:val="left" w:pos="1800"/>
        </w:tabs>
        <w:ind w:left="720" w:right="-784" w:hanging="720"/>
        <w:rPr>
          <w:b/>
          <w:bCs/>
          <w:color w:val="000000" w:themeColor="text1"/>
        </w:rPr>
      </w:pPr>
      <w:r w:rsidRPr="00177CE7">
        <w:rPr>
          <w:b/>
          <w:bCs/>
          <w:color w:val="000000" w:themeColor="text1"/>
          <w:cs/>
        </w:rPr>
        <w:tab/>
      </w:r>
      <w:r w:rsidRPr="00177CE7">
        <w:rPr>
          <w:b/>
          <w:bCs/>
          <w:color w:val="000000" w:themeColor="text1"/>
          <w:cs/>
        </w:rPr>
        <w:tab/>
      </w:r>
      <w:r w:rsidRPr="00177CE7">
        <w:rPr>
          <w:b/>
          <w:bCs/>
          <w:color w:val="000000" w:themeColor="text1"/>
          <w:cs/>
        </w:rPr>
        <w:tab/>
      </w:r>
      <w:r w:rsidR="004B31F1" w:rsidRPr="00177CE7">
        <w:rPr>
          <w:b/>
          <w:bCs/>
          <w:color w:val="000000" w:themeColor="text1"/>
          <w:cs/>
        </w:rPr>
        <w:t>(หลักสูตรปรับปรุง พ.ศ. 25</w:t>
      </w:r>
      <w:r w:rsidRPr="00177CE7">
        <w:rPr>
          <w:rFonts w:hint="cs"/>
          <w:b/>
          <w:bCs/>
          <w:color w:val="000000" w:themeColor="text1"/>
          <w:cs/>
        </w:rPr>
        <w:t>.....</w:t>
      </w:r>
      <w:r w:rsidR="004B31F1" w:rsidRPr="00177CE7">
        <w:rPr>
          <w:b/>
          <w:bCs/>
          <w:color w:val="000000" w:themeColor="text1"/>
          <w:cs/>
        </w:rPr>
        <w:t>)</w:t>
      </w:r>
    </w:p>
    <w:p w:rsidR="004B31F1" w:rsidRPr="00177CE7" w:rsidRDefault="004B31F1" w:rsidP="004B31F1">
      <w:pPr>
        <w:tabs>
          <w:tab w:val="left" w:pos="1800"/>
        </w:tabs>
        <w:rPr>
          <w:rFonts w:eastAsia="Angsana New"/>
          <w:color w:val="000000" w:themeColor="text1"/>
          <w:sz w:val="28"/>
          <w:szCs w:val="28"/>
        </w:rPr>
      </w:pPr>
      <w:r w:rsidRPr="00177CE7">
        <w:rPr>
          <w:rFonts w:eastAsia="Angsana New"/>
          <w:color w:val="000000" w:themeColor="text1"/>
          <w:sz w:val="28"/>
          <w:szCs w:val="28"/>
          <w:cs/>
        </w:rPr>
        <w:tab/>
        <w:t>(</w:t>
      </w:r>
      <w:r w:rsidRPr="00177CE7">
        <w:rPr>
          <w:color w:val="000000" w:themeColor="text1"/>
          <w:sz w:val="28"/>
          <w:szCs w:val="28"/>
          <w:cs/>
        </w:rPr>
        <w:t xml:space="preserve">ผู้แถลง: </w:t>
      </w:r>
      <w:r w:rsidR="00151DEF" w:rsidRPr="00177CE7">
        <w:rPr>
          <w:rFonts w:eastAsia="Angsana New" w:hint="cs"/>
          <w:color w:val="000000" w:themeColor="text1"/>
          <w:sz w:val="28"/>
          <w:szCs w:val="28"/>
          <w:cs/>
        </w:rPr>
        <w:t>................................................................</w:t>
      </w:r>
      <w:r w:rsidRPr="00177CE7">
        <w:rPr>
          <w:rFonts w:eastAsia="Angsana New"/>
          <w:color w:val="000000" w:themeColor="text1"/>
          <w:sz w:val="28"/>
          <w:szCs w:val="28"/>
          <w:cs/>
        </w:rPr>
        <w:t>)</w:t>
      </w:r>
    </w:p>
    <w:p w:rsidR="004B31F1" w:rsidRPr="00177CE7" w:rsidRDefault="004B31F1" w:rsidP="004B31F1">
      <w:pPr>
        <w:tabs>
          <w:tab w:val="left" w:pos="1800"/>
        </w:tabs>
        <w:rPr>
          <w:color w:val="000000" w:themeColor="text1"/>
        </w:rPr>
      </w:pPr>
    </w:p>
    <w:p w:rsidR="00622EA9" w:rsidRPr="00177CE7" w:rsidRDefault="004B31F1" w:rsidP="00A62645">
      <w:pPr>
        <w:tabs>
          <w:tab w:val="left" w:pos="1800"/>
        </w:tabs>
        <w:ind w:right="-22"/>
        <w:jc w:val="thaiDistribute"/>
        <w:rPr>
          <w:color w:val="000000" w:themeColor="text1"/>
        </w:rPr>
      </w:pPr>
      <w:r w:rsidRPr="00177CE7">
        <w:rPr>
          <w:b/>
          <w:bCs/>
          <w:color w:val="000000" w:themeColor="text1"/>
          <w:cs/>
        </w:rPr>
        <w:t>ความเดิม</w:t>
      </w:r>
      <w:r w:rsidRPr="00177CE7">
        <w:rPr>
          <w:b/>
          <w:bCs/>
          <w:color w:val="000000" w:themeColor="text1"/>
          <w:cs/>
        </w:rPr>
        <w:tab/>
      </w:r>
      <w:r w:rsidRPr="00177CE7">
        <w:rPr>
          <w:color w:val="000000" w:themeColor="text1"/>
          <w:cs/>
        </w:rPr>
        <w:t>ด้วยสำนักวิชา</w:t>
      </w:r>
      <w:r w:rsidR="003421C3" w:rsidRPr="00177CE7">
        <w:rPr>
          <w:rFonts w:hint="cs"/>
          <w:color w:val="000000" w:themeColor="text1"/>
          <w:cs/>
        </w:rPr>
        <w:t>.................................</w:t>
      </w:r>
      <w:r w:rsidR="00622EA9" w:rsidRPr="00177CE7">
        <w:rPr>
          <w:color w:val="000000" w:themeColor="text1"/>
          <w:cs/>
        </w:rPr>
        <w:t xml:space="preserve"> ได้เปิดสอนหลักสูตร</w:t>
      </w:r>
      <w:r w:rsidR="003421C3" w:rsidRPr="00177CE7">
        <w:rPr>
          <w:rFonts w:hint="cs"/>
          <w:color w:val="000000" w:themeColor="text1"/>
          <w:cs/>
        </w:rPr>
        <w:t>....................................</w:t>
      </w:r>
      <w:r w:rsidR="00622EA9" w:rsidRPr="00177CE7">
        <w:rPr>
          <w:color w:val="000000" w:themeColor="text1"/>
          <w:cs/>
        </w:rPr>
        <w:t xml:space="preserve"> สาขา</w:t>
      </w:r>
      <w:r w:rsidR="003421C3" w:rsidRPr="00177CE7">
        <w:rPr>
          <w:rFonts w:hint="cs"/>
          <w:color w:val="000000" w:themeColor="text1"/>
          <w:cs/>
        </w:rPr>
        <w:t>.....................................</w:t>
      </w:r>
      <w:r w:rsidR="00622EA9" w:rsidRPr="00177CE7">
        <w:rPr>
          <w:color w:val="000000" w:themeColor="text1"/>
          <w:cs/>
        </w:rPr>
        <w:t xml:space="preserve"> (หลักสูตรปรับปรุง พ.ศ. </w:t>
      </w:r>
      <w:r w:rsidR="00622EA9" w:rsidRPr="00177CE7">
        <w:rPr>
          <w:color w:val="000000" w:themeColor="text1"/>
        </w:rPr>
        <w:t>25</w:t>
      </w:r>
      <w:r w:rsidR="003421C3" w:rsidRPr="00177CE7">
        <w:rPr>
          <w:rFonts w:hint="cs"/>
          <w:color w:val="000000" w:themeColor="text1"/>
          <w:cs/>
        </w:rPr>
        <w:t>........</w:t>
      </w:r>
      <w:r w:rsidR="00622EA9" w:rsidRPr="00177CE7">
        <w:rPr>
          <w:color w:val="000000" w:themeColor="text1"/>
          <w:cs/>
        </w:rPr>
        <w:t xml:space="preserve">) มาเป็นระยะเวลา </w:t>
      </w:r>
      <w:r w:rsidR="003421C3" w:rsidRPr="00177CE7">
        <w:rPr>
          <w:rFonts w:hint="cs"/>
          <w:color w:val="000000" w:themeColor="text1"/>
          <w:cs/>
        </w:rPr>
        <w:t>.........</w:t>
      </w:r>
      <w:r w:rsidR="00622EA9" w:rsidRPr="00177CE7">
        <w:rPr>
          <w:color w:val="000000" w:themeColor="text1"/>
          <w:cs/>
        </w:rPr>
        <w:t xml:space="preserve"> ปี นั้น</w:t>
      </w:r>
    </w:p>
    <w:p w:rsidR="004B31F1" w:rsidRPr="00177CE7" w:rsidRDefault="00622EA9" w:rsidP="00A62645">
      <w:pPr>
        <w:tabs>
          <w:tab w:val="left" w:pos="1800"/>
        </w:tabs>
        <w:ind w:right="-22"/>
        <w:jc w:val="thaiDistribute"/>
        <w:rPr>
          <w:color w:val="000000" w:themeColor="text1"/>
        </w:rPr>
      </w:pPr>
      <w:r w:rsidRPr="00177CE7">
        <w:rPr>
          <w:color w:val="000000" w:themeColor="text1"/>
          <w:cs/>
        </w:rPr>
        <w:tab/>
        <w:t>ทั้งนี้ สำนักวิชา</w:t>
      </w:r>
      <w:r w:rsidR="00B16AD9" w:rsidRPr="00177CE7">
        <w:rPr>
          <w:rFonts w:hint="cs"/>
          <w:color w:val="000000" w:themeColor="text1"/>
          <w:cs/>
        </w:rPr>
        <w:t>..............................</w:t>
      </w:r>
      <w:r w:rsidRPr="00177CE7">
        <w:rPr>
          <w:color w:val="000000" w:themeColor="text1"/>
          <w:spacing w:val="4"/>
          <w:cs/>
        </w:rPr>
        <w:t xml:space="preserve"> ได้ดำเนินการสำรวจความต้องการของตลาดและประเมินหลักสูตร เพื่อให้มีความทันสมัยและสอดคล้องกับความต้องการของตลาดแรงงานทั้งในประเทศและต่างประเทศ</w:t>
      </w:r>
      <w:r w:rsidRPr="00177CE7">
        <w:rPr>
          <w:color w:val="000000" w:themeColor="text1"/>
          <w:cs/>
        </w:rPr>
        <w:t xml:space="preserve"> จึง</w:t>
      </w:r>
      <w:r w:rsidR="004B31F1" w:rsidRPr="00177CE7">
        <w:rPr>
          <w:color w:val="000000" w:themeColor="text1"/>
          <w:cs/>
        </w:rPr>
        <w:t>ดำเนินการปรับปรุงหลักสูตร</w:t>
      </w:r>
      <w:r w:rsidR="00B16AD9" w:rsidRPr="00177CE7">
        <w:rPr>
          <w:rFonts w:hint="cs"/>
          <w:color w:val="000000" w:themeColor="text1"/>
          <w:cs/>
        </w:rPr>
        <w:t>........................</w:t>
      </w:r>
      <w:r w:rsidR="004B31F1" w:rsidRPr="00177CE7">
        <w:rPr>
          <w:color w:val="000000" w:themeColor="text1"/>
          <w:cs/>
        </w:rPr>
        <w:t xml:space="preserve"> สาขา</w:t>
      </w:r>
      <w:r w:rsidR="00B16AD9" w:rsidRPr="00177CE7">
        <w:rPr>
          <w:rFonts w:hint="cs"/>
          <w:color w:val="000000" w:themeColor="text1"/>
          <w:cs/>
        </w:rPr>
        <w:t>..........................</w:t>
      </w:r>
      <w:r w:rsidR="004B31F1" w:rsidRPr="00177CE7">
        <w:rPr>
          <w:color w:val="000000" w:themeColor="text1"/>
          <w:cs/>
        </w:rPr>
        <w:t xml:space="preserve"> (หลักสูตรปรับปรุง พ.ศ. 25</w:t>
      </w:r>
      <w:r w:rsidR="00B16AD9" w:rsidRPr="00177CE7">
        <w:rPr>
          <w:rFonts w:hint="cs"/>
          <w:color w:val="000000" w:themeColor="text1"/>
          <w:cs/>
        </w:rPr>
        <w:t>.......</w:t>
      </w:r>
      <w:r w:rsidR="004B31F1" w:rsidRPr="00177CE7">
        <w:rPr>
          <w:color w:val="000000" w:themeColor="text1"/>
          <w:cs/>
        </w:rPr>
        <w:t xml:space="preserve">) </w:t>
      </w:r>
      <w:r w:rsidR="005D3F44" w:rsidRPr="00177CE7">
        <w:rPr>
          <w:color w:val="000000" w:themeColor="text1"/>
          <w:cs/>
        </w:rPr>
        <w:t>ก่อนครบระยะเวลา 5 ปี</w:t>
      </w:r>
      <w:r w:rsidR="004B31F1" w:rsidRPr="00177CE7">
        <w:rPr>
          <w:color w:val="000000" w:themeColor="text1"/>
          <w:spacing w:val="4"/>
          <w:cs/>
        </w:rPr>
        <w:t xml:space="preserve"> </w:t>
      </w:r>
      <w:r w:rsidR="00F36E1A" w:rsidRPr="00177CE7">
        <w:rPr>
          <w:color w:val="000000" w:themeColor="text1"/>
          <w:spacing w:val="4"/>
          <w:cs/>
        </w:rPr>
        <w:t>ซึ่ง</w:t>
      </w:r>
      <w:r w:rsidR="00A62645" w:rsidRPr="00177CE7">
        <w:rPr>
          <w:color w:val="000000" w:themeColor="text1"/>
          <w:spacing w:val="4"/>
          <w:cs/>
        </w:rPr>
        <w:t>มี</w:t>
      </w:r>
      <w:r w:rsidR="00A62645" w:rsidRPr="00177CE7">
        <w:rPr>
          <w:color w:val="000000" w:themeColor="text1"/>
          <w:cs/>
        </w:rPr>
        <w:t xml:space="preserve">กำหนดเปิดรับนักศึกษาในภาคการศึกษาที่ </w:t>
      </w:r>
      <w:r w:rsidR="00B16AD9" w:rsidRPr="00177CE7">
        <w:rPr>
          <w:rFonts w:hint="cs"/>
          <w:color w:val="000000" w:themeColor="text1"/>
          <w:cs/>
        </w:rPr>
        <w:t>.........</w:t>
      </w:r>
      <w:r w:rsidR="00A62645" w:rsidRPr="00177CE7">
        <w:rPr>
          <w:color w:val="000000" w:themeColor="text1"/>
          <w:cs/>
        </w:rPr>
        <w:t xml:space="preserve"> ปีการศึกษา 25</w:t>
      </w:r>
      <w:r w:rsidR="00B16AD9" w:rsidRPr="00177CE7">
        <w:rPr>
          <w:rFonts w:hint="cs"/>
          <w:color w:val="000000" w:themeColor="text1"/>
          <w:cs/>
        </w:rPr>
        <w:t>......</w:t>
      </w:r>
      <w:r w:rsidR="00A62645" w:rsidRPr="00177CE7">
        <w:rPr>
          <w:color w:val="000000" w:themeColor="text1"/>
          <w:cs/>
        </w:rPr>
        <w:t xml:space="preserve"> </w:t>
      </w:r>
      <w:r w:rsidR="004B31F1" w:rsidRPr="00177CE7">
        <w:rPr>
          <w:color w:val="000000" w:themeColor="text1"/>
          <w:cs/>
        </w:rPr>
        <w:t>โดยผ่านความเห็นชอบจากที่ประชุม</w:t>
      </w:r>
      <w:r w:rsidR="004B31F1" w:rsidRPr="00177CE7">
        <w:rPr>
          <w:color w:val="000000" w:themeColor="text1"/>
          <w:spacing w:val="4"/>
          <w:cs/>
        </w:rPr>
        <w:t>คณะกรรมการประจำสำนักวิชา</w:t>
      </w:r>
      <w:r w:rsidR="00F36E1A" w:rsidRPr="00177CE7">
        <w:rPr>
          <w:color w:val="000000" w:themeColor="text1"/>
          <w:spacing w:val="4"/>
          <w:cs/>
        </w:rPr>
        <w:t>/วิทยาลัย</w:t>
      </w:r>
      <w:r w:rsidR="00B16AD9" w:rsidRPr="00177CE7">
        <w:rPr>
          <w:rFonts w:hint="cs"/>
          <w:color w:val="000000" w:themeColor="text1"/>
          <w:spacing w:val="4"/>
          <w:cs/>
        </w:rPr>
        <w:t>..................</w:t>
      </w:r>
      <w:r w:rsidR="004B31F1" w:rsidRPr="00177CE7">
        <w:rPr>
          <w:color w:val="000000" w:themeColor="text1"/>
          <w:spacing w:val="4"/>
          <w:cs/>
        </w:rPr>
        <w:t xml:space="preserve"> ในการประชุมครั้งที่</w:t>
      </w:r>
      <w:r w:rsidR="004A331F">
        <w:rPr>
          <w:rFonts w:hint="cs"/>
          <w:color w:val="000000" w:themeColor="text1"/>
          <w:spacing w:val="4"/>
          <w:cs/>
        </w:rPr>
        <w:t>/</w:t>
      </w:r>
      <w:r w:rsidR="004A331F">
        <w:rPr>
          <w:rFonts w:hint="cs"/>
          <w:color w:val="000000" w:themeColor="text1"/>
          <w:cs/>
        </w:rPr>
        <w:t>การพิจารณาวาระเวียน</w:t>
      </w:r>
      <w:r w:rsidR="004A331F" w:rsidRPr="00883D00">
        <w:rPr>
          <w:color w:val="000000" w:themeColor="text1"/>
          <w:cs/>
        </w:rPr>
        <w:t>ครั้ง</w:t>
      </w:r>
      <w:r w:rsidR="004A331F">
        <w:rPr>
          <w:rFonts w:hint="cs"/>
          <w:color w:val="000000" w:themeColor="text1"/>
          <w:cs/>
        </w:rPr>
        <w:t>ที่</w:t>
      </w:r>
      <w:r w:rsidR="004B31F1" w:rsidRPr="00177CE7">
        <w:rPr>
          <w:color w:val="000000" w:themeColor="text1"/>
          <w:spacing w:val="4"/>
          <w:cs/>
        </w:rPr>
        <w:t xml:space="preserve"> </w:t>
      </w:r>
      <w:r w:rsidR="00B16AD9" w:rsidRPr="00177CE7">
        <w:rPr>
          <w:rFonts w:hint="cs"/>
          <w:color w:val="000000" w:themeColor="text1"/>
          <w:spacing w:val="4"/>
          <w:cs/>
        </w:rPr>
        <w:t>.....</w:t>
      </w:r>
      <w:r w:rsidR="004B31F1" w:rsidRPr="00177CE7">
        <w:rPr>
          <w:color w:val="000000" w:themeColor="text1"/>
          <w:spacing w:val="4"/>
          <w:cs/>
        </w:rPr>
        <w:t>/25</w:t>
      </w:r>
      <w:r w:rsidR="00B16AD9" w:rsidRPr="00177CE7">
        <w:rPr>
          <w:rFonts w:hint="cs"/>
          <w:color w:val="000000" w:themeColor="text1"/>
          <w:spacing w:val="4"/>
          <w:cs/>
        </w:rPr>
        <w:t>........</w:t>
      </w:r>
      <w:r w:rsidR="004B31F1" w:rsidRPr="00177CE7">
        <w:rPr>
          <w:color w:val="000000" w:themeColor="text1"/>
          <w:spacing w:val="4"/>
          <w:cs/>
        </w:rPr>
        <w:t xml:space="preserve"> เมื่อวันที่ </w:t>
      </w:r>
      <w:r w:rsidR="00B16AD9" w:rsidRPr="00177CE7">
        <w:rPr>
          <w:rFonts w:hint="cs"/>
          <w:color w:val="000000" w:themeColor="text1"/>
          <w:spacing w:val="4"/>
          <w:cs/>
        </w:rPr>
        <w:t>วันที่</w:t>
      </w:r>
      <w:r w:rsidR="004B31F1" w:rsidRPr="00177CE7">
        <w:rPr>
          <w:color w:val="000000" w:themeColor="text1"/>
          <w:spacing w:val="4"/>
          <w:cs/>
        </w:rPr>
        <w:t xml:space="preserve"> </w:t>
      </w:r>
      <w:r w:rsidR="00B16AD9" w:rsidRPr="00177CE7">
        <w:rPr>
          <w:rFonts w:hint="cs"/>
          <w:color w:val="000000" w:themeColor="text1"/>
          <w:spacing w:val="4"/>
          <w:cs/>
        </w:rPr>
        <w:t>เดือน</w:t>
      </w:r>
      <w:r w:rsidR="004B31F1" w:rsidRPr="00177CE7">
        <w:rPr>
          <w:color w:val="000000" w:themeColor="text1"/>
          <w:spacing w:val="4"/>
          <w:cs/>
        </w:rPr>
        <w:t xml:space="preserve"> 25</w:t>
      </w:r>
      <w:r w:rsidR="00B16AD9" w:rsidRPr="00177CE7">
        <w:rPr>
          <w:rFonts w:hint="cs"/>
          <w:color w:val="000000" w:themeColor="text1"/>
          <w:spacing w:val="4"/>
          <w:cs/>
        </w:rPr>
        <w:t>....</w:t>
      </w:r>
      <w:r w:rsidR="00A62645" w:rsidRPr="00177CE7">
        <w:rPr>
          <w:color w:val="000000" w:themeColor="text1"/>
          <w:cs/>
        </w:rPr>
        <w:t xml:space="preserve"> เรียบร้อยแล้ว</w:t>
      </w:r>
    </w:p>
    <w:p w:rsidR="004B31F1" w:rsidRPr="00177CE7" w:rsidRDefault="004B31F1" w:rsidP="004B31F1">
      <w:pPr>
        <w:tabs>
          <w:tab w:val="left" w:pos="1800"/>
        </w:tabs>
        <w:jc w:val="thaiDistribute"/>
        <w:rPr>
          <w:color w:val="000000" w:themeColor="text1"/>
        </w:rPr>
      </w:pPr>
    </w:p>
    <w:p w:rsidR="004B31F1" w:rsidRPr="00834E41" w:rsidRDefault="004B31F1" w:rsidP="004B31F1">
      <w:pPr>
        <w:tabs>
          <w:tab w:val="left" w:pos="1800"/>
        </w:tabs>
        <w:jc w:val="thaiDistribute"/>
        <w:rPr>
          <w:color w:val="000000" w:themeColor="text1"/>
        </w:rPr>
      </w:pPr>
      <w:r w:rsidRPr="00834E41">
        <w:rPr>
          <w:b/>
          <w:bCs/>
          <w:color w:val="000000" w:themeColor="text1"/>
          <w:cs/>
        </w:rPr>
        <w:t>ประเด็นเสนอที่ประชุม</w:t>
      </w:r>
      <w:r w:rsidRPr="00834E41">
        <w:rPr>
          <w:color w:val="000000" w:themeColor="text1"/>
          <w:cs/>
        </w:rPr>
        <w:tab/>
        <w:t>เพื่อพิจารณา</w:t>
      </w:r>
      <w:r w:rsidR="004D7553" w:rsidRPr="00834E41">
        <w:rPr>
          <w:color w:val="000000" w:themeColor="text1"/>
          <w:cs/>
        </w:rPr>
        <w:t xml:space="preserve"> (ร่าง) รายละเอียดของ</w:t>
      </w:r>
      <w:r w:rsidRPr="00834E41">
        <w:rPr>
          <w:color w:val="000000" w:themeColor="text1"/>
          <w:cs/>
        </w:rPr>
        <w:t>หลักสูตร</w:t>
      </w:r>
      <w:r w:rsidR="00177CE7" w:rsidRPr="00834E41">
        <w:rPr>
          <w:rFonts w:hint="cs"/>
          <w:color w:val="000000" w:themeColor="text1"/>
          <w:cs/>
        </w:rPr>
        <w:t>..............................</w:t>
      </w:r>
      <w:r w:rsidRPr="00834E41">
        <w:rPr>
          <w:color w:val="000000" w:themeColor="text1"/>
          <w:cs/>
        </w:rPr>
        <w:t xml:space="preserve"> สาขา</w:t>
      </w:r>
      <w:r w:rsidR="00177CE7" w:rsidRPr="00834E41">
        <w:rPr>
          <w:rFonts w:hint="cs"/>
          <w:color w:val="000000" w:themeColor="text1"/>
          <w:cs/>
        </w:rPr>
        <w:t>..................................</w:t>
      </w:r>
      <w:r w:rsidRPr="00834E41">
        <w:rPr>
          <w:color w:val="000000" w:themeColor="text1"/>
          <w:cs/>
        </w:rPr>
        <w:t xml:space="preserve"> (หลักสูตรปรับปรุง พ.ศ. 25</w:t>
      </w:r>
      <w:r w:rsidR="00177CE7" w:rsidRPr="00834E41">
        <w:rPr>
          <w:rFonts w:hint="cs"/>
          <w:color w:val="000000" w:themeColor="text1"/>
          <w:cs/>
        </w:rPr>
        <w:t>........</w:t>
      </w:r>
      <w:r w:rsidRPr="00834E41">
        <w:rPr>
          <w:color w:val="000000" w:themeColor="text1"/>
          <w:cs/>
        </w:rPr>
        <w:t>)</w:t>
      </w:r>
    </w:p>
    <w:p w:rsidR="004B31F1" w:rsidRPr="00834E41" w:rsidRDefault="004B31F1" w:rsidP="004B31F1">
      <w:pPr>
        <w:tabs>
          <w:tab w:val="left" w:pos="1800"/>
        </w:tabs>
        <w:ind w:right="-154"/>
        <w:jc w:val="thaiDistribute"/>
        <w:rPr>
          <w:color w:val="000000" w:themeColor="text1"/>
        </w:rPr>
      </w:pPr>
    </w:p>
    <w:p w:rsidR="00F74D2D" w:rsidRPr="00535CCE" w:rsidRDefault="00F74D2D" w:rsidP="00F74D2D">
      <w:pPr>
        <w:tabs>
          <w:tab w:val="left" w:pos="1800"/>
        </w:tabs>
        <w:jc w:val="thaiDistribute"/>
        <w:rPr>
          <w:color w:val="000000" w:themeColor="text1"/>
        </w:rPr>
      </w:pPr>
      <w:r w:rsidRPr="00535CCE">
        <w:rPr>
          <w:b/>
          <w:bCs/>
          <w:color w:val="000000" w:themeColor="text1"/>
          <w:cs/>
        </w:rPr>
        <w:t>เอกสารประกอบวาระ</w:t>
      </w:r>
      <w:r w:rsidRPr="00535CCE">
        <w:rPr>
          <w:color w:val="000000" w:themeColor="text1"/>
          <w:cs/>
        </w:rPr>
        <w:tab/>
        <w:t>1. รายงานการประเมินหลักสูตร</w:t>
      </w:r>
      <w:r w:rsidRPr="00535CCE">
        <w:rPr>
          <w:rFonts w:hint="cs"/>
          <w:color w:val="000000" w:themeColor="text1"/>
          <w:cs/>
        </w:rPr>
        <w:t>.............................</w:t>
      </w:r>
      <w:r w:rsidRPr="00535CCE">
        <w:rPr>
          <w:color w:val="000000" w:themeColor="text1"/>
          <w:cs/>
        </w:rPr>
        <w:t xml:space="preserve"> สาขา</w:t>
      </w:r>
      <w:r w:rsidRPr="00535CCE">
        <w:rPr>
          <w:rFonts w:hint="cs"/>
          <w:color w:val="000000" w:themeColor="text1"/>
          <w:cs/>
        </w:rPr>
        <w:t>............................</w:t>
      </w:r>
      <w:r w:rsidRPr="00535CCE">
        <w:rPr>
          <w:color w:val="000000" w:themeColor="text1"/>
          <w:cs/>
        </w:rPr>
        <w:t>(หลักสูตรปรับปรุง พ.ศ. 25</w:t>
      </w:r>
      <w:r w:rsidRPr="00535CCE">
        <w:rPr>
          <w:rFonts w:hint="cs"/>
          <w:color w:val="000000" w:themeColor="text1"/>
          <w:cs/>
        </w:rPr>
        <w:t>.......</w:t>
      </w:r>
      <w:r w:rsidRPr="00535CCE">
        <w:rPr>
          <w:color w:val="000000" w:themeColor="text1"/>
          <w:cs/>
        </w:rPr>
        <w:t>)</w:t>
      </w:r>
    </w:p>
    <w:p w:rsidR="00F74D2D" w:rsidRDefault="00F74D2D" w:rsidP="00F74D2D">
      <w:pPr>
        <w:tabs>
          <w:tab w:val="left" w:pos="1800"/>
        </w:tabs>
        <w:jc w:val="thaiDistribute"/>
        <w:rPr>
          <w:rFonts w:ascii="TH SarabunIT๙" w:hAnsi="TH SarabunIT๙" w:cs="TH SarabunIT๙"/>
          <w:color w:val="000000" w:themeColor="text1"/>
        </w:rPr>
      </w:pPr>
      <w:r w:rsidRPr="00535CCE">
        <w:rPr>
          <w:color w:val="000000" w:themeColor="text1"/>
          <w:cs/>
        </w:rPr>
        <w:lastRenderedPageBreak/>
        <w:tab/>
      </w:r>
      <w:r w:rsidRPr="00535CCE">
        <w:rPr>
          <w:color w:val="000000" w:themeColor="text1"/>
          <w:cs/>
        </w:rPr>
        <w:tab/>
        <w:t>2. (ร่าง) รายละเอียดของหลักสูตร</w:t>
      </w:r>
      <w:r w:rsidRPr="00535CCE">
        <w:rPr>
          <w:rFonts w:hint="cs"/>
          <w:color w:val="000000" w:themeColor="text1"/>
          <w:cs/>
        </w:rPr>
        <w:t>......................................</w:t>
      </w:r>
      <w:r w:rsidRPr="00535CCE">
        <w:rPr>
          <w:color w:val="000000" w:themeColor="text1"/>
          <w:cs/>
        </w:rPr>
        <w:t xml:space="preserve"> สาขา</w:t>
      </w:r>
      <w:r w:rsidRPr="00535CCE">
        <w:rPr>
          <w:rFonts w:hint="cs"/>
          <w:color w:val="000000" w:themeColor="text1"/>
          <w:cs/>
        </w:rPr>
        <w:t>...............................</w:t>
      </w:r>
      <w:r w:rsidRPr="00535CCE">
        <w:rPr>
          <w:color w:val="000000" w:themeColor="text1"/>
          <w:cs/>
        </w:rPr>
        <w:t xml:space="preserve"> (หลักสูตรปรับปรุง พ.ศ. 25</w:t>
      </w:r>
      <w:r w:rsidRPr="00535CCE">
        <w:rPr>
          <w:rFonts w:hint="cs"/>
          <w:color w:val="000000" w:themeColor="text1"/>
          <w:cs/>
        </w:rPr>
        <w:t>......</w:t>
      </w:r>
      <w:r w:rsidRPr="00535CCE">
        <w:rPr>
          <w:color w:val="000000" w:themeColor="text1"/>
          <w:cs/>
        </w:rPr>
        <w:t>) (มคอ.2)</w:t>
      </w:r>
    </w:p>
    <w:p w:rsidR="00554FC2" w:rsidRPr="00A37209" w:rsidRDefault="00554FC2" w:rsidP="00554FC2">
      <w:pPr>
        <w:tabs>
          <w:tab w:val="left" w:pos="1800"/>
        </w:tabs>
        <w:jc w:val="thaiDistribute"/>
        <w:rPr>
          <w:color w:val="000000" w:themeColor="text1"/>
        </w:rPr>
      </w:pPr>
      <w:r w:rsidRPr="00A37209">
        <w:rPr>
          <w:rFonts w:hint="cs"/>
          <w:color w:val="000000" w:themeColor="text1"/>
          <w:cs/>
        </w:rPr>
        <w:t xml:space="preserve">      </w:t>
      </w:r>
      <w:r>
        <w:rPr>
          <w:color w:val="000000" w:themeColor="text1"/>
          <w:cs/>
        </w:rPr>
        <w:tab/>
      </w:r>
      <w:r>
        <w:rPr>
          <w:color w:val="000000" w:themeColor="text1"/>
          <w:cs/>
        </w:rPr>
        <w:tab/>
      </w:r>
      <w:r w:rsidRPr="00A37209">
        <w:rPr>
          <w:rFonts w:hint="cs"/>
          <w:color w:val="000000" w:themeColor="text1"/>
          <w:cs/>
        </w:rPr>
        <w:t>3.</w:t>
      </w:r>
      <w:r w:rsidRPr="00A37209">
        <w:rPr>
          <w:color w:val="000000" w:themeColor="text1"/>
        </w:rPr>
        <w:t xml:space="preserve"> </w:t>
      </w:r>
      <w:r w:rsidRPr="00A37209">
        <w:rPr>
          <w:color w:val="000000" w:themeColor="text1"/>
          <w:cs/>
        </w:rPr>
        <w:t>คู่มือตรวจสอบรายการ (</w:t>
      </w:r>
      <w:r w:rsidRPr="00A37209">
        <w:rPr>
          <w:color w:val="000000" w:themeColor="text1"/>
        </w:rPr>
        <w:t xml:space="preserve">check list) </w:t>
      </w:r>
      <w:r w:rsidRPr="00A37209">
        <w:rPr>
          <w:color w:val="000000" w:themeColor="text1"/>
          <w:cs/>
        </w:rPr>
        <w:t>สำหรับการตรวจทานเล่มรายละเอียดหลักสูตรปริญญาตรี/โท/เอก (พัฒนา/ปรับปรุงหลักสูตร) สำหรับผู้รับผิดชอบหลักสูตร</w:t>
      </w:r>
    </w:p>
    <w:p w:rsidR="00554FC2" w:rsidRPr="00A37209" w:rsidRDefault="00554FC2" w:rsidP="00554FC2">
      <w:pPr>
        <w:tabs>
          <w:tab w:val="left" w:pos="1800"/>
        </w:tabs>
        <w:jc w:val="thaiDistribute"/>
        <w:rPr>
          <w:color w:val="000000" w:themeColor="text1"/>
        </w:rPr>
      </w:pPr>
      <w:r w:rsidRPr="00A37209">
        <w:rPr>
          <w:color w:val="000000" w:themeColor="text1"/>
          <w:cs/>
        </w:rPr>
        <w:tab/>
      </w:r>
      <w:r w:rsidRPr="00A37209">
        <w:rPr>
          <w:rFonts w:hint="cs"/>
          <w:color w:val="000000" w:themeColor="text1"/>
          <w:cs/>
        </w:rPr>
        <w:t xml:space="preserve">     4. </w:t>
      </w:r>
      <w:r w:rsidRPr="00A37209">
        <w:rPr>
          <w:color w:val="000000" w:themeColor="text1"/>
          <w:cs/>
        </w:rPr>
        <w:t xml:space="preserve">แบบฟอร์มพิจารณาหลักสูตรสำหรับหลักสูตรปริญญาตรี/โท/เอก ตามเกณฑ์มาตรฐานหลักสูตร พ.ศ.2565 สำหรับคณะกรรมการประจำสำนักวิชา </w:t>
      </w:r>
    </w:p>
    <w:p w:rsidR="00554FC2" w:rsidRPr="00A37209" w:rsidRDefault="00554FC2" w:rsidP="00554FC2">
      <w:pPr>
        <w:tabs>
          <w:tab w:val="left" w:pos="1800"/>
        </w:tabs>
        <w:jc w:val="thaiDistribute"/>
        <w:rPr>
          <w:rFonts w:hint="cs"/>
          <w:color w:val="000000" w:themeColor="text1"/>
          <w:cs/>
        </w:rPr>
      </w:pPr>
      <w:r w:rsidRPr="00A37209">
        <w:rPr>
          <w:color w:val="000000" w:themeColor="text1"/>
        </w:rPr>
        <w:tab/>
        <w:t xml:space="preserve">     5. Template Power Point </w:t>
      </w:r>
      <w:r w:rsidRPr="00A37209">
        <w:rPr>
          <w:color w:val="000000" w:themeColor="text1"/>
          <w:cs/>
        </w:rPr>
        <w:t>การนำเสนอคณะกรรมการวิชาการ</w:t>
      </w:r>
    </w:p>
    <w:p w:rsidR="00554FC2" w:rsidRDefault="00554FC2" w:rsidP="00F74D2D">
      <w:pPr>
        <w:tabs>
          <w:tab w:val="left" w:pos="1800"/>
        </w:tabs>
        <w:jc w:val="thaiDistribute"/>
        <w:rPr>
          <w:rFonts w:ascii="TH SarabunIT๙" w:hAnsi="TH SarabunIT๙" w:cs="TH SarabunIT๙"/>
          <w:color w:val="000000" w:themeColor="text1"/>
        </w:rPr>
      </w:pPr>
    </w:p>
    <w:p w:rsidR="00554FC2" w:rsidRPr="00535CCE" w:rsidRDefault="00554FC2" w:rsidP="00F74D2D">
      <w:pPr>
        <w:tabs>
          <w:tab w:val="left" w:pos="1800"/>
        </w:tabs>
        <w:jc w:val="thaiDistribute"/>
        <w:rPr>
          <w:rFonts w:ascii="TH SarabunIT๙" w:hAnsi="TH SarabunIT๙" w:cs="TH SarabunIT๙" w:hint="cs"/>
          <w:color w:val="000000" w:themeColor="text1"/>
          <w:cs/>
        </w:rPr>
      </w:pPr>
      <w:r>
        <w:rPr>
          <w:rFonts w:ascii="TH SarabunIT๙" w:hAnsi="TH SarabunIT๙" w:cs="TH SarabunIT๙"/>
          <w:color w:val="000000" w:themeColor="text1"/>
          <w:cs/>
        </w:rPr>
        <w:tab/>
      </w:r>
    </w:p>
    <w:p w:rsidR="00962D0D" w:rsidRDefault="004B31F1" w:rsidP="004B31F1">
      <w:pPr>
        <w:tabs>
          <w:tab w:val="left" w:pos="1800"/>
        </w:tabs>
        <w:ind w:right="-154"/>
        <w:jc w:val="thaiDistribute"/>
        <w:rPr>
          <w:rFonts w:ascii="TH SarabunIT๙" w:eastAsia="Angsana New" w:hAnsi="TH SarabunIT๙" w:cs="TH SarabunIT๙"/>
        </w:rPr>
      </w:pPr>
      <w:r w:rsidRPr="004B31F1">
        <w:rPr>
          <w:rFonts w:ascii="TH SarabunIT๙" w:hAnsi="TH SarabunIT๙" w:cs="TH SarabunIT๙"/>
          <w:cs/>
        </w:rPr>
        <w:t xml:space="preserve"> </w:t>
      </w:r>
    </w:p>
    <w:p w:rsidR="00F74D2D" w:rsidRPr="003801AF" w:rsidRDefault="00F74D2D" w:rsidP="00F74D2D">
      <w:pPr>
        <w:tabs>
          <w:tab w:val="left" w:pos="1800"/>
        </w:tabs>
        <w:ind w:right="-154"/>
        <w:jc w:val="thaiDistribute"/>
        <w:rPr>
          <w:rFonts w:eastAsia="Angsana New"/>
          <w:cs/>
        </w:rPr>
      </w:pPr>
      <w:r>
        <w:rPr>
          <w:rFonts w:eastAsia="Angsana New" w:hint="cs"/>
          <w:b/>
          <w:bCs/>
          <w:cs/>
        </w:rPr>
        <w:t>การพิจารณา</w:t>
      </w:r>
      <w:r w:rsidRPr="003801AF">
        <w:rPr>
          <w:rFonts w:eastAsia="Angsana New"/>
          <w:b/>
          <w:bCs/>
          <w:cs/>
        </w:rPr>
        <w:t xml:space="preserve"> </w:t>
      </w:r>
      <w:r w:rsidRPr="003801AF">
        <w:rPr>
          <w:rFonts w:eastAsia="Angsana New"/>
          <w:cs/>
        </w:rPr>
        <w:t>......................................................................................................................................................</w:t>
      </w:r>
    </w:p>
    <w:p w:rsidR="00F74D2D" w:rsidRPr="003801AF" w:rsidRDefault="00F74D2D" w:rsidP="00F74D2D">
      <w:pPr>
        <w:tabs>
          <w:tab w:val="left" w:pos="1800"/>
        </w:tabs>
        <w:ind w:right="-154"/>
        <w:jc w:val="thaiDistribute"/>
        <w:rPr>
          <w:rFonts w:eastAsia="Angsana New"/>
          <w:cs/>
        </w:rPr>
      </w:pPr>
      <w:r w:rsidRPr="003801AF">
        <w:rPr>
          <w:rFonts w:eastAsia="Angsana New" w:hint="cs"/>
          <w:cs/>
        </w:rPr>
        <w:t>.............................................................................................................................................................................</w:t>
      </w:r>
    </w:p>
    <w:p w:rsidR="004B31F1" w:rsidRPr="004B31F1" w:rsidRDefault="004B31F1" w:rsidP="004B31F1">
      <w:pPr>
        <w:tabs>
          <w:tab w:val="left" w:pos="1800"/>
        </w:tabs>
        <w:ind w:right="-154"/>
        <w:jc w:val="thaiDistribute"/>
        <w:rPr>
          <w:rFonts w:ascii="TH SarabunIT๙" w:eastAsia="MS Mincho" w:hAnsi="TH SarabunIT๙" w:cs="TH SarabunIT๙"/>
        </w:rPr>
      </w:pPr>
      <w:r w:rsidRPr="004B31F1">
        <w:rPr>
          <w:rFonts w:ascii="TH SarabunIT๙" w:eastAsia="Angsana New" w:hAnsi="TH SarabunIT๙" w:cs="TH SarabunIT๙"/>
          <w:cs/>
        </w:rPr>
        <w:tab/>
      </w:r>
    </w:p>
    <w:p w:rsidR="004B31F1" w:rsidRPr="00A6463A" w:rsidRDefault="004B31F1" w:rsidP="004B31F1">
      <w:pPr>
        <w:pStyle w:val="a4"/>
        <w:tabs>
          <w:tab w:val="clear" w:pos="4153"/>
          <w:tab w:val="clear" w:pos="8306"/>
          <w:tab w:val="left" w:pos="1170"/>
        </w:tabs>
        <w:ind w:right="-1234"/>
        <w:rPr>
          <w:rFonts w:ascii="TH SarabunPSK" w:hAnsi="TH SarabunPSK" w:cs="TH SarabunPSK"/>
          <w:cs/>
        </w:rPr>
      </w:pPr>
      <w:r w:rsidRPr="004B31F1">
        <w:rPr>
          <w:rFonts w:ascii="TH SarabunIT๙" w:hAnsi="TH SarabunIT๙" w:cs="TH SarabunIT๙"/>
          <w:b/>
          <w:bCs/>
          <w:cs/>
        </w:rPr>
        <w:t>มติที่ประชุม</w:t>
      </w:r>
      <w:r w:rsidRPr="00A6463A">
        <w:rPr>
          <w:rFonts w:ascii="TH SarabunPSK" w:hAnsi="TH SarabunPSK" w:cs="TH SarabunPSK"/>
          <w:b/>
          <w:bCs/>
          <w:cs/>
        </w:rPr>
        <w:t xml:space="preserve"> </w:t>
      </w:r>
      <w:r w:rsidRPr="00A6463A">
        <w:rPr>
          <w:rFonts w:ascii="TH SarabunPSK" w:hAnsi="TH SarabunPSK" w:cs="TH SarabunPSK"/>
          <w:cs/>
        </w:rPr>
        <w:t>........................................................................................................................................................</w:t>
      </w:r>
    </w:p>
    <w:p w:rsidR="004B31F1" w:rsidRPr="00A6463A" w:rsidRDefault="004B31F1" w:rsidP="004B31F1">
      <w:pPr>
        <w:pStyle w:val="a4"/>
        <w:tabs>
          <w:tab w:val="clear" w:pos="4153"/>
          <w:tab w:val="clear" w:pos="8306"/>
          <w:tab w:val="left" w:pos="1170"/>
        </w:tabs>
        <w:ind w:right="-1234"/>
        <w:rPr>
          <w:rFonts w:ascii="TH SarabunPSK" w:hAnsi="TH SarabunPSK" w:cs="TH SarabunPSK"/>
          <w:cs/>
        </w:rPr>
      </w:pPr>
      <w:r w:rsidRPr="00A6463A">
        <w:rPr>
          <w:rFonts w:ascii="TH SarabunPSK" w:hAnsi="TH SarabunPSK" w:cs="TH SarabunPSK" w:hint="cs"/>
          <w:cs/>
        </w:rPr>
        <w:t>.............................................................................................................................................................................</w:t>
      </w:r>
    </w:p>
    <w:p w:rsidR="004B31F1" w:rsidRPr="00A6463A" w:rsidRDefault="004B31F1" w:rsidP="004B31F1">
      <w:pPr>
        <w:pStyle w:val="a4"/>
        <w:tabs>
          <w:tab w:val="clear" w:pos="4153"/>
          <w:tab w:val="clear" w:pos="8306"/>
          <w:tab w:val="left" w:pos="1170"/>
        </w:tabs>
        <w:ind w:right="-1234"/>
        <w:rPr>
          <w:rFonts w:ascii="TH SarabunPSK" w:hAnsi="TH SarabunPSK" w:cs="TH SarabunPSK"/>
          <w:cs/>
        </w:rPr>
      </w:pPr>
      <w:r w:rsidRPr="00A6463A">
        <w:rPr>
          <w:rFonts w:ascii="TH SarabunPSK" w:hAnsi="TH SarabunPSK" w:cs="TH SarabunPSK" w:hint="cs"/>
          <w:cs/>
        </w:rPr>
        <w:t>.............................................................................................................................................................................</w:t>
      </w:r>
    </w:p>
    <w:p w:rsidR="004B31F1" w:rsidRPr="00A6463A" w:rsidRDefault="004B31F1" w:rsidP="004B31F1">
      <w:pPr>
        <w:pStyle w:val="a4"/>
        <w:tabs>
          <w:tab w:val="clear" w:pos="4153"/>
          <w:tab w:val="clear" w:pos="8306"/>
          <w:tab w:val="left" w:pos="1170"/>
        </w:tabs>
        <w:ind w:right="-1234"/>
        <w:rPr>
          <w:rFonts w:ascii="TH SarabunPSK" w:hAnsi="TH SarabunPSK" w:cs="TH SarabunPSK"/>
          <w:cs/>
        </w:rPr>
      </w:pPr>
      <w:r w:rsidRPr="00A6463A">
        <w:rPr>
          <w:rFonts w:ascii="TH SarabunPSK" w:hAnsi="TH SarabunPSK" w:cs="TH SarabunPSK" w:hint="cs"/>
          <w:cs/>
        </w:rPr>
        <w:t>.............................................................................................................................................................................</w:t>
      </w:r>
    </w:p>
    <w:p w:rsidR="004B31F1" w:rsidRPr="00A6463A" w:rsidRDefault="004B31F1" w:rsidP="004B31F1">
      <w:pPr>
        <w:pStyle w:val="a4"/>
        <w:tabs>
          <w:tab w:val="clear" w:pos="4153"/>
          <w:tab w:val="clear" w:pos="8306"/>
          <w:tab w:val="left" w:pos="1170"/>
        </w:tabs>
        <w:ind w:right="-1234"/>
        <w:rPr>
          <w:rFonts w:ascii="TH SarabunPSK" w:hAnsi="TH SarabunPSK" w:cs="TH SarabunPSK"/>
          <w:cs/>
        </w:rPr>
      </w:pPr>
    </w:p>
    <w:p w:rsidR="004B31F1" w:rsidRDefault="004B31F1" w:rsidP="00C323F7">
      <w:pPr>
        <w:pStyle w:val="a8"/>
        <w:tabs>
          <w:tab w:val="left" w:pos="1843"/>
        </w:tabs>
        <w:ind w:left="0"/>
        <w:rPr>
          <w:rFonts w:ascii="TH SarabunIT๙" w:hAnsi="TH SarabunIT๙" w:cs="TH SarabunIT๙"/>
          <w:b/>
          <w:bCs/>
          <w:color w:val="FF0000"/>
          <w:szCs w:val="32"/>
        </w:rPr>
      </w:pPr>
    </w:p>
    <w:p w:rsidR="005D3F44" w:rsidRDefault="005D3F44" w:rsidP="00C323F7">
      <w:pPr>
        <w:pStyle w:val="a8"/>
        <w:tabs>
          <w:tab w:val="left" w:pos="1843"/>
        </w:tabs>
        <w:ind w:left="0"/>
        <w:rPr>
          <w:rFonts w:ascii="TH SarabunIT๙" w:hAnsi="TH SarabunIT๙" w:cs="TH SarabunIT๙"/>
          <w:b/>
          <w:bCs/>
          <w:color w:val="FF0000"/>
          <w:szCs w:val="32"/>
        </w:rPr>
      </w:pPr>
    </w:p>
    <w:p w:rsidR="005D3F44" w:rsidRDefault="005D3F44" w:rsidP="00C323F7">
      <w:pPr>
        <w:pStyle w:val="a8"/>
        <w:tabs>
          <w:tab w:val="left" w:pos="1843"/>
        </w:tabs>
        <w:ind w:left="0"/>
        <w:rPr>
          <w:rFonts w:ascii="TH SarabunIT๙" w:hAnsi="TH SarabunIT๙" w:cs="TH SarabunIT๙"/>
          <w:b/>
          <w:bCs/>
          <w:color w:val="FF0000"/>
          <w:szCs w:val="32"/>
        </w:rPr>
      </w:pPr>
    </w:p>
    <w:p w:rsidR="005D3F44" w:rsidRDefault="005D3F44" w:rsidP="00C323F7">
      <w:pPr>
        <w:pStyle w:val="a8"/>
        <w:tabs>
          <w:tab w:val="left" w:pos="1843"/>
        </w:tabs>
        <w:ind w:left="0"/>
        <w:rPr>
          <w:rFonts w:ascii="TH SarabunIT๙" w:hAnsi="TH SarabunIT๙" w:cs="TH SarabunIT๙"/>
          <w:b/>
          <w:bCs/>
          <w:color w:val="FF0000"/>
          <w:szCs w:val="32"/>
        </w:rPr>
      </w:pPr>
    </w:p>
    <w:p w:rsidR="005D3F44" w:rsidRDefault="005D3F44" w:rsidP="00C323F7">
      <w:pPr>
        <w:pStyle w:val="a8"/>
        <w:tabs>
          <w:tab w:val="left" w:pos="1843"/>
        </w:tabs>
        <w:ind w:left="0"/>
        <w:rPr>
          <w:rFonts w:ascii="TH SarabunIT๙" w:hAnsi="TH SarabunIT๙" w:cs="TH SarabunIT๙"/>
          <w:b/>
          <w:bCs/>
          <w:color w:val="FF0000"/>
          <w:szCs w:val="32"/>
        </w:rPr>
      </w:pPr>
    </w:p>
    <w:p w:rsidR="005D3F44" w:rsidRDefault="005D3F44" w:rsidP="00C323F7">
      <w:pPr>
        <w:pStyle w:val="a8"/>
        <w:tabs>
          <w:tab w:val="left" w:pos="1843"/>
        </w:tabs>
        <w:ind w:left="0"/>
        <w:rPr>
          <w:rFonts w:ascii="TH SarabunIT๙" w:hAnsi="TH SarabunIT๙" w:cs="TH SarabunIT๙"/>
          <w:b/>
          <w:bCs/>
          <w:color w:val="FF0000"/>
          <w:szCs w:val="32"/>
        </w:rPr>
      </w:pPr>
    </w:p>
    <w:bookmarkEnd w:id="0"/>
    <w:bookmarkEnd w:id="1"/>
    <w:p w:rsidR="005D3F44" w:rsidRDefault="005D3F44" w:rsidP="00C323F7">
      <w:pPr>
        <w:pStyle w:val="a8"/>
        <w:tabs>
          <w:tab w:val="left" w:pos="1843"/>
        </w:tabs>
        <w:ind w:left="0"/>
        <w:rPr>
          <w:rFonts w:ascii="TH SarabunIT๙" w:hAnsi="TH SarabunIT๙" w:cs="TH SarabunIT๙"/>
          <w:b/>
          <w:bCs/>
          <w:color w:val="FF0000"/>
          <w:szCs w:val="32"/>
        </w:rPr>
      </w:pPr>
    </w:p>
    <w:sectPr w:rsidR="005D3F44" w:rsidSect="003A5688">
      <w:pgSz w:w="11909" w:h="16834" w:code="9"/>
      <w:pgMar w:top="1440" w:right="1440" w:bottom="1440" w:left="1440" w:header="709" w:footer="709" w:gutter="0"/>
      <w:paperSrc w:first="7" w:other="7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Dillen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3"/>
    <w:multiLevelType w:val="hybridMultilevel"/>
    <w:tmpl w:val="E5024326"/>
    <w:lvl w:ilvl="0" w:tplc="63F06906">
      <w:start w:val="1"/>
      <w:numFmt w:val="decimal"/>
      <w:pStyle w:val="Style1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Restart w:val="0"/>
      <w:lvlText w:val="%3."/>
      <w:lvlJc w:val="right"/>
      <w:pPr>
        <w:ind w:left="2160" w:hanging="180"/>
      </w:pPr>
    </w:lvl>
    <w:lvl w:ilvl="3" w:tplc="0409000F">
      <w:start w:val="1"/>
      <w:numFmt w:val="decimal"/>
      <w:lvlRestart w:val="0"/>
      <w:lvlText w:val="%4."/>
      <w:lvlJc w:val="left"/>
      <w:pPr>
        <w:ind w:left="2880" w:hanging="360"/>
      </w:pPr>
    </w:lvl>
    <w:lvl w:ilvl="4" w:tplc="04090019">
      <w:start w:val="1"/>
      <w:numFmt w:val="lowerLetter"/>
      <w:lvlRestart w:val="0"/>
      <w:lvlText w:val="%5."/>
      <w:lvlJc w:val="left"/>
      <w:pPr>
        <w:ind w:left="3600" w:hanging="360"/>
      </w:pPr>
    </w:lvl>
    <w:lvl w:ilvl="5" w:tplc="0409001B">
      <w:start w:val="1"/>
      <w:numFmt w:val="lowerRoman"/>
      <w:lvlRestart w:val="0"/>
      <w:lvlText w:val="%6."/>
      <w:lvlJc w:val="right"/>
      <w:pPr>
        <w:ind w:left="4320" w:hanging="180"/>
      </w:pPr>
    </w:lvl>
    <w:lvl w:ilvl="6" w:tplc="0409000F">
      <w:start w:val="1"/>
      <w:numFmt w:val="decimal"/>
      <w:lvlRestart w:val="0"/>
      <w:lvlText w:val="%7."/>
      <w:lvlJc w:val="left"/>
      <w:pPr>
        <w:ind w:left="5040" w:hanging="360"/>
      </w:pPr>
    </w:lvl>
    <w:lvl w:ilvl="7" w:tplc="04090019">
      <w:start w:val="1"/>
      <w:numFmt w:val="lowerLetter"/>
      <w:lvlRestart w:val="0"/>
      <w:lvlText w:val="%8."/>
      <w:lvlJc w:val="left"/>
      <w:pPr>
        <w:ind w:left="5760" w:hanging="360"/>
      </w:pPr>
    </w:lvl>
    <w:lvl w:ilvl="8" w:tplc="0409001B">
      <w:start w:val="1"/>
      <w:numFmt w:val="lowerRoman"/>
      <w:lvlRestart w:val="0"/>
      <w:lvlText w:val="%9."/>
      <w:lvlJc w:val="right"/>
      <w:pPr>
        <w:ind w:left="6480" w:hanging="180"/>
      </w:pPr>
    </w:lvl>
  </w:abstractNum>
  <w:abstractNum w:abstractNumId="1" w15:restartNumberingAfterBreak="0">
    <w:nsid w:val="02400F0C"/>
    <w:multiLevelType w:val="hybridMultilevel"/>
    <w:tmpl w:val="31446CA4"/>
    <w:lvl w:ilvl="0" w:tplc="65805626">
      <w:start w:val="1"/>
      <w:numFmt w:val="decimal"/>
      <w:lvlText w:val="%1."/>
      <w:lvlJc w:val="left"/>
      <w:pPr>
        <w:ind w:left="720" w:hanging="360"/>
      </w:pPr>
      <w:rPr>
        <w:rFonts w:ascii="TH SarabunIT๙" w:hAnsi="TH SarabunIT๙" w:cs="TH SarabunIT๙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13F0B"/>
    <w:multiLevelType w:val="hybridMultilevel"/>
    <w:tmpl w:val="495240DE"/>
    <w:lvl w:ilvl="0" w:tplc="0EAAE352">
      <w:start w:val="1"/>
      <w:numFmt w:val="decimal"/>
      <w:lvlText w:val="%1."/>
      <w:lvlJc w:val="left"/>
      <w:pPr>
        <w:ind w:left="720" w:hanging="360"/>
      </w:pPr>
      <w:rPr>
        <w:rFonts w:ascii="TH SarabunIT๙" w:eastAsia="Calibri" w:hAnsi="TH SarabunIT๙" w:cs="TH SarabunIT๙" w:hint="default"/>
        <w:b w:val="0"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DE3243"/>
    <w:multiLevelType w:val="hybridMultilevel"/>
    <w:tmpl w:val="0BC6F8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0479AF"/>
    <w:multiLevelType w:val="hybridMultilevel"/>
    <w:tmpl w:val="DFBA9FA8"/>
    <w:lvl w:ilvl="0" w:tplc="E24E65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31286B"/>
    <w:multiLevelType w:val="hybridMultilevel"/>
    <w:tmpl w:val="71043B78"/>
    <w:lvl w:ilvl="0" w:tplc="04E41A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F062E0"/>
    <w:multiLevelType w:val="hybridMultilevel"/>
    <w:tmpl w:val="76D06932"/>
    <w:lvl w:ilvl="0" w:tplc="37A28920">
      <w:start w:val="1"/>
      <w:numFmt w:val="thaiLetters"/>
      <w:lvlText w:val="%1."/>
      <w:lvlJc w:val="left"/>
      <w:pPr>
        <w:ind w:left="720" w:hanging="360"/>
      </w:pPr>
      <w:rPr>
        <w:rFonts w:hint="default"/>
        <w:b/>
        <w:bCs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487723"/>
    <w:multiLevelType w:val="hybridMultilevel"/>
    <w:tmpl w:val="AFFE1972"/>
    <w:lvl w:ilvl="0" w:tplc="2F3A45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9C6038"/>
    <w:multiLevelType w:val="hybridMultilevel"/>
    <w:tmpl w:val="6898E866"/>
    <w:lvl w:ilvl="0" w:tplc="5872A372">
      <w:numFmt w:val="bullet"/>
      <w:lvlText w:val="-"/>
      <w:lvlJc w:val="left"/>
      <w:pPr>
        <w:ind w:left="720" w:hanging="360"/>
      </w:pPr>
      <w:rPr>
        <w:rFonts w:ascii="TH SarabunIT๙" w:eastAsia="Calibri" w:hAnsi="TH SarabunIT๙" w:cs="TH SarabunIT๙" w:hint="default"/>
        <w:b w:val="0"/>
        <w:bCs w:val="0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16135C"/>
    <w:multiLevelType w:val="hybridMultilevel"/>
    <w:tmpl w:val="7ADEF33C"/>
    <w:lvl w:ilvl="0" w:tplc="D0DC3504">
      <w:start w:val="1"/>
      <w:numFmt w:val="decimal"/>
      <w:lvlText w:val="%1."/>
      <w:lvlJc w:val="left"/>
      <w:pPr>
        <w:ind w:left="644" w:hanging="360"/>
      </w:pPr>
      <w:rPr>
        <w:rFonts w:ascii="TH SarabunIT๙" w:hAnsi="TH SarabunIT๙" w:cs="TH SarabunIT๙" w:hint="default"/>
        <w:b w:val="0"/>
        <w:bCs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467374DE"/>
    <w:multiLevelType w:val="hybridMultilevel"/>
    <w:tmpl w:val="E040A5CE"/>
    <w:lvl w:ilvl="0" w:tplc="5B44A492">
      <w:start w:val="1"/>
      <w:numFmt w:val="decimal"/>
      <w:lvlText w:val="%1."/>
      <w:lvlJc w:val="left"/>
      <w:pPr>
        <w:ind w:left="2160" w:hanging="360"/>
      </w:pPr>
      <w:rPr>
        <w:rFonts w:hint="default"/>
        <w:color w:val="0000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053C2B"/>
    <w:multiLevelType w:val="hybridMultilevel"/>
    <w:tmpl w:val="EAF4264A"/>
    <w:lvl w:ilvl="0" w:tplc="EB54A64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844911"/>
    <w:multiLevelType w:val="hybridMultilevel"/>
    <w:tmpl w:val="D3D0576C"/>
    <w:lvl w:ilvl="0" w:tplc="64E29F38">
      <w:start w:val="1"/>
      <w:numFmt w:val="decimal"/>
      <w:lvlText w:val="%1."/>
      <w:lvlJc w:val="left"/>
      <w:pPr>
        <w:ind w:left="720" w:hanging="360"/>
      </w:pPr>
      <w:rPr>
        <w:rFonts w:ascii="TH SarabunIT๙" w:hAnsi="TH SarabunIT๙" w:cs="TH SarabunIT๙" w:hint="default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1F6317"/>
    <w:multiLevelType w:val="hybridMultilevel"/>
    <w:tmpl w:val="4936FF7C"/>
    <w:lvl w:ilvl="0" w:tplc="ADCC1F4E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85320F"/>
    <w:multiLevelType w:val="hybridMultilevel"/>
    <w:tmpl w:val="9EA816DA"/>
    <w:lvl w:ilvl="0" w:tplc="F2FE84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4057077">
    <w:abstractNumId w:val="9"/>
  </w:num>
  <w:num w:numId="2" w16cid:durableId="1120956640">
    <w:abstractNumId w:val="6"/>
  </w:num>
  <w:num w:numId="3" w16cid:durableId="169685309">
    <w:abstractNumId w:val="8"/>
  </w:num>
  <w:num w:numId="4" w16cid:durableId="690180911">
    <w:abstractNumId w:val="12"/>
  </w:num>
  <w:num w:numId="5" w16cid:durableId="1781409924">
    <w:abstractNumId w:val="0"/>
  </w:num>
  <w:num w:numId="6" w16cid:durableId="1763868186">
    <w:abstractNumId w:val="1"/>
  </w:num>
  <w:num w:numId="7" w16cid:durableId="1589269504">
    <w:abstractNumId w:val="14"/>
  </w:num>
  <w:num w:numId="8" w16cid:durableId="819154380">
    <w:abstractNumId w:val="3"/>
  </w:num>
  <w:num w:numId="9" w16cid:durableId="1534266508">
    <w:abstractNumId w:val="5"/>
  </w:num>
  <w:num w:numId="10" w16cid:durableId="1274439191">
    <w:abstractNumId w:val="13"/>
  </w:num>
  <w:num w:numId="11" w16cid:durableId="581722991">
    <w:abstractNumId w:val="4"/>
  </w:num>
  <w:num w:numId="12" w16cid:durableId="81755755">
    <w:abstractNumId w:val="7"/>
  </w:num>
  <w:num w:numId="13" w16cid:durableId="1647859191">
    <w:abstractNumId w:val="2"/>
  </w:num>
  <w:num w:numId="14" w16cid:durableId="2031104594">
    <w:abstractNumId w:val="11"/>
  </w:num>
  <w:num w:numId="15" w16cid:durableId="744912868">
    <w:abstractNumId w:val="1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wNDE2MjE0tzCxNDVW0lEKTi0uzszPAykwrAUAWLO0NywAAAA="/>
  </w:docVars>
  <w:rsids>
    <w:rsidRoot w:val="00D91B27"/>
    <w:rsid w:val="00000201"/>
    <w:rsid w:val="00000F2A"/>
    <w:rsid w:val="00001023"/>
    <w:rsid w:val="000010B1"/>
    <w:rsid w:val="0000155D"/>
    <w:rsid w:val="000035C8"/>
    <w:rsid w:val="00004F2B"/>
    <w:rsid w:val="00005266"/>
    <w:rsid w:val="00005D8A"/>
    <w:rsid w:val="0000667C"/>
    <w:rsid w:val="000071AD"/>
    <w:rsid w:val="00007B6D"/>
    <w:rsid w:val="00010750"/>
    <w:rsid w:val="00011FD2"/>
    <w:rsid w:val="00012446"/>
    <w:rsid w:val="00013141"/>
    <w:rsid w:val="000137E6"/>
    <w:rsid w:val="00013CC6"/>
    <w:rsid w:val="00014066"/>
    <w:rsid w:val="00015763"/>
    <w:rsid w:val="00016596"/>
    <w:rsid w:val="00017097"/>
    <w:rsid w:val="000173E9"/>
    <w:rsid w:val="00017F57"/>
    <w:rsid w:val="00020335"/>
    <w:rsid w:val="000212B5"/>
    <w:rsid w:val="0002279D"/>
    <w:rsid w:val="00024410"/>
    <w:rsid w:val="00026080"/>
    <w:rsid w:val="00026BDE"/>
    <w:rsid w:val="00027A0E"/>
    <w:rsid w:val="00030511"/>
    <w:rsid w:val="000307A3"/>
    <w:rsid w:val="00034F21"/>
    <w:rsid w:val="0003662A"/>
    <w:rsid w:val="00037D58"/>
    <w:rsid w:val="00041F52"/>
    <w:rsid w:val="000424B1"/>
    <w:rsid w:val="00042B5B"/>
    <w:rsid w:val="000442C7"/>
    <w:rsid w:val="000457F4"/>
    <w:rsid w:val="00046004"/>
    <w:rsid w:val="0004622C"/>
    <w:rsid w:val="00047CDD"/>
    <w:rsid w:val="00050C0F"/>
    <w:rsid w:val="00050FAD"/>
    <w:rsid w:val="00053136"/>
    <w:rsid w:val="000534AE"/>
    <w:rsid w:val="00054870"/>
    <w:rsid w:val="00056811"/>
    <w:rsid w:val="000578CC"/>
    <w:rsid w:val="00057FCD"/>
    <w:rsid w:val="0006013F"/>
    <w:rsid w:val="00060519"/>
    <w:rsid w:val="000605FE"/>
    <w:rsid w:val="000631D7"/>
    <w:rsid w:val="000653F7"/>
    <w:rsid w:val="000656B9"/>
    <w:rsid w:val="000665E8"/>
    <w:rsid w:val="0006750E"/>
    <w:rsid w:val="00070C41"/>
    <w:rsid w:val="00071007"/>
    <w:rsid w:val="000723C3"/>
    <w:rsid w:val="00073ADA"/>
    <w:rsid w:val="00074502"/>
    <w:rsid w:val="00075E3A"/>
    <w:rsid w:val="00075FEB"/>
    <w:rsid w:val="00076479"/>
    <w:rsid w:val="000774C5"/>
    <w:rsid w:val="00077610"/>
    <w:rsid w:val="000801F9"/>
    <w:rsid w:val="00080A18"/>
    <w:rsid w:val="00082358"/>
    <w:rsid w:val="00086010"/>
    <w:rsid w:val="000867EB"/>
    <w:rsid w:val="00086F96"/>
    <w:rsid w:val="000878E6"/>
    <w:rsid w:val="00090607"/>
    <w:rsid w:val="00095827"/>
    <w:rsid w:val="000966B0"/>
    <w:rsid w:val="000973E3"/>
    <w:rsid w:val="000974E6"/>
    <w:rsid w:val="000A2B3B"/>
    <w:rsid w:val="000A2E6D"/>
    <w:rsid w:val="000A32DB"/>
    <w:rsid w:val="000A410E"/>
    <w:rsid w:val="000A42ED"/>
    <w:rsid w:val="000A4308"/>
    <w:rsid w:val="000A46B5"/>
    <w:rsid w:val="000A54B7"/>
    <w:rsid w:val="000A5DC2"/>
    <w:rsid w:val="000A69C4"/>
    <w:rsid w:val="000A7B40"/>
    <w:rsid w:val="000A7C43"/>
    <w:rsid w:val="000B00EA"/>
    <w:rsid w:val="000B0DF5"/>
    <w:rsid w:val="000B1E48"/>
    <w:rsid w:val="000B2DFF"/>
    <w:rsid w:val="000B3ADA"/>
    <w:rsid w:val="000B7FCE"/>
    <w:rsid w:val="000C238B"/>
    <w:rsid w:val="000C26C8"/>
    <w:rsid w:val="000C3887"/>
    <w:rsid w:val="000C58B3"/>
    <w:rsid w:val="000C5A5B"/>
    <w:rsid w:val="000C5AF8"/>
    <w:rsid w:val="000C5C44"/>
    <w:rsid w:val="000C6CC2"/>
    <w:rsid w:val="000C6DC6"/>
    <w:rsid w:val="000D06EC"/>
    <w:rsid w:val="000D07B1"/>
    <w:rsid w:val="000D4074"/>
    <w:rsid w:val="000D591C"/>
    <w:rsid w:val="000D67BC"/>
    <w:rsid w:val="000E1DDE"/>
    <w:rsid w:val="000E23AA"/>
    <w:rsid w:val="000E242C"/>
    <w:rsid w:val="000E268E"/>
    <w:rsid w:val="000E3328"/>
    <w:rsid w:val="000E48AF"/>
    <w:rsid w:val="000E7AC2"/>
    <w:rsid w:val="000E7B18"/>
    <w:rsid w:val="000F03C4"/>
    <w:rsid w:val="000F0666"/>
    <w:rsid w:val="000F156A"/>
    <w:rsid w:val="000F2B4E"/>
    <w:rsid w:val="000F3D86"/>
    <w:rsid w:val="000F4028"/>
    <w:rsid w:val="000F5724"/>
    <w:rsid w:val="000F5F6F"/>
    <w:rsid w:val="000F5F70"/>
    <w:rsid w:val="000F5FE8"/>
    <w:rsid w:val="000F605A"/>
    <w:rsid w:val="000F6264"/>
    <w:rsid w:val="000F7513"/>
    <w:rsid w:val="000F77C0"/>
    <w:rsid w:val="00101E5B"/>
    <w:rsid w:val="0010241E"/>
    <w:rsid w:val="001026BD"/>
    <w:rsid w:val="001031C1"/>
    <w:rsid w:val="00104B86"/>
    <w:rsid w:val="0010571D"/>
    <w:rsid w:val="00105EB7"/>
    <w:rsid w:val="00107064"/>
    <w:rsid w:val="00107C7A"/>
    <w:rsid w:val="0011037E"/>
    <w:rsid w:val="001108D9"/>
    <w:rsid w:val="00110CE8"/>
    <w:rsid w:val="0011278E"/>
    <w:rsid w:val="00113A57"/>
    <w:rsid w:val="00115203"/>
    <w:rsid w:val="001163E7"/>
    <w:rsid w:val="001207AB"/>
    <w:rsid w:val="00120DC1"/>
    <w:rsid w:val="001215C4"/>
    <w:rsid w:val="00122A06"/>
    <w:rsid w:val="00124C00"/>
    <w:rsid w:val="00124D3B"/>
    <w:rsid w:val="001254E9"/>
    <w:rsid w:val="0012567F"/>
    <w:rsid w:val="001256C2"/>
    <w:rsid w:val="00130BEA"/>
    <w:rsid w:val="001311C9"/>
    <w:rsid w:val="001311F3"/>
    <w:rsid w:val="00132792"/>
    <w:rsid w:val="001329BB"/>
    <w:rsid w:val="00134791"/>
    <w:rsid w:val="00134AE8"/>
    <w:rsid w:val="00135046"/>
    <w:rsid w:val="0013536E"/>
    <w:rsid w:val="00136D84"/>
    <w:rsid w:val="00137273"/>
    <w:rsid w:val="001377FB"/>
    <w:rsid w:val="0014037C"/>
    <w:rsid w:val="00140499"/>
    <w:rsid w:val="001409A9"/>
    <w:rsid w:val="00142256"/>
    <w:rsid w:val="0014338D"/>
    <w:rsid w:val="00143832"/>
    <w:rsid w:val="00147260"/>
    <w:rsid w:val="00147F0B"/>
    <w:rsid w:val="00151D20"/>
    <w:rsid w:val="00151DEF"/>
    <w:rsid w:val="00156FF4"/>
    <w:rsid w:val="00157522"/>
    <w:rsid w:val="0015792B"/>
    <w:rsid w:val="001621DB"/>
    <w:rsid w:val="00162842"/>
    <w:rsid w:val="001647C7"/>
    <w:rsid w:val="0016559F"/>
    <w:rsid w:val="0016650D"/>
    <w:rsid w:val="0016711D"/>
    <w:rsid w:val="00167F8E"/>
    <w:rsid w:val="0017064A"/>
    <w:rsid w:val="00172377"/>
    <w:rsid w:val="00172924"/>
    <w:rsid w:val="001729C9"/>
    <w:rsid w:val="00172FE8"/>
    <w:rsid w:val="001738F8"/>
    <w:rsid w:val="001742DE"/>
    <w:rsid w:val="00174EDB"/>
    <w:rsid w:val="00177CE7"/>
    <w:rsid w:val="001808E4"/>
    <w:rsid w:val="00182E07"/>
    <w:rsid w:val="00183CF6"/>
    <w:rsid w:val="00184444"/>
    <w:rsid w:val="001871EC"/>
    <w:rsid w:val="00190D22"/>
    <w:rsid w:val="00191BC0"/>
    <w:rsid w:val="00196422"/>
    <w:rsid w:val="001A07BB"/>
    <w:rsid w:val="001A0ADC"/>
    <w:rsid w:val="001A158F"/>
    <w:rsid w:val="001A1C70"/>
    <w:rsid w:val="001A322D"/>
    <w:rsid w:val="001A5A8D"/>
    <w:rsid w:val="001A6205"/>
    <w:rsid w:val="001A7911"/>
    <w:rsid w:val="001A7F0C"/>
    <w:rsid w:val="001B0059"/>
    <w:rsid w:val="001B063E"/>
    <w:rsid w:val="001B2255"/>
    <w:rsid w:val="001B3AEA"/>
    <w:rsid w:val="001B49FE"/>
    <w:rsid w:val="001B5A08"/>
    <w:rsid w:val="001B606F"/>
    <w:rsid w:val="001B67D4"/>
    <w:rsid w:val="001B68C3"/>
    <w:rsid w:val="001B6E9A"/>
    <w:rsid w:val="001B7F1B"/>
    <w:rsid w:val="001C0487"/>
    <w:rsid w:val="001C1936"/>
    <w:rsid w:val="001C3905"/>
    <w:rsid w:val="001C3F2B"/>
    <w:rsid w:val="001C3F3E"/>
    <w:rsid w:val="001C6A69"/>
    <w:rsid w:val="001D027F"/>
    <w:rsid w:val="001D034B"/>
    <w:rsid w:val="001D0354"/>
    <w:rsid w:val="001D1E75"/>
    <w:rsid w:val="001D2455"/>
    <w:rsid w:val="001D28B3"/>
    <w:rsid w:val="001D6A01"/>
    <w:rsid w:val="001D7C97"/>
    <w:rsid w:val="001D7F42"/>
    <w:rsid w:val="001E027D"/>
    <w:rsid w:val="001E13EA"/>
    <w:rsid w:val="001E3A4B"/>
    <w:rsid w:val="001E3C1F"/>
    <w:rsid w:val="001E3F69"/>
    <w:rsid w:val="001E427B"/>
    <w:rsid w:val="001E48BC"/>
    <w:rsid w:val="001E5842"/>
    <w:rsid w:val="001E7AC5"/>
    <w:rsid w:val="001E7CC9"/>
    <w:rsid w:val="001F04C0"/>
    <w:rsid w:val="001F0F8E"/>
    <w:rsid w:val="001F132E"/>
    <w:rsid w:val="001F18D0"/>
    <w:rsid w:val="001F326A"/>
    <w:rsid w:val="001F6036"/>
    <w:rsid w:val="00200794"/>
    <w:rsid w:val="00201BBF"/>
    <w:rsid w:val="00204780"/>
    <w:rsid w:val="00205963"/>
    <w:rsid w:val="002069B8"/>
    <w:rsid w:val="00207BEA"/>
    <w:rsid w:val="002101AA"/>
    <w:rsid w:val="0021043E"/>
    <w:rsid w:val="002126F8"/>
    <w:rsid w:val="002129B4"/>
    <w:rsid w:val="00213583"/>
    <w:rsid w:val="00213DBB"/>
    <w:rsid w:val="00214C82"/>
    <w:rsid w:val="0021522B"/>
    <w:rsid w:val="00215620"/>
    <w:rsid w:val="00217C77"/>
    <w:rsid w:val="002203AC"/>
    <w:rsid w:val="002205C4"/>
    <w:rsid w:val="00220FBB"/>
    <w:rsid w:val="0022145D"/>
    <w:rsid w:val="0022369A"/>
    <w:rsid w:val="00223BCF"/>
    <w:rsid w:val="00224C62"/>
    <w:rsid w:val="00225358"/>
    <w:rsid w:val="00225B45"/>
    <w:rsid w:val="002263C8"/>
    <w:rsid w:val="002265E5"/>
    <w:rsid w:val="00226761"/>
    <w:rsid w:val="00226DED"/>
    <w:rsid w:val="002300C3"/>
    <w:rsid w:val="0023100F"/>
    <w:rsid w:val="002313C1"/>
    <w:rsid w:val="00235252"/>
    <w:rsid w:val="00235297"/>
    <w:rsid w:val="002367D7"/>
    <w:rsid w:val="00237FD4"/>
    <w:rsid w:val="00240933"/>
    <w:rsid w:val="00240DAB"/>
    <w:rsid w:val="00240E7F"/>
    <w:rsid w:val="00241E5B"/>
    <w:rsid w:val="00242269"/>
    <w:rsid w:val="00243B49"/>
    <w:rsid w:val="002450E2"/>
    <w:rsid w:val="00246501"/>
    <w:rsid w:val="00246D72"/>
    <w:rsid w:val="00252E67"/>
    <w:rsid w:val="00253D85"/>
    <w:rsid w:val="0025439F"/>
    <w:rsid w:val="002562DE"/>
    <w:rsid w:val="002570BF"/>
    <w:rsid w:val="002577A3"/>
    <w:rsid w:val="00260890"/>
    <w:rsid w:val="0026207C"/>
    <w:rsid w:val="00263142"/>
    <w:rsid w:val="002638DB"/>
    <w:rsid w:val="00263E38"/>
    <w:rsid w:val="00263F56"/>
    <w:rsid w:val="0026489E"/>
    <w:rsid w:val="00265613"/>
    <w:rsid w:val="0026709E"/>
    <w:rsid w:val="002705CF"/>
    <w:rsid w:val="002714D1"/>
    <w:rsid w:val="00273143"/>
    <w:rsid w:val="00273BFB"/>
    <w:rsid w:val="00274546"/>
    <w:rsid w:val="00274AC0"/>
    <w:rsid w:val="0027555B"/>
    <w:rsid w:val="00280FC9"/>
    <w:rsid w:val="00281215"/>
    <w:rsid w:val="00283AFD"/>
    <w:rsid w:val="00283C46"/>
    <w:rsid w:val="00284202"/>
    <w:rsid w:val="002857B6"/>
    <w:rsid w:val="002861BB"/>
    <w:rsid w:val="00292ED6"/>
    <w:rsid w:val="00295002"/>
    <w:rsid w:val="0029512D"/>
    <w:rsid w:val="0029634B"/>
    <w:rsid w:val="002A06A7"/>
    <w:rsid w:val="002A18D5"/>
    <w:rsid w:val="002A21CF"/>
    <w:rsid w:val="002A2D0D"/>
    <w:rsid w:val="002A2E71"/>
    <w:rsid w:val="002A303A"/>
    <w:rsid w:val="002A3E31"/>
    <w:rsid w:val="002A43A9"/>
    <w:rsid w:val="002A46B3"/>
    <w:rsid w:val="002A6A7E"/>
    <w:rsid w:val="002A70FF"/>
    <w:rsid w:val="002A7F2E"/>
    <w:rsid w:val="002B1522"/>
    <w:rsid w:val="002B3BE6"/>
    <w:rsid w:val="002B4514"/>
    <w:rsid w:val="002B566E"/>
    <w:rsid w:val="002B7F6F"/>
    <w:rsid w:val="002C3860"/>
    <w:rsid w:val="002C3A85"/>
    <w:rsid w:val="002C3D2C"/>
    <w:rsid w:val="002C5D8B"/>
    <w:rsid w:val="002C66EE"/>
    <w:rsid w:val="002C6E8E"/>
    <w:rsid w:val="002C72AB"/>
    <w:rsid w:val="002D0531"/>
    <w:rsid w:val="002D0BBB"/>
    <w:rsid w:val="002D2CE9"/>
    <w:rsid w:val="002D3D15"/>
    <w:rsid w:val="002D5530"/>
    <w:rsid w:val="002D5707"/>
    <w:rsid w:val="002D5FEA"/>
    <w:rsid w:val="002D7906"/>
    <w:rsid w:val="002E063B"/>
    <w:rsid w:val="002E11D8"/>
    <w:rsid w:val="002E28FA"/>
    <w:rsid w:val="002E37BF"/>
    <w:rsid w:val="002E39EB"/>
    <w:rsid w:val="002E5FA1"/>
    <w:rsid w:val="002E6B24"/>
    <w:rsid w:val="002E767D"/>
    <w:rsid w:val="002E7A5C"/>
    <w:rsid w:val="002E7EDC"/>
    <w:rsid w:val="002F09E5"/>
    <w:rsid w:val="002F15C8"/>
    <w:rsid w:val="002F37D4"/>
    <w:rsid w:val="002F3906"/>
    <w:rsid w:val="002F462F"/>
    <w:rsid w:val="002F465F"/>
    <w:rsid w:val="002F6214"/>
    <w:rsid w:val="002F77C1"/>
    <w:rsid w:val="002F7A3F"/>
    <w:rsid w:val="003000CC"/>
    <w:rsid w:val="00300704"/>
    <w:rsid w:val="00300B84"/>
    <w:rsid w:val="00300B9C"/>
    <w:rsid w:val="00301100"/>
    <w:rsid w:val="003021B1"/>
    <w:rsid w:val="00304ED0"/>
    <w:rsid w:val="0030544B"/>
    <w:rsid w:val="003056F2"/>
    <w:rsid w:val="0030595D"/>
    <w:rsid w:val="00310A42"/>
    <w:rsid w:val="00311510"/>
    <w:rsid w:val="0031166F"/>
    <w:rsid w:val="0031328D"/>
    <w:rsid w:val="00316A32"/>
    <w:rsid w:val="00321FB0"/>
    <w:rsid w:val="003228F1"/>
    <w:rsid w:val="00322C57"/>
    <w:rsid w:val="00323C89"/>
    <w:rsid w:val="0032411E"/>
    <w:rsid w:val="003262D2"/>
    <w:rsid w:val="00326752"/>
    <w:rsid w:val="00326BE8"/>
    <w:rsid w:val="0032772A"/>
    <w:rsid w:val="00331702"/>
    <w:rsid w:val="00331F6E"/>
    <w:rsid w:val="0033525F"/>
    <w:rsid w:val="00335DBA"/>
    <w:rsid w:val="0033786A"/>
    <w:rsid w:val="003405DF"/>
    <w:rsid w:val="0034094A"/>
    <w:rsid w:val="00341EA2"/>
    <w:rsid w:val="003421C3"/>
    <w:rsid w:val="00346105"/>
    <w:rsid w:val="0034709B"/>
    <w:rsid w:val="00347EEE"/>
    <w:rsid w:val="0035006A"/>
    <w:rsid w:val="003504B8"/>
    <w:rsid w:val="00351706"/>
    <w:rsid w:val="00352336"/>
    <w:rsid w:val="00352A54"/>
    <w:rsid w:val="003557F5"/>
    <w:rsid w:val="00357D18"/>
    <w:rsid w:val="003600F2"/>
    <w:rsid w:val="00360C0B"/>
    <w:rsid w:val="00360F5C"/>
    <w:rsid w:val="0036219D"/>
    <w:rsid w:val="0036428E"/>
    <w:rsid w:val="00364553"/>
    <w:rsid w:val="00364E1E"/>
    <w:rsid w:val="00365F00"/>
    <w:rsid w:val="00366BB8"/>
    <w:rsid w:val="00370D17"/>
    <w:rsid w:val="0037535C"/>
    <w:rsid w:val="00376325"/>
    <w:rsid w:val="0037755A"/>
    <w:rsid w:val="00377EF5"/>
    <w:rsid w:val="00380035"/>
    <w:rsid w:val="003801AF"/>
    <w:rsid w:val="003817A8"/>
    <w:rsid w:val="00383633"/>
    <w:rsid w:val="003836A7"/>
    <w:rsid w:val="00386F4F"/>
    <w:rsid w:val="00387CFB"/>
    <w:rsid w:val="00390FFB"/>
    <w:rsid w:val="003912E3"/>
    <w:rsid w:val="003937F9"/>
    <w:rsid w:val="00395D2B"/>
    <w:rsid w:val="00396E88"/>
    <w:rsid w:val="003A0EB3"/>
    <w:rsid w:val="003A20EA"/>
    <w:rsid w:val="003A2B38"/>
    <w:rsid w:val="003A5688"/>
    <w:rsid w:val="003A5E06"/>
    <w:rsid w:val="003A682F"/>
    <w:rsid w:val="003A6A98"/>
    <w:rsid w:val="003B0A94"/>
    <w:rsid w:val="003B0D74"/>
    <w:rsid w:val="003B1C48"/>
    <w:rsid w:val="003B2658"/>
    <w:rsid w:val="003B38CE"/>
    <w:rsid w:val="003B398E"/>
    <w:rsid w:val="003B4177"/>
    <w:rsid w:val="003B694A"/>
    <w:rsid w:val="003B7447"/>
    <w:rsid w:val="003C090B"/>
    <w:rsid w:val="003C10A6"/>
    <w:rsid w:val="003C156E"/>
    <w:rsid w:val="003C1C59"/>
    <w:rsid w:val="003C1DEF"/>
    <w:rsid w:val="003C207B"/>
    <w:rsid w:val="003C32FD"/>
    <w:rsid w:val="003C37BF"/>
    <w:rsid w:val="003C44A6"/>
    <w:rsid w:val="003C44C0"/>
    <w:rsid w:val="003C4F50"/>
    <w:rsid w:val="003C585C"/>
    <w:rsid w:val="003C6AB3"/>
    <w:rsid w:val="003C7285"/>
    <w:rsid w:val="003D0C42"/>
    <w:rsid w:val="003D2341"/>
    <w:rsid w:val="003D2F5B"/>
    <w:rsid w:val="003D3231"/>
    <w:rsid w:val="003D51E1"/>
    <w:rsid w:val="003D59DF"/>
    <w:rsid w:val="003D7909"/>
    <w:rsid w:val="003E1703"/>
    <w:rsid w:val="003E2846"/>
    <w:rsid w:val="003E4CC0"/>
    <w:rsid w:val="003E55CD"/>
    <w:rsid w:val="003E65DD"/>
    <w:rsid w:val="003E6774"/>
    <w:rsid w:val="003F3BC4"/>
    <w:rsid w:val="003F3CA7"/>
    <w:rsid w:val="003F5774"/>
    <w:rsid w:val="003F593E"/>
    <w:rsid w:val="003F6185"/>
    <w:rsid w:val="003F75B7"/>
    <w:rsid w:val="003F795C"/>
    <w:rsid w:val="00400AF0"/>
    <w:rsid w:val="00400D94"/>
    <w:rsid w:val="0040102B"/>
    <w:rsid w:val="004014F1"/>
    <w:rsid w:val="00405A8E"/>
    <w:rsid w:val="00406BAE"/>
    <w:rsid w:val="00406D1A"/>
    <w:rsid w:val="00407ED3"/>
    <w:rsid w:val="004102F9"/>
    <w:rsid w:val="00412711"/>
    <w:rsid w:val="00413692"/>
    <w:rsid w:val="004162E4"/>
    <w:rsid w:val="0042016E"/>
    <w:rsid w:val="00421791"/>
    <w:rsid w:val="00423FF1"/>
    <w:rsid w:val="004247D4"/>
    <w:rsid w:val="004249DA"/>
    <w:rsid w:val="00424F38"/>
    <w:rsid w:val="004251F0"/>
    <w:rsid w:val="00426E05"/>
    <w:rsid w:val="0042794F"/>
    <w:rsid w:val="00427E47"/>
    <w:rsid w:val="004319CA"/>
    <w:rsid w:val="0043245A"/>
    <w:rsid w:val="0043387D"/>
    <w:rsid w:val="004351AE"/>
    <w:rsid w:val="004354CD"/>
    <w:rsid w:val="00435E54"/>
    <w:rsid w:val="00435F55"/>
    <w:rsid w:val="004378F2"/>
    <w:rsid w:val="004411DD"/>
    <w:rsid w:val="00441BB6"/>
    <w:rsid w:val="00441D2A"/>
    <w:rsid w:val="00442854"/>
    <w:rsid w:val="004429A8"/>
    <w:rsid w:val="00445D4F"/>
    <w:rsid w:val="00445F0E"/>
    <w:rsid w:val="00447852"/>
    <w:rsid w:val="004510CB"/>
    <w:rsid w:val="0045136C"/>
    <w:rsid w:val="00451A3F"/>
    <w:rsid w:val="00451D4D"/>
    <w:rsid w:val="00453B1A"/>
    <w:rsid w:val="00456977"/>
    <w:rsid w:val="00457A83"/>
    <w:rsid w:val="00457B79"/>
    <w:rsid w:val="00457F0E"/>
    <w:rsid w:val="00461E57"/>
    <w:rsid w:val="004626BC"/>
    <w:rsid w:val="00462A2B"/>
    <w:rsid w:val="00463EA8"/>
    <w:rsid w:val="00464B57"/>
    <w:rsid w:val="00464CB7"/>
    <w:rsid w:val="00465191"/>
    <w:rsid w:val="00465739"/>
    <w:rsid w:val="00465F8B"/>
    <w:rsid w:val="00466C6D"/>
    <w:rsid w:val="00471E12"/>
    <w:rsid w:val="00472882"/>
    <w:rsid w:val="00473DBA"/>
    <w:rsid w:val="00475870"/>
    <w:rsid w:val="00476B02"/>
    <w:rsid w:val="004777A7"/>
    <w:rsid w:val="004822FF"/>
    <w:rsid w:val="004827C5"/>
    <w:rsid w:val="0048316D"/>
    <w:rsid w:val="00483337"/>
    <w:rsid w:val="004847D2"/>
    <w:rsid w:val="00484CAC"/>
    <w:rsid w:val="004855A7"/>
    <w:rsid w:val="00486884"/>
    <w:rsid w:val="004868BB"/>
    <w:rsid w:val="004915B8"/>
    <w:rsid w:val="004930E1"/>
    <w:rsid w:val="00493888"/>
    <w:rsid w:val="00495A67"/>
    <w:rsid w:val="00496CA6"/>
    <w:rsid w:val="0049757F"/>
    <w:rsid w:val="004A2605"/>
    <w:rsid w:val="004A331F"/>
    <w:rsid w:val="004A3D97"/>
    <w:rsid w:val="004A5388"/>
    <w:rsid w:val="004A78F8"/>
    <w:rsid w:val="004B0183"/>
    <w:rsid w:val="004B1053"/>
    <w:rsid w:val="004B1584"/>
    <w:rsid w:val="004B2385"/>
    <w:rsid w:val="004B2EFE"/>
    <w:rsid w:val="004B31F1"/>
    <w:rsid w:val="004B3B3D"/>
    <w:rsid w:val="004B3D02"/>
    <w:rsid w:val="004B61C0"/>
    <w:rsid w:val="004B751E"/>
    <w:rsid w:val="004C20AD"/>
    <w:rsid w:val="004C2325"/>
    <w:rsid w:val="004C24F6"/>
    <w:rsid w:val="004C3A4D"/>
    <w:rsid w:val="004C530C"/>
    <w:rsid w:val="004C5C19"/>
    <w:rsid w:val="004C63F8"/>
    <w:rsid w:val="004C67BB"/>
    <w:rsid w:val="004C6EF1"/>
    <w:rsid w:val="004C7385"/>
    <w:rsid w:val="004C7744"/>
    <w:rsid w:val="004D0243"/>
    <w:rsid w:val="004D03C4"/>
    <w:rsid w:val="004D2422"/>
    <w:rsid w:val="004D2B6E"/>
    <w:rsid w:val="004D2F1D"/>
    <w:rsid w:val="004D49C0"/>
    <w:rsid w:val="004D5CDC"/>
    <w:rsid w:val="004D6FD4"/>
    <w:rsid w:val="004D70EA"/>
    <w:rsid w:val="004D7553"/>
    <w:rsid w:val="004D78CA"/>
    <w:rsid w:val="004E0121"/>
    <w:rsid w:val="004E0408"/>
    <w:rsid w:val="004E0A24"/>
    <w:rsid w:val="004E0E51"/>
    <w:rsid w:val="004E1044"/>
    <w:rsid w:val="004E1F71"/>
    <w:rsid w:val="004E4C85"/>
    <w:rsid w:val="004E4E2C"/>
    <w:rsid w:val="004E644A"/>
    <w:rsid w:val="004E74D6"/>
    <w:rsid w:val="004E77FB"/>
    <w:rsid w:val="004E7B76"/>
    <w:rsid w:val="004F164C"/>
    <w:rsid w:val="004F1F93"/>
    <w:rsid w:val="004F222B"/>
    <w:rsid w:val="004F3E95"/>
    <w:rsid w:val="004F4027"/>
    <w:rsid w:val="004F4D6B"/>
    <w:rsid w:val="004F610F"/>
    <w:rsid w:val="004F6B23"/>
    <w:rsid w:val="004F7480"/>
    <w:rsid w:val="004F79ED"/>
    <w:rsid w:val="005015C6"/>
    <w:rsid w:val="00501DE2"/>
    <w:rsid w:val="00502875"/>
    <w:rsid w:val="00503092"/>
    <w:rsid w:val="00503951"/>
    <w:rsid w:val="00503FEC"/>
    <w:rsid w:val="0050435F"/>
    <w:rsid w:val="0050602B"/>
    <w:rsid w:val="005063A3"/>
    <w:rsid w:val="005103BD"/>
    <w:rsid w:val="00511BE6"/>
    <w:rsid w:val="0051329B"/>
    <w:rsid w:val="005136E0"/>
    <w:rsid w:val="00516810"/>
    <w:rsid w:val="005173FF"/>
    <w:rsid w:val="00517670"/>
    <w:rsid w:val="00521EE3"/>
    <w:rsid w:val="005222E6"/>
    <w:rsid w:val="005265E0"/>
    <w:rsid w:val="00527EE5"/>
    <w:rsid w:val="00530591"/>
    <w:rsid w:val="0053371B"/>
    <w:rsid w:val="005341B7"/>
    <w:rsid w:val="00534E23"/>
    <w:rsid w:val="00535CCE"/>
    <w:rsid w:val="00537616"/>
    <w:rsid w:val="0053785A"/>
    <w:rsid w:val="00537D5F"/>
    <w:rsid w:val="005408F1"/>
    <w:rsid w:val="0054211C"/>
    <w:rsid w:val="00542F0C"/>
    <w:rsid w:val="00543826"/>
    <w:rsid w:val="00543969"/>
    <w:rsid w:val="005443BB"/>
    <w:rsid w:val="00544979"/>
    <w:rsid w:val="0054751D"/>
    <w:rsid w:val="00547B4C"/>
    <w:rsid w:val="00554A53"/>
    <w:rsid w:val="00554FC2"/>
    <w:rsid w:val="00555936"/>
    <w:rsid w:val="005578E8"/>
    <w:rsid w:val="00561F4E"/>
    <w:rsid w:val="00561F88"/>
    <w:rsid w:val="005627A6"/>
    <w:rsid w:val="00562BB0"/>
    <w:rsid w:val="00562C5A"/>
    <w:rsid w:val="005631EC"/>
    <w:rsid w:val="00565682"/>
    <w:rsid w:val="00566E30"/>
    <w:rsid w:val="0057035C"/>
    <w:rsid w:val="00570FD6"/>
    <w:rsid w:val="00571094"/>
    <w:rsid w:val="0057593B"/>
    <w:rsid w:val="00575ACB"/>
    <w:rsid w:val="005814B4"/>
    <w:rsid w:val="0058179D"/>
    <w:rsid w:val="0058237A"/>
    <w:rsid w:val="005826B4"/>
    <w:rsid w:val="00582B25"/>
    <w:rsid w:val="005832B7"/>
    <w:rsid w:val="00583641"/>
    <w:rsid w:val="00583832"/>
    <w:rsid w:val="00583E04"/>
    <w:rsid w:val="00586B82"/>
    <w:rsid w:val="00590491"/>
    <w:rsid w:val="00592037"/>
    <w:rsid w:val="005921E5"/>
    <w:rsid w:val="00594122"/>
    <w:rsid w:val="005A0896"/>
    <w:rsid w:val="005A1533"/>
    <w:rsid w:val="005A372C"/>
    <w:rsid w:val="005A5CF9"/>
    <w:rsid w:val="005A7AD7"/>
    <w:rsid w:val="005B19AE"/>
    <w:rsid w:val="005B355C"/>
    <w:rsid w:val="005B560A"/>
    <w:rsid w:val="005B5D26"/>
    <w:rsid w:val="005C05A9"/>
    <w:rsid w:val="005C078D"/>
    <w:rsid w:val="005C2280"/>
    <w:rsid w:val="005C2A58"/>
    <w:rsid w:val="005C4BD6"/>
    <w:rsid w:val="005C4F0C"/>
    <w:rsid w:val="005D0468"/>
    <w:rsid w:val="005D06CD"/>
    <w:rsid w:val="005D0D9B"/>
    <w:rsid w:val="005D3CD6"/>
    <w:rsid w:val="005D3F44"/>
    <w:rsid w:val="005D4C2A"/>
    <w:rsid w:val="005D57BE"/>
    <w:rsid w:val="005D6CCE"/>
    <w:rsid w:val="005D738F"/>
    <w:rsid w:val="005D7D10"/>
    <w:rsid w:val="005E0532"/>
    <w:rsid w:val="005E1088"/>
    <w:rsid w:val="005E3CE7"/>
    <w:rsid w:val="005E4158"/>
    <w:rsid w:val="005E537A"/>
    <w:rsid w:val="005E76A8"/>
    <w:rsid w:val="005F1A2B"/>
    <w:rsid w:val="005F3468"/>
    <w:rsid w:val="005F38F8"/>
    <w:rsid w:val="005F51F9"/>
    <w:rsid w:val="005F599F"/>
    <w:rsid w:val="005F6BAF"/>
    <w:rsid w:val="005F7CF7"/>
    <w:rsid w:val="0060068C"/>
    <w:rsid w:val="00602042"/>
    <w:rsid w:val="006035FF"/>
    <w:rsid w:val="006039D5"/>
    <w:rsid w:val="00603C04"/>
    <w:rsid w:val="00604B2A"/>
    <w:rsid w:val="00605335"/>
    <w:rsid w:val="00606C0A"/>
    <w:rsid w:val="00607D3C"/>
    <w:rsid w:val="00615551"/>
    <w:rsid w:val="00616CF4"/>
    <w:rsid w:val="00617003"/>
    <w:rsid w:val="006202F9"/>
    <w:rsid w:val="006224DA"/>
    <w:rsid w:val="00622EA9"/>
    <w:rsid w:val="0062330C"/>
    <w:rsid w:val="006234F3"/>
    <w:rsid w:val="00623621"/>
    <w:rsid w:val="00623EF5"/>
    <w:rsid w:val="0062433E"/>
    <w:rsid w:val="0062550B"/>
    <w:rsid w:val="00627731"/>
    <w:rsid w:val="0063171C"/>
    <w:rsid w:val="006320BD"/>
    <w:rsid w:val="0063499A"/>
    <w:rsid w:val="0063604F"/>
    <w:rsid w:val="00636DF0"/>
    <w:rsid w:val="006418C4"/>
    <w:rsid w:val="00643293"/>
    <w:rsid w:val="0064406D"/>
    <w:rsid w:val="006441A7"/>
    <w:rsid w:val="00644EE6"/>
    <w:rsid w:val="00645190"/>
    <w:rsid w:val="00645291"/>
    <w:rsid w:val="00646C11"/>
    <w:rsid w:val="00647954"/>
    <w:rsid w:val="00653120"/>
    <w:rsid w:val="006533F7"/>
    <w:rsid w:val="0065359F"/>
    <w:rsid w:val="00654D1A"/>
    <w:rsid w:val="00656164"/>
    <w:rsid w:val="00661D62"/>
    <w:rsid w:val="00662184"/>
    <w:rsid w:val="00663DB0"/>
    <w:rsid w:val="006659A7"/>
    <w:rsid w:val="00670C7D"/>
    <w:rsid w:val="00670FBD"/>
    <w:rsid w:val="00675628"/>
    <w:rsid w:val="006763F9"/>
    <w:rsid w:val="00677B53"/>
    <w:rsid w:val="0068186C"/>
    <w:rsid w:val="006823D2"/>
    <w:rsid w:val="00683AA9"/>
    <w:rsid w:val="0068416D"/>
    <w:rsid w:val="006843F5"/>
    <w:rsid w:val="00685357"/>
    <w:rsid w:val="006858A9"/>
    <w:rsid w:val="00685A0C"/>
    <w:rsid w:val="00687798"/>
    <w:rsid w:val="0069248F"/>
    <w:rsid w:val="00692CB7"/>
    <w:rsid w:val="00694DFF"/>
    <w:rsid w:val="006959DF"/>
    <w:rsid w:val="00697078"/>
    <w:rsid w:val="006A0338"/>
    <w:rsid w:val="006A22C2"/>
    <w:rsid w:val="006A24F7"/>
    <w:rsid w:val="006A2D38"/>
    <w:rsid w:val="006A43F9"/>
    <w:rsid w:val="006A693D"/>
    <w:rsid w:val="006B02FE"/>
    <w:rsid w:val="006B0912"/>
    <w:rsid w:val="006B2B23"/>
    <w:rsid w:val="006B2C8A"/>
    <w:rsid w:val="006B3C78"/>
    <w:rsid w:val="006C06CE"/>
    <w:rsid w:val="006C157C"/>
    <w:rsid w:val="006C1BC1"/>
    <w:rsid w:val="006C1E2C"/>
    <w:rsid w:val="006C2D71"/>
    <w:rsid w:val="006C55EC"/>
    <w:rsid w:val="006C6269"/>
    <w:rsid w:val="006C731B"/>
    <w:rsid w:val="006C7C8A"/>
    <w:rsid w:val="006D18E8"/>
    <w:rsid w:val="006D2322"/>
    <w:rsid w:val="006D2D08"/>
    <w:rsid w:val="006D4186"/>
    <w:rsid w:val="006E03E1"/>
    <w:rsid w:val="006E1B11"/>
    <w:rsid w:val="006E2210"/>
    <w:rsid w:val="006E2217"/>
    <w:rsid w:val="006E249B"/>
    <w:rsid w:val="006E26A0"/>
    <w:rsid w:val="006E2866"/>
    <w:rsid w:val="006E37B6"/>
    <w:rsid w:val="006E42A3"/>
    <w:rsid w:val="006E471D"/>
    <w:rsid w:val="006E4DE1"/>
    <w:rsid w:val="006E59B3"/>
    <w:rsid w:val="006E6E9E"/>
    <w:rsid w:val="006E7AFE"/>
    <w:rsid w:val="006E7D73"/>
    <w:rsid w:val="006F0233"/>
    <w:rsid w:val="006F043E"/>
    <w:rsid w:val="006F051A"/>
    <w:rsid w:val="006F2985"/>
    <w:rsid w:val="006F4AD8"/>
    <w:rsid w:val="006F4DC6"/>
    <w:rsid w:val="006F546D"/>
    <w:rsid w:val="006F5B25"/>
    <w:rsid w:val="006F65EE"/>
    <w:rsid w:val="006F6A18"/>
    <w:rsid w:val="006F6ED5"/>
    <w:rsid w:val="0070064B"/>
    <w:rsid w:val="00700ACA"/>
    <w:rsid w:val="00701FE0"/>
    <w:rsid w:val="0070419D"/>
    <w:rsid w:val="007045D6"/>
    <w:rsid w:val="007053F6"/>
    <w:rsid w:val="0070542E"/>
    <w:rsid w:val="00705584"/>
    <w:rsid w:val="007112A1"/>
    <w:rsid w:val="0071234D"/>
    <w:rsid w:val="00712A5C"/>
    <w:rsid w:val="00712C60"/>
    <w:rsid w:val="00714077"/>
    <w:rsid w:val="00714972"/>
    <w:rsid w:val="00715D37"/>
    <w:rsid w:val="00716A95"/>
    <w:rsid w:val="007170E1"/>
    <w:rsid w:val="007174C3"/>
    <w:rsid w:val="007203AC"/>
    <w:rsid w:val="00720C24"/>
    <w:rsid w:val="00720F32"/>
    <w:rsid w:val="0072133F"/>
    <w:rsid w:val="00723405"/>
    <w:rsid w:val="00723A15"/>
    <w:rsid w:val="00725AB0"/>
    <w:rsid w:val="00727554"/>
    <w:rsid w:val="0073216A"/>
    <w:rsid w:val="00732971"/>
    <w:rsid w:val="00732FB3"/>
    <w:rsid w:val="00733539"/>
    <w:rsid w:val="007335D5"/>
    <w:rsid w:val="007344B6"/>
    <w:rsid w:val="00734923"/>
    <w:rsid w:val="00734BF9"/>
    <w:rsid w:val="00735A1E"/>
    <w:rsid w:val="00735B34"/>
    <w:rsid w:val="007362AF"/>
    <w:rsid w:val="00736723"/>
    <w:rsid w:val="007413C2"/>
    <w:rsid w:val="00742777"/>
    <w:rsid w:val="0074316F"/>
    <w:rsid w:val="00743AC2"/>
    <w:rsid w:val="00743BB6"/>
    <w:rsid w:val="0074469B"/>
    <w:rsid w:val="00744DE7"/>
    <w:rsid w:val="007468F5"/>
    <w:rsid w:val="00746B6A"/>
    <w:rsid w:val="00747598"/>
    <w:rsid w:val="00750645"/>
    <w:rsid w:val="007514BC"/>
    <w:rsid w:val="007530B1"/>
    <w:rsid w:val="0075312A"/>
    <w:rsid w:val="00754137"/>
    <w:rsid w:val="007544EC"/>
    <w:rsid w:val="00754619"/>
    <w:rsid w:val="007574A1"/>
    <w:rsid w:val="007610E4"/>
    <w:rsid w:val="00761148"/>
    <w:rsid w:val="007647B6"/>
    <w:rsid w:val="007651A2"/>
    <w:rsid w:val="007667CF"/>
    <w:rsid w:val="0076761F"/>
    <w:rsid w:val="00770564"/>
    <w:rsid w:val="0077082E"/>
    <w:rsid w:val="00772140"/>
    <w:rsid w:val="0077356B"/>
    <w:rsid w:val="0077674A"/>
    <w:rsid w:val="0077675B"/>
    <w:rsid w:val="00780C94"/>
    <w:rsid w:val="007813FE"/>
    <w:rsid w:val="00782E8C"/>
    <w:rsid w:val="00783C4A"/>
    <w:rsid w:val="007864A3"/>
    <w:rsid w:val="0078756A"/>
    <w:rsid w:val="007913DA"/>
    <w:rsid w:val="007937AB"/>
    <w:rsid w:val="00793D1C"/>
    <w:rsid w:val="007960CC"/>
    <w:rsid w:val="0079649A"/>
    <w:rsid w:val="00797262"/>
    <w:rsid w:val="007A003F"/>
    <w:rsid w:val="007A0D21"/>
    <w:rsid w:val="007A1BA7"/>
    <w:rsid w:val="007A27E8"/>
    <w:rsid w:val="007A29EC"/>
    <w:rsid w:val="007A2B32"/>
    <w:rsid w:val="007A2B62"/>
    <w:rsid w:val="007A45DA"/>
    <w:rsid w:val="007A4F57"/>
    <w:rsid w:val="007A588B"/>
    <w:rsid w:val="007A695E"/>
    <w:rsid w:val="007B09F5"/>
    <w:rsid w:val="007B0BDE"/>
    <w:rsid w:val="007B1283"/>
    <w:rsid w:val="007B13D3"/>
    <w:rsid w:val="007B1830"/>
    <w:rsid w:val="007B37C5"/>
    <w:rsid w:val="007B544B"/>
    <w:rsid w:val="007C041F"/>
    <w:rsid w:val="007C065C"/>
    <w:rsid w:val="007C1333"/>
    <w:rsid w:val="007C161B"/>
    <w:rsid w:val="007C1AB6"/>
    <w:rsid w:val="007C234B"/>
    <w:rsid w:val="007C2988"/>
    <w:rsid w:val="007C4200"/>
    <w:rsid w:val="007C47CC"/>
    <w:rsid w:val="007C5E9D"/>
    <w:rsid w:val="007C65DD"/>
    <w:rsid w:val="007C6BF5"/>
    <w:rsid w:val="007C72D3"/>
    <w:rsid w:val="007D2FE5"/>
    <w:rsid w:val="007D3679"/>
    <w:rsid w:val="007D43D7"/>
    <w:rsid w:val="007D4708"/>
    <w:rsid w:val="007D4E1F"/>
    <w:rsid w:val="007D547A"/>
    <w:rsid w:val="007E0661"/>
    <w:rsid w:val="007E0C1F"/>
    <w:rsid w:val="007E2D05"/>
    <w:rsid w:val="007E49AC"/>
    <w:rsid w:val="007E4B2C"/>
    <w:rsid w:val="007E4D8E"/>
    <w:rsid w:val="007E5E57"/>
    <w:rsid w:val="007E79E5"/>
    <w:rsid w:val="007E7CCB"/>
    <w:rsid w:val="007F0A67"/>
    <w:rsid w:val="007F0B39"/>
    <w:rsid w:val="007F382C"/>
    <w:rsid w:val="007F568F"/>
    <w:rsid w:val="007F5AA9"/>
    <w:rsid w:val="007F7AFC"/>
    <w:rsid w:val="00800101"/>
    <w:rsid w:val="00800798"/>
    <w:rsid w:val="00801AD3"/>
    <w:rsid w:val="008030DA"/>
    <w:rsid w:val="00804F3F"/>
    <w:rsid w:val="00804FA0"/>
    <w:rsid w:val="00805102"/>
    <w:rsid w:val="00806CA0"/>
    <w:rsid w:val="00806F96"/>
    <w:rsid w:val="00810188"/>
    <w:rsid w:val="00811755"/>
    <w:rsid w:val="0081303A"/>
    <w:rsid w:val="00813B1C"/>
    <w:rsid w:val="00820211"/>
    <w:rsid w:val="00820B88"/>
    <w:rsid w:val="008212A8"/>
    <w:rsid w:val="00821941"/>
    <w:rsid w:val="00821DB9"/>
    <w:rsid w:val="00822322"/>
    <w:rsid w:val="00822A1A"/>
    <w:rsid w:val="00823743"/>
    <w:rsid w:val="00823754"/>
    <w:rsid w:val="00823898"/>
    <w:rsid w:val="00823C5B"/>
    <w:rsid w:val="0082502A"/>
    <w:rsid w:val="00826B6F"/>
    <w:rsid w:val="0083013C"/>
    <w:rsid w:val="0083128D"/>
    <w:rsid w:val="00834E41"/>
    <w:rsid w:val="00835045"/>
    <w:rsid w:val="008351E2"/>
    <w:rsid w:val="0083577F"/>
    <w:rsid w:val="00835903"/>
    <w:rsid w:val="00836C73"/>
    <w:rsid w:val="00840451"/>
    <w:rsid w:val="00840674"/>
    <w:rsid w:val="00841FEB"/>
    <w:rsid w:val="0084257C"/>
    <w:rsid w:val="00842F2A"/>
    <w:rsid w:val="0084343D"/>
    <w:rsid w:val="00843DEC"/>
    <w:rsid w:val="00844C11"/>
    <w:rsid w:val="00845041"/>
    <w:rsid w:val="00845752"/>
    <w:rsid w:val="00845C5B"/>
    <w:rsid w:val="00846279"/>
    <w:rsid w:val="00847EA6"/>
    <w:rsid w:val="00853C49"/>
    <w:rsid w:val="00855147"/>
    <w:rsid w:val="008555E7"/>
    <w:rsid w:val="00855824"/>
    <w:rsid w:val="00855FEC"/>
    <w:rsid w:val="008569EE"/>
    <w:rsid w:val="0086343A"/>
    <w:rsid w:val="00864450"/>
    <w:rsid w:val="00864A41"/>
    <w:rsid w:val="0086689B"/>
    <w:rsid w:val="0086725D"/>
    <w:rsid w:val="00867C68"/>
    <w:rsid w:val="0087136B"/>
    <w:rsid w:val="0087153A"/>
    <w:rsid w:val="00872767"/>
    <w:rsid w:val="00873350"/>
    <w:rsid w:val="00876FD9"/>
    <w:rsid w:val="00882FE7"/>
    <w:rsid w:val="00883C3E"/>
    <w:rsid w:val="00883D00"/>
    <w:rsid w:val="00885577"/>
    <w:rsid w:val="00885E99"/>
    <w:rsid w:val="00886C72"/>
    <w:rsid w:val="00886F0F"/>
    <w:rsid w:val="00890910"/>
    <w:rsid w:val="008922B1"/>
    <w:rsid w:val="00892562"/>
    <w:rsid w:val="00893089"/>
    <w:rsid w:val="0089398A"/>
    <w:rsid w:val="00893994"/>
    <w:rsid w:val="00894525"/>
    <w:rsid w:val="0089558E"/>
    <w:rsid w:val="008957EA"/>
    <w:rsid w:val="008A01CA"/>
    <w:rsid w:val="008A0EC0"/>
    <w:rsid w:val="008A106D"/>
    <w:rsid w:val="008A13F4"/>
    <w:rsid w:val="008A2038"/>
    <w:rsid w:val="008A27BA"/>
    <w:rsid w:val="008A2F03"/>
    <w:rsid w:val="008A5CD3"/>
    <w:rsid w:val="008A6A47"/>
    <w:rsid w:val="008A7258"/>
    <w:rsid w:val="008B027A"/>
    <w:rsid w:val="008B164C"/>
    <w:rsid w:val="008B269C"/>
    <w:rsid w:val="008B278E"/>
    <w:rsid w:val="008B591B"/>
    <w:rsid w:val="008B6CA9"/>
    <w:rsid w:val="008C01BF"/>
    <w:rsid w:val="008C1B26"/>
    <w:rsid w:val="008C28E3"/>
    <w:rsid w:val="008C3E60"/>
    <w:rsid w:val="008C3E94"/>
    <w:rsid w:val="008C589A"/>
    <w:rsid w:val="008C6394"/>
    <w:rsid w:val="008C73EA"/>
    <w:rsid w:val="008C78F3"/>
    <w:rsid w:val="008D193F"/>
    <w:rsid w:val="008D2193"/>
    <w:rsid w:val="008D3936"/>
    <w:rsid w:val="008D3C58"/>
    <w:rsid w:val="008D5298"/>
    <w:rsid w:val="008D654F"/>
    <w:rsid w:val="008D6CB6"/>
    <w:rsid w:val="008E0769"/>
    <w:rsid w:val="008E0B86"/>
    <w:rsid w:val="008E0C48"/>
    <w:rsid w:val="008E287D"/>
    <w:rsid w:val="008E2ABF"/>
    <w:rsid w:val="008E3A08"/>
    <w:rsid w:val="008E3FFE"/>
    <w:rsid w:val="008E7D42"/>
    <w:rsid w:val="008E7E7C"/>
    <w:rsid w:val="008F05FF"/>
    <w:rsid w:val="008F090D"/>
    <w:rsid w:val="008F17C5"/>
    <w:rsid w:val="008F1E67"/>
    <w:rsid w:val="008F46BC"/>
    <w:rsid w:val="008F5D57"/>
    <w:rsid w:val="008F6DF8"/>
    <w:rsid w:val="008F6E80"/>
    <w:rsid w:val="008F72C3"/>
    <w:rsid w:val="008F79BE"/>
    <w:rsid w:val="008F7A6B"/>
    <w:rsid w:val="008F7EDE"/>
    <w:rsid w:val="008F7F7F"/>
    <w:rsid w:val="00900189"/>
    <w:rsid w:val="00901458"/>
    <w:rsid w:val="00901FC5"/>
    <w:rsid w:val="00902FDE"/>
    <w:rsid w:val="00904162"/>
    <w:rsid w:val="00904C2B"/>
    <w:rsid w:val="00905550"/>
    <w:rsid w:val="009062E7"/>
    <w:rsid w:val="009066F7"/>
    <w:rsid w:val="009070F1"/>
    <w:rsid w:val="00907884"/>
    <w:rsid w:val="009111CB"/>
    <w:rsid w:val="00911A1A"/>
    <w:rsid w:val="009126B2"/>
    <w:rsid w:val="0091583B"/>
    <w:rsid w:val="00916123"/>
    <w:rsid w:val="00916C28"/>
    <w:rsid w:val="009224A6"/>
    <w:rsid w:val="00924F59"/>
    <w:rsid w:val="00925281"/>
    <w:rsid w:val="00927095"/>
    <w:rsid w:val="00927232"/>
    <w:rsid w:val="0092789E"/>
    <w:rsid w:val="00927F43"/>
    <w:rsid w:val="00936E56"/>
    <w:rsid w:val="00937067"/>
    <w:rsid w:val="009402AD"/>
    <w:rsid w:val="00943D52"/>
    <w:rsid w:val="00944D66"/>
    <w:rsid w:val="00947684"/>
    <w:rsid w:val="00950913"/>
    <w:rsid w:val="00955437"/>
    <w:rsid w:val="00955FEA"/>
    <w:rsid w:val="009604A9"/>
    <w:rsid w:val="00960EB2"/>
    <w:rsid w:val="00961240"/>
    <w:rsid w:val="00962281"/>
    <w:rsid w:val="00962A49"/>
    <w:rsid w:val="00962D0D"/>
    <w:rsid w:val="00963721"/>
    <w:rsid w:val="00964D68"/>
    <w:rsid w:val="00965EAB"/>
    <w:rsid w:val="00966C89"/>
    <w:rsid w:val="00966D21"/>
    <w:rsid w:val="00970033"/>
    <w:rsid w:val="009708B4"/>
    <w:rsid w:val="0097189C"/>
    <w:rsid w:val="0097190C"/>
    <w:rsid w:val="00972758"/>
    <w:rsid w:val="00973664"/>
    <w:rsid w:val="00973C5D"/>
    <w:rsid w:val="00974061"/>
    <w:rsid w:val="00974667"/>
    <w:rsid w:val="00974EBB"/>
    <w:rsid w:val="00976639"/>
    <w:rsid w:val="00977B06"/>
    <w:rsid w:val="0098147F"/>
    <w:rsid w:val="0098207B"/>
    <w:rsid w:val="009829DC"/>
    <w:rsid w:val="00985EA7"/>
    <w:rsid w:val="009900D3"/>
    <w:rsid w:val="00990FAA"/>
    <w:rsid w:val="00992CE9"/>
    <w:rsid w:val="009933F3"/>
    <w:rsid w:val="00993E02"/>
    <w:rsid w:val="009945E4"/>
    <w:rsid w:val="009946B9"/>
    <w:rsid w:val="009951D7"/>
    <w:rsid w:val="00996534"/>
    <w:rsid w:val="00996D22"/>
    <w:rsid w:val="0099743D"/>
    <w:rsid w:val="009A014A"/>
    <w:rsid w:val="009A1FBB"/>
    <w:rsid w:val="009A23B7"/>
    <w:rsid w:val="009A3B6F"/>
    <w:rsid w:val="009A496A"/>
    <w:rsid w:val="009A5105"/>
    <w:rsid w:val="009A5493"/>
    <w:rsid w:val="009A5513"/>
    <w:rsid w:val="009A75AB"/>
    <w:rsid w:val="009A78B9"/>
    <w:rsid w:val="009A799E"/>
    <w:rsid w:val="009B07D4"/>
    <w:rsid w:val="009B1B42"/>
    <w:rsid w:val="009B21C2"/>
    <w:rsid w:val="009B277F"/>
    <w:rsid w:val="009B3A43"/>
    <w:rsid w:val="009B4092"/>
    <w:rsid w:val="009B507C"/>
    <w:rsid w:val="009B5A1D"/>
    <w:rsid w:val="009B61A1"/>
    <w:rsid w:val="009B7E0B"/>
    <w:rsid w:val="009C0134"/>
    <w:rsid w:val="009C119B"/>
    <w:rsid w:val="009C191A"/>
    <w:rsid w:val="009C3C09"/>
    <w:rsid w:val="009C3DDE"/>
    <w:rsid w:val="009C445F"/>
    <w:rsid w:val="009C4CDE"/>
    <w:rsid w:val="009C7773"/>
    <w:rsid w:val="009D036F"/>
    <w:rsid w:val="009D35B2"/>
    <w:rsid w:val="009D3723"/>
    <w:rsid w:val="009D3B03"/>
    <w:rsid w:val="009D55DE"/>
    <w:rsid w:val="009D5FFA"/>
    <w:rsid w:val="009D6225"/>
    <w:rsid w:val="009E0553"/>
    <w:rsid w:val="009E24E4"/>
    <w:rsid w:val="009E2FE9"/>
    <w:rsid w:val="009E389A"/>
    <w:rsid w:val="009E3FA6"/>
    <w:rsid w:val="009E6AA0"/>
    <w:rsid w:val="009E799F"/>
    <w:rsid w:val="009F0543"/>
    <w:rsid w:val="009F0D63"/>
    <w:rsid w:val="009F1C07"/>
    <w:rsid w:val="009F3CE3"/>
    <w:rsid w:val="009F4375"/>
    <w:rsid w:val="009F60EF"/>
    <w:rsid w:val="009F60FA"/>
    <w:rsid w:val="009F73A0"/>
    <w:rsid w:val="009F76FD"/>
    <w:rsid w:val="009F7B3D"/>
    <w:rsid w:val="00A004DC"/>
    <w:rsid w:val="00A00605"/>
    <w:rsid w:val="00A02920"/>
    <w:rsid w:val="00A04A07"/>
    <w:rsid w:val="00A11007"/>
    <w:rsid w:val="00A12CDD"/>
    <w:rsid w:val="00A14654"/>
    <w:rsid w:val="00A154B0"/>
    <w:rsid w:val="00A1560A"/>
    <w:rsid w:val="00A166C2"/>
    <w:rsid w:val="00A17443"/>
    <w:rsid w:val="00A17473"/>
    <w:rsid w:val="00A174A7"/>
    <w:rsid w:val="00A17A93"/>
    <w:rsid w:val="00A20CB5"/>
    <w:rsid w:val="00A237CE"/>
    <w:rsid w:val="00A25017"/>
    <w:rsid w:val="00A26B77"/>
    <w:rsid w:val="00A306C9"/>
    <w:rsid w:val="00A30FB9"/>
    <w:rsid w:val="00A32559"/>
    <w:rsid w:val="00A33892"/>
    <w:rsid w:val="00A350F4"/>
    <w:rsid w:val="00A37209"/>
    <w:rsid w:val="00A437BD"/>
    <w:rsid w:val="00A449E0"/>
    <w:rsid w:val="00A4515C"/>
    <w:rsid w:val="00A45CBE"/>
    <w:rsid w:val="00A46F21"/>
    <w:rsid w:val="00A5008B"/>
    <w:rsid w:val="00A50789"/>
    <w:rsid w:val="00A5255C"/>
    <w:rsid w:val="00A54DF1"/>
    <w:rsid w:val="00A56ED8"/>
    <w:rsid w:val="00A60D90"/>
    <w:rsid w:val="00A61039"/>
    <w:rsid w:val="00A617F9"/>
    <w:rsid w:val="00A61EA0"/>
    <w:rsid w:val="00A621D6"/>
    <w:rsid w:val="00A62645"/>
    <w:rsid w:val="00A6411F"/>
    <w:rsid w:val="00A65366"/>
    <w:rsid w:val="00A65DAB"/>
    <w:rsid w:val="00A66A8C"/>
    <w:rsid w:val="00A67054"/>
    <w:rsid w:val="00A67293"/>
    <w:rsid w:val="00A67362"/>
    <w:rsid w:val="00A674AF"/>
    <w:rsid w:val="00A676B4"/>
    <w:rsid w:val="00A6795C"/>
    <w:rsid w:val="00A67B04"/>
    <w:rsid w:val="00A67FC7"/>
    <w:rsid w:val="00A70347"/>
    <w:rsid w:val="00A70C9C"/>
    <w:rsid w:val="00A71488"/>
    <w:rsid w:val="00A76402"/>
    <w:rsid w:val="00A8042B"/>
    <w:rsid w:val="00A804E4"/>
    <w:rsid w:val="00A82960"/>
    <w:rsid w:val="00A83ACA"/>
    <w:rsid w:val="00A83F01"/>
    <w:rsid w:val="00A852AD"/>
    <w:rsid w:val="00A86196"/>
    <w:rsid w:val="00A871CE"/>
    <w:rsid w:val="00A910BA"/>
    <w:rsid w:val="00A96A73"/>
    <w:rsid w:val="00A97303"/>
    <w:rsid w:val="00AA0BA8"/>
    <w:rsid w:val="00AA0E40"/>
    <w:rsid w:val="00AA1AB8"/>
    <w:rsid w:val="00AA1E84"/>
    <w:rsid w:val="00AA23C8"/>
    <w:rsid w:val="00AA417B"/>
    <w:rsid w:val="00AA48D7"/>
    <w:rsid w:val="00AA49D7"/>
    <w:rsid w:val="00AA61EC"/>
    <w:rsid w:val="00AB023A"/>
    <w:rsid w:val="00AB362D"/>
    <w:rsid w:val="00AB3B06"/>
    <w:rsid w:val="00AB3E71"/>
    <w:rsid w:val="00AB45D3"/>
    <w:rsid w:val="00AB4A7A"/>
    <w:rsid w:val="00AB51C0"/>
    <w:rsid w:val="00AB5F62"/>
    <w:rsid w:val="00AB6F71"/>
    <w:rsid w:val="00AC061B"/>
    <w:rsid w:val="00AC0E8D"/>
    <w:rsid w:val="00AC20DA"/>
    <w:rsid w:val="00AC21C7"/>
    <w:rsid w:val="00AC389E"/>
    <w:rsid w:val="00AC4432"/>
    <w:rsid w:val="00AC4622"/>
    <w:rsid w:val="00AC4B84"/>
    <w:rsid w:val="00AC6754"/>
    <w:rsid w:val="00AD11C4"/>
    <w:rsid w:val="00AD12AE"/>
    <w:rsid w:val="00AD2CC9"/>
    <w:rsid w:val="00AD3782"/>
    <w:rsid w:val="00AD54D5"/>
    <w:rsid w:val="00AD6116"/>
    <w:rsid w:val="00AD679A"/>
    <w:rsid w:val="00AD6FAE"/>
    <w:rsid w:val="00AD75D5"/>
    <w:rsid w:val="00AD7777"/>
    <w:rsid w:val="00AD7CD7"/>
    <w:rsid w:val="00AE039A"/>
    <w:rsid w:val="00AE1081"/>
    <w:rsid w:val="00AE1264"/>
    <w:rsid w:val="00AE3B80"/>
    <w:rsid w:val="00AE4DF2"/>
    <w:rsid w:val="00AE6AA4"/>
    <w:rsid w:val="00AE711E"/>
    <w:rsid w:val="00AE72D0"/>
    <w:rsid w:val="00AF07C3"/>
    <w:rsid w:val="00AF351E"/>
    <w:rsid w:val="00AF375A"/>
    <w:rsid w:val="00AF3A2E"/>
    <w:rsid w:val="00AF65D3"/>
    <w:rsid w:val="00AF6C85"/>
    <w:rsid w:val="00B009D2"/>
    <w:rsid w:val="00B01AD4"/>
    <w:rsid w:val="00B01BD7"/>
    <w:rsid w:val="00B01F39"/>
    <w:rsid w:val="00B02743"/>
    <w:rsid w:val="00B02D9F"/>
    <w:rsid w:val="00B03893"/>
    <w:rsid w:val="00B03B85"/>
    <w:rsid w:val="00B04B59"/>
    <w:rsid w:val="00B05426"/>
    <w:rsid w:val="00B06987"/>
    <w:rsid w:val="00B06B60"/>
    <w:rsid w:val="00B10703"/>
    <w:rsid w:val="00B12252"/>
    <w:rsid w:val="00B122A5"/>
    <w:rsid w:val="00B139A0"/>
    <w:rsid w:val="00B13D91"/>
    <w:rsid w:val="00B1537A"/>
    <w:rsid w:val="00B16AD9"/>
    <w:rsid w:val="00B17B4C"/>
    <w:rsid w:val="00B234EE"/>
    <w:rsid w:val="00B23506"/>
    <w:rsid w:val="00B24043"/>
    <w:rsid w:val="00B246C6"/>
    <w:rsid w:val="00B24D74"/>
    <w:rsid w:val="00B25A62"/>
    <w:rsid w:val="00B25DEF"/>
    <w:rsid w:val="00B27D5A"/>
    <w:rsid w:val="00B307A5"/>
    <w:rsid w:val="00B309E6"/>
    <w:rsid w:val="00B31185"/>
    <w:rsid w:val="00B32344"/>
    <w:rsid w:val="00B32602"/>
    <w:rsid w:val="00B33661"/>
    <w:rsid w:val="00B34AEC"/>
    <w:rsid w:val="00B34B8D"/>
    <w:rsid w:val="00B36B27"/>
    <w:rsid w:val="00B37323"/>
    <w:rsid w:val="00B42771"/>
    <w:rsid w:val="00B42CF4"/>
    <w:rsid w:val="00B43EEA"/>
    <w:rsid w:val="00B4516E"/>
    <w:rsid w:val="00B453CF"/>
    <w:rsid w:val="00B46937"/>
    <w:rsid w:val="00B4740A"/>
    <w:rsid w:val="00B518D6"/>
    <w:rsid w:val="00B51D66"/>
    <w:rsid w:val="00B52392"/>
    <w:rsid w:val="00B5309C"/>
    <w:rsid w:val="00B539C9"/>
    <w:rsid w:val="00B53B5D"/>
    <w:rsid w:val="00B5570E"/>
    <w:rsid w:val="00B55E4D"/>
    <w:rsid w:val="00B564E1"/>
    <w:rsid w:val="00B605CA"/>
    <w:rsid w:val="00B63086"/>
    <w:rsid w:val="00B63747"/>
    <w:rsid w:val="00B63BAF"/>
    <w:rsid w:val="00B64955"/>
    <w:rsid w:val="00B64C8B"/>
    <w:rsid w:val="00B6743A"/>
    <w:rsid w:val="00B70DE9"/>
    <w:rsid w:val="00B7107E"/>
    <w:rsid w:val="00B717E8"/>
    <w:rsid w:val="00B71939"/>
    <w:rsid w:val="00B72832"/>
    <w:rsid w:val="00B72D7E"/>
    <w:rsid w:val="00B74592"/>
    <w:rsid w:val="00B7496A"/>
    <w:rsid w:val="00B75A88"/>
    <w:rsid w:val="00B75BDB"/>
    <w:rsid w:val="00B763B8"/>
    <w:rsid w:val="00B76A35"/>
    <w:rsid w:val="00B808F8"/>
    <w:rsid w:val="00B80AB9"/>
    <w:rsid w:val="00B815DB"/>
    <w:rsid w:val="00B81B21"/>
    <w:rsid w:val="00B82416"/>
    <w:rsid w:val="00B8263B"/>
    <w:rsid w:val="00B8390F"/>
    <w:rsid w:val="00B8465C"/>
    <w:rsid w:val="00B850CF"/>
    <w:rsid w:val="00B858AC"/>
    <w:rsid w:val="00B86B19"/>
    <w:rsid w:val="00B86D33"/>
    <w:rsid w:val="00B87609"/>
    <w:rsid w:val="00B908C5"/>
    <w:rsid w:val="00B91612"/>
    <w:rsid w:val="00B91FC2"/>
    <w:rsid w:val="00B9424A"/>
    <w:rsid w:val="00B959F2"/>
    <w:rsid w:val="00B96D18"/>
    <w:rsid w:val="00BA000B"/>
    <w:rsid w:val="00BA00C6"/>
    <w:rsid w:val="00BA0F54"/>
    <w:rsid w:val="00BA1DA2"/>
    <w:rsid w:val="00BA38E5"/>
    <w:rsid w:val="00BA4E55"/>
    <w:rsid w:val="00BA58DF"/>
    <w:rsid w:val="00BA6133"/>
    <w:rsid w:val="00BA6A31"/>
    <w:rsid w:val="00BA7ACF"/>
    <w:rsid w:val="00BB05DA"/>
    <w:rsid w:val="00BB08A7"/>
    <w:rsid w:val="00BB180E"/>
    <w:rsid w:val="00BB212B"/>
    <w:rsid w:val="00BB297F"/>
    <w:rsid w:val="00BB2C44"/>
    <w:rsid w:val="00BB474F"/>
    <w:rsid w:val="00BB526C"/>
    <w:rsid w:val="00BB7BBE"/>
    <w:rsid w:val="00BB7EE4"/>
    <w:rsid w:val="00BC29D0"/>
    <w:rsid w:val="00BC2FB1"/>
    <w:rsid w:val="00BC370D"/>
    <w:rsid w:val="00BC4816"/>
    <w:rsid w:val="00BD1087"/>
    <w:rsid w:val="00BD204C"/>
    <w:rsid w:val="00BD2D9F"/>
    <w:rsid w:val="00BD3757"/>
    <w:rsid w:val="00BD3EB9"/>
    <w:rsid w:val="00BD5E5C"/>
    <w:rsid w:val="00BD7706"/>
    <w:rsid w:val="00BE0891"/>
    <w:rsid w:val="00BE0AFB"/>
    <w:rsid w:val="00BE132B"/>
    <w:rsid w:val="00BE1E30"/>
    <w:rsid w:val="00BE2F35"/>
    <w:rsid w:val="00BE4308"/>
    <w:rsid w:val="00BE5678"/>
    <w:rsid w:val="00BE604B"/>
    <w:rsid w:val="00BE709B"/>
    <w:rsid w:val="00BE7A12"/>
    <w:rsid w:val="00BF07D8"/>
    <w:rsid w:val="00BF1113"/>
    <w:rsid w:val="00BF17DD"/>
    <w:rsid w:val="00BF1B4F"/>
    <w:rsid w:val="00BF3DA1"/>
    <w:rsid w:val="00BF4618"/>
    <w:rsid w:val="00BF4E4C"/>
    <w:rsid w:val="00BF560A"/>
    <w:rsid w:val="00BF6839"/>
    <w:rsid w:val="00C01D47"/>
    <w:rsid w:val="00C02AA8"/>
    <w:rsid w:val="00C030FD"/>
    <w:rsid w:val="00C04AA2"/>
    <w:rsid w:val="00C05BD5"/>
    <w:rsid w:val="00C06422"/>
    <w:rsid w:val="00C06460"/>
    <w:rsid w:val="00C0775A"/>
    <w:rsid w:val="00C10AEA"/>
    <w:rsid w:val="00C10D88"/>
    <w:rsid w:val="00C12AA9"/>
    <w:rsid w:val="00C12ABB"/>
    <w:rsid w:val="00C12FA7"/>
    <w:rsid w:val="00C131BD"/>
    <w:rsid w:val="00C144B7"/>
    <w:rsid w:val="00C153FC"/>
    <w:rsid w:val="00C15B0D"/>
    <w:rsid w:val="00C164DD"/>
    <w:rsid w:val="00C20284"/>
    <w:rsid w:val="00C22298"/>
    <w:rsid w:val="00C223DD"/>
    <w:rsid w:val="00C23D58"/>
    <w:rsid w:val="00C24159"/>
    <w:rsid w:val="00C24BC5"/>
    <w:rsid w:val="00C24BE3"/>
    <w:rsid w:val="00C252A7"/>
    <w:rsid w:val="00C270D3"/>
    <w:rsid w:val="00C27524"/>
    <w:rsid w:val="00C323F7"/>
    <w:rsid w:val="00C34EE7"/>
    <w:rsid w:val="00C3613B"/>
    <w:rsid w:val="00C36F3D"/>
    <w:rsid w:val="00C3703D"/>
    <w:rsid w:val="00C40527"/>
    <w:rsid w:val="00C41350"/>
    <w:rsid w:val="00C41609"/>
    <w:rsid w:val="00C42E2C"/>
    <w:rsid w:val="00C438E4"/>
    <w:rsid w:val="00C44995"/>
    <w:rsid w:val="00C459EF"/>
    <w:rsid w:val="00C45EDA"/>
    <w:rsid w:val="00C47255"/>
    <w:rsid w:val="00C473EF"/>
    <w:rsid w:val="00C50B8F"/>
    <w:rsid w:val="00C51CDD"/>
    <w:rsid w:val="00C51EE1"/>
    <w:rsid w:val="00C5303A"/>
    <w:rsid w:val="00C535C9"/>
    <w:rsid w:val="00C539AE"/>
    <w:rsid w:val="00C5462E"/>
    <w:rsid w:val="00C556B1"/>
    <w:rsid w:val="00C55EE8"/>
    <w:rsid w:val="00C56C3D"/>
    <w:rsid w:val="00C57EB7"/>
    <w:rsid w:val="00C6010D"/>
    <w:rsid w:val="00C60DBC"/>
    <w:rsid w:val="00C619E7"/>
    <w:rsid w:val="00C61AFD"/>
    <w:rsid w:val="00C6274B"/>
    <w:rsid w:val="00C62F0C"/>
    <w:rsid w:val="00C640C9"/>
    <w:rsid w:val="00C6496B"/>
    <w:rsid w:val="00C64C8A"/>
    <w:rsid w:val="00C652ED"/>
    <w:rsid w:val="00C653A8"/>
    <w:rsid w:val="00C6706F"/>
    <w:rsid w:val="00C67768"/>
    <w:rsid w:val="00C702D2"/>
    <w:rsid w:val="00C70523"/>
    <w:rsid w:val="00C71C8D"/>
    <w:rsid w:val="00C71CE2"/>
    <w:rsid w:val="00C72878"/>
    <w:rsid w:val="00C768BA"/>
    <w:rsid w:val="00C80E4B"/>
    <w:rsid w:val="00C82483"/>
    <w:rsid w:val="00C82647"/>
    <w:rsid w:val="00C82DEC"/>
    <w:rsid w:val="00C83085"/>
    <w:rsid w:val="00C841DB"/>
    <w:rsid w:val="00C84B21"/>
    <w:rsid w:val="00C863E0"/>
    <w:rsid w:val="00C90E87"/>
    <w:rsid w:val="00C930B3"/>
    <w:rsid w:val="00C93962"/>
    <w:rsid w:val="00C943CB"/>
    <w:rsid w:val="00C947E3"/>
    <w:rsid w:val="00C95638"/>
    <w:rsid w:val="00C96426"/>
    <w:rsid w:val="00C9770F"/>
    <w:rsid w:val="00CA23E7"/>
    <w:rsid w:val="00CA2BC5"/>
    <w:rsid w:val="00CA59A8"/>
    <w:rsid w:val="00CA5A6A"/>
    <w:rsid w:val="00CA5FF4"/>
    <w:rsid w:val="00CA6D05"/>
    <w:rsid w:val="00CA74D8"/>
    <w:rsid w:val="00CA7E58"/>
    <w:rsid w:val="00CB0A83"/>
    <w:rsid w:val="00CB10D5"/>
    <w:rsid w:val="00CB17E0"/>
    <w:rsid w:val="00CB1FB9"/>
    <w:rsid w:val="00CB25B4"/>
    <w:rsid w:val="00CB2736"/>
    <w:rsid w:val="00CB28D0"/>
    <w:rsid w:val="00CB4E0D"/>
    <w:rsid w:val="00CB54A2"/>
    <w:rsid w:val="00CB6AF4"/>
    <w:rsid w:val="00CB748A"/>
    <w:rsid w:val="00CC0FDE"/>
    <w:rsid w:val="00CC15DF"/>
    <w:rsid w:val="00CC160D"/>
    <w:rsid w:val="00CC2F6D"/>
    <w:rsid w:val="00CC3737"/>
    <w:rsid w:val="00CC3EBC"/>
    <w:rsid w:val="00CC4489"/>
    <w:rsid w:val="00CD162A"/>
    <w:rsid w:val="00CD723F"/>
    <w:rsid w:val="00CD7B86"/>
    <w:rsid w:val="00CE0ED7"/>
    <w:rsid w:val="00CE17C4"/>
    <w:rsid w:val="00CE26E7"/>
    <w:rsid w:val="00CE342A"/>
    <w:rsid w:val="00CE386A"/>
    <w:rsid w:val="00CE402C"/>
    <w:rsid w:val="00CE5F3C"/>
    <w:rsid w:val="00CE6A58"/>
    <w:rsid w:val="00CF0ED5"/>
    <w:rsid w:val="00CF1FE9"/>
    <w:rsid w:val="00CF2328"/>
    <w:rsid w:val="00CF528C"/>
    <w:rsid w:val="00CF55AB"/>
    <w:rsid w:val="00CF574D"/>
    <w:rsid w:val="00CF7EBC"/>
    <w:rsid w:val="00D00A04"/>
    <w:rsid w:val="00D01265"/>
    <w:rsid w:val="00D04BB5"/>
    <w:rsid w:val="00D04EC3"/>
    <w:rsid w:val="00D05710"/>
    <w:rsid w:val="00D06A97"/>
    <w:rsid w:val="00D06D9A"/>
    <w:rsid w:val="00D07BB6"/>
    <w:rsid w:val="00D11BA5"/>
    <w:rsid w:val="00D125CA"/>
    <w:rsid w:val="00D12B22"/>
    <w:rsid w:val="00D12E56"/>
    <w:rsid w:val="00D1412D"/>
    <w:rsid w:val="00D15158"/>
    <w:rsid w:val="00D16A85"/>
    <w:rsid w:val="00D17E8F"/>
    <w:rsid w:val="00D209AB"/>
    <w:rsid w:val="00D221D1"/>
    <w:rsid w:val="00D239D3"/>
    <w:rsid w:val="00D244BC"/>
    <w:rsid w:val="00D257B1"/>
    <w:rsid w:val="00D25E2D"/>
    <w:rsid w:val="00D25F56"/>
    <w:rsid w:val="00D27C43"/>
    <w:rsid w:val="00D27D80"/>
    <w:rsid w:val="00D300F8"/>
    <w:rsid w:val="00D32C5B"/>
    <w:rsid w:val="00D33673"/>
    <w:rsid w:val="00D3454E"/>
    <w:rsid w:val="00D345B2"/>
    <w:rsid w:val="00D34C87"/>
    <w:rsid w:val="00D354BE"/>
    <w:rsid w:val="00D365C9"/>
    <w:rsid w:val="00D36979"/>
    <w:rsid w:val="00D36E83"/>
    <w:rsid w:val="00D40262"/>
    <w:rsid w:val="00D411C5"/>
    <w:rsid w:val="00D416A7"/>
    <w:rsid w:val="00D41C05"/>
    <w:rsid w:val="00D43C46"/>
    <w:rsid w:val="00D459C2"/>
    <w:rsid w:val="00D4674A"/>
    <w:rsid w:val="00D476FE"/>
    <w:rsid w:val="00D523A6"/>
    <w:rsid w:val="00D52A5E"/>
    <w:rsid w:val="00D53D25"/>
    <w:rsid w:val="00D54742"/>
    <w:rsid w:val="00D54C6C"/>
    <w:rsid w:val="00D55245"/>
    <w:rsid w:val="00D60085"/>
    <w:rsid w:val="00D62ACD"/>
    <w:rsid w:val="00D62B53"/>
    <w:rsid w:val="00D62C49"/>
    <w:rsid w:val="00D63534"/>
    <w:rsid w:val="00D64F5B"/>
    <w:rsid w:val="00D66B93"/>
    <w:rsid w:val="00D66FD7"/>
    <w:rsid w:val="00D67649"/>
    <w:rsid w:val="00D71DFF"/>
    <w:rsid w:val="00D745B0"/>
    <w:rsid w:val="00D74B3C"/>
    <w:rsid w:val="00D74B6A"/>
    <w:rsid w:val="00D74D85"/>
    <w:rsid w:val="00D81078"/>
    <w:rsid w:val="00D835A1"/>
    <w:rsid w:val="00D8379C"/>
    <w:rsid w:val="00D839C9"/>
    <w:rsid w:val="00D83E49"/>
    <w:rsid w:val="00D86349"/>
    <w:rsid w:val="00D86C94"/>
    <w:rsid w:val="00D86EE3"/>
    <w:rsid w:val="00D87087"/>
    <w:rsid w:val="00D901C7"/>
    <w:rsid w:val="00D90B7D"/>
    <w:rsid w:val="00D90CC6"/>
    <w:rsid w:val="00D91B27"/>
    <w:rsid w:val="00D92F44"/>
    <w:rsid w:val="00D93093"/>
    <w:rsid w:val="00D93794"/>
    <w:rsid w:val="00D93F3D"/>
    <w:rsid w:val="00D96011"/>
    <w:rsid w:val="00D9668F"/>
    <w:rsid w:val="00D96BB5"/>
    <w:rsid w:val="00DA0A0D"/>
    <w:rsid w:val="00DA2210"/>
    <w:rsid w:val="00DA3189"/>
    <w:rsid w:val="00DA3D78"/>
    <w:rsid w:val="00DA3EE9"/>
    <w:rsid w:val="00DA51DF"/>
    <w:rsid w:val="00DA672D"/>
    <w:rsid w:val="00DA6EE2"/>
    <w:rsid w:val="00DA7163"/>
    <w:rsid w:val="00DA746B"/>
    <w:rsid w:val="00DA798E"/>
    <w:rsid w:val="00DB1488"/>
    <w:rsid w:val="00DB2FDC"/>
    <w:rsid w:val="00DB3065"/>
    <w:rsid w:val="00DB380B"/>
    <w:rsid w:val="00DB3FB8"/>
    <w:rsid w:val="00DB44E6"/>
    <w:rsid w:val="00DB5555"/>
    <w:rsid w:val="00DB6DA4"/>
    <w:rsid w:val="00DB6F4B"/>
    <w:rsid w:val="00DC091A"/>
    <w:rsid w:val="00DC1272"/>
    <w:rsid w:val="00DC24C9"/>
    <w:rsid w:val="00DC39B9"/>
    <w:rsid w:val="00DC45BC"/>
    <w:rsid w:val="00DC5E90"/>
    <w:rsid w:val="00DC63AC"/>
    <w:rsid w:val="00DC6E22"/>
    <w:rsid w:val="00DD06BF"/>
    <w:rsid w:val="00DD2850"/>
    <w:rsid w:val="00DD2B52"/>
    <w:rsid w:val="00DD3FF5"/>
    <w:rsid w:val="00DD43F1"/>
    <w:rsid w:val="00DD6812"/>
    <w:rsid w:val="00DD7458"/>
    <w:rsid w:val="00DD7FAA"/>
    <w:rsid w:val="00DE410D"/>
    <w:rsid w:val="00DE4CE3"/>
    <w:rsid w:val="00DE529A"/>
    <w:rsid w:val="00DE54C6"/>
    <w:rsid w:val="00DE5E46"/>
    <w:rsid w:val="00DE6A87"/>
    <w:rsid w:val="00DF0EBF"/>
    <w:rsid w:val="00DF1509"/>
    <w:rsid w:val="00DF2BBA"/>
    <w:rsid w:val="00DF33F6"/>
    <w:rsid w:val="00DF407B"/>
    <w:rsid w:val="00DF5475"/>
    <w:rsid w:val="00DF632B"/>
    <w:rsid w:val="00DF69FE"/>
    <w:rsid w:val="00E011EA"/>
    <w:rsid w:val="00E0157D"/>
    <w:rsid w:val="00E01DE2"/>
    <w:rsid w:val="00E021AC"/>
    <w:rsid w:val="00E052C8"/>
    <w:rsid w:val="00E10B36"/>
    <w:rsid w:val="00E10F99"/>
    <w:rsid w:val="00E11099"/>
    <w:rsid w:val="00E11B51"/>
    <w:rsid w:val="00E1280F"/>
    <w:rsid w:val="00E134A0"/>
    <w:rsid w:val="00E155BB"/>
    <w:rsid w:val="00E16F7C"/>
    <w:rsid w:val="00E17554"/>
    <w:rsid w:val="00E2165A"/>
    <w:rsid w:val="00E22A6E"/>
    <w:rsid w:val="00E236B8"/>
    <w:rsid w:val="00E23E09"/>
    <w:rsid w:val="00E25D28"/>
    <w:rsid w:val="00E32493"/>
    <w:rsid w:val="00E363AF"/>
    <w:rsid w:val="00E37FC0"/>
    <w:rsid w:val="00E40547"/>
    <w:rsid w:val="00E40FCC"/>
    <w:rsid w:val="00E41A0B"/>
    <w:rsid w:val="00E42345"/>
    <w:rsid w:val="00E42D30"/>
    <w:rsid w:val="00E44F26"/>
    <w:rsid w:val="00E46E3F"/>
    <w:rsid w:val="00E47BF0"/>
    <w:rsid w:val="00E50309"/>
    <w:rsid w:val="00E517FA"/>
    <w:rsid w:val="00E51BF3"/>
    <w:rsid w:val="00E51ECE"/>
    <w:rsid w:val="00E52A99"/>
    <w:rsid w:val="00E53FD2"/>
    <w:rsid w:val="00E56484"/>
    <w:rsid w:val="00E57B4B"/>
    <w:rsid w:val="00E603CC"/>
    <w:rsid w:val="00E615A5"/>
    <w:rsid w:val="00E62441"/>
    <w:rsid w:val="00E63009"/>
    <w:rsid w:val="00E63AAB"/>
    <w:rsid w:val="00E64214"/>
    <w:rsid w:val="00E64793"/>
    <w:rsid w:val="00E648F1"/>
    <w:rsid w:val="00E6500C"/>
    <w:rsid w:val="00E65E2B"/>
    <w:rsid w:val="00E662FA"/>
    <w:rsid w:val="00E66B3D"/>
    <w:rsid w:val="00E67C68"/>
    <w:rsid w:val="00E7036C"/>
    <w:rsid w:val="00E71779"/>
    <w:rsid w:val="00E71823"/>
    <w:rsid w:val="00E721AA"/>
    <w:rsid w:val="00E72D18"/>
    <w:rsid w:val="00E73FC8"/>
    <w:rsid w:val="00E747AA"/>
    <w:rsid w:val="00E757E7"/>
    <w:rsid w:val="00E75AC2"/>
    <w:rsid w:val="00E82D41"/>
    <w:rsid w:val="00E84687"/>
    <w:rsid w:val="00E8552C"/>
    <w:rsid w:val="00E91AC4"/>
    <w:rsid w:val="00E943B7"/>
    <w:rsid w:val="00E95B3B"/>
    <w:rsid w:val="00E95FD9"/>
    <w:rsid w:val="00E96DC7"/>
    <w:rsid w:val="00E9777D"/>
    <w:rsid w:val="00E97E2C"/>
    <w:rsid w:val="00EA0269"/>
    <w:rsid w:val="00EA13B9"/>
    <w:rsid w:val="00EA3BB5"/>
    <w:rsid w:val="00EA4A46"/>
    <w:rsid w:val="00EA4ABF"/>
    <w:rsid w:val="00EA62E6"/>
    <w:rsid w:val="00EA743E"/>
    <w:rsid w:val="00EA7FDA"/>
    <w:rsid w:val="00EB2D19"/>
    <w:rsid w:val="00EB3BA1"/>
    <w:rsid w:val="00EB3DB8"/>
    <w:rsid w:val="00EB4124"/>
    <w:rsid w:val="00EB5977"/>
    <w:rsid w:val="00EB5C75"/>
    <w:rsid w:val="00EB61D6"/>
    <w:rsid w:val="00EB7564"/>
    <w:rsid w:val="00EC0657"/>
    <w:rsid w:val="00EC1A09"/>
    <w:rsid w:val="00EC27FC"/>
    <w:rsid w:val="00EC2A88"/>
    <w:rsid w:val="00EC3416"/>
    <w:rsid w:val="00EC44AC"/>
    <w:rsid w:val="00EC4EDB"/>
    <w:rsid w:val="00EC5462"/>
    <w:rsid w:val="00EC5F0C"/>
    <w:rsid w:val="00EC64C4"/>
    <w:rsid w:val="00EC65A5"/>
    <w:rsid w:val="00EC6B17"/>
    <w:rsid w:val="00EC7046"/>
    <w:rsid w:val="00EC799D"/>
    <w:rsid w:val="00EC7CAF"/>
    <w:rsid w:val="00ED0E42"/>
    <w:rsid w:val="00ED2733"/>
    <w:rsid w:val="00ED4D7A"/>
    <w:rsid w:val="00ED6D45"/>
    <w:rsid w:val="00ED727D"/>
    <w:rsid w:val="00ED7952"/>
    <w:rsid w:val="00EE021D"/>
    <w:rsid w:val="00EE1C7F"/>
    <w:rsid w:val="00EE23D2"/>
    <w:rsid w:val="00EE4290"/>
    <w:rsid w:val="00EE78BE"/>
    <w:rsid w:val="00EE7AA3"/>
    <w:rsid w:val="00EF47FA"/>
    <w:rsid w:val="00EF4B0A"/>
    <w:rsid w:val="00EF60F4"/>
    <w:rsid w:val="00EF74A3"/>
    <w:rsid w:val="00F00A32"/>
    <w:rsid w:val="00F04E7C"/>
    <w:rsid w:val="00F07626"/>
    <w:rsid w:val="00F07751"/>
    <w:rsid w:val="00F10C97"/>
    <w:rsid w:val="00F13006"/>
    <w:rsid w:val="00F13259"/>
    <w:rsid w:val="00F16EC7"/>
    <w:rsid w:val="00F16EFA"/>
    <w:rsid w:val="00F1731A"/>
    <w:rsid w:val="00F208BE"/>
    <w:rsid w:val="00F20EE1"/>
    <w:rsid w:val="00F212A4"/>
    <w:rsid w:val="00F2146D"/>
    <w:rsid w:val="00F218BD"/>
    <w:rsid w:val="00F21CC7"/>
    <w:rsid w:val="00F23793"/>
    <w:rsid w:val="00F25725"/>
    <w:rsid w:val="00F259C1"/>
    <w:rsid w:val="00F267B4"/>
    <w:rsid w:val="00F31562"/>
    <w:rsid w:val="00F31B99"/>
    <w:rsid w:val="00F348FC"/>
    <w:rsid w:val="00F35766"/>
    <w:rsid w:val="00F35845"/>
    <w:rsid w:val="00F36E1A"/>
    <w:rsid w:val="00F376A0"/>
    <w:rsid w:val="00F37BD5"/>
    <w:rsid w:val="00F41223"/>
    <w:rsid w:val="00F43E67"/>
    <w:rsid w:val="00F43FE0"/>
    <w:rsid w:val="00F44FA2"/>
    <w:rsid w:val="00F464B2"/>
    <w:rsid w:val="00F46BB3"/>
    <w:rsid w:val="00F51C7A"/>
    <w:rsid w:val="00F53846"/>
    <w:rsid w:val="00F538FD"/>
    <w:rsid w:val="00F5710F"/>
    <w:rsid w:val="00F617F4"/>
    <w:rsid w:val="00F663E2"/>
    <w:rsid w:val="00F66580"/>
    <w:rsid w:val="00F6749F"/>
    <w:rsid w:val="00F676F0"/>
    <w:rsid w:val="00F679EF"/>
    <w:rsid w:val="00F67D79"/>
    <w:rsid w:val="00F71FEF"/>
    <w:rsid w:val="00F73052"/>
    <w:rsid w:val="00F73335"/>
    <w:rsid w:val="00F7341B"/>
    <w:rsid w:val="00F73C30"/>
    <w:rsid w:val="00F74184"/>
    <w:rsid w:val="00F74CD0"/>
    <w:rsid w:val="00F74D2D"/>
    <w:rsid w:val="00F76CA7"/>
    <w:rsid w:val="00F77877"/>
    <w:rsid w:val="00F778AE"/>
    <w:rsid w:val="00F8014D"/>
    <w:rsid w:val="00F826F6"/>
    <w:rsid w:val="00F827A8"/>
    <w:rsid w:val="00F82B5B"/>
    <w:rsid w:val="00F82BFA"/>
    <w:rsid w:val="00F84435"/>
    <w:rsid w:val="00F86FA5"/>
    <w:rsid w:val="00F87C92"/>
    <w:rsid w:val="00F914A0"/>
    <w:rsid w:val="00F9312E"/>
    <w:rsid w:val="00F96341"/>
    <w:rsid w:val="00FA05C8"/>
    <w:rsid w:val="00FA10DB"/>
    <w:rsid w:val="00FA30BF"/>
    <w:rsid w:val="00FA5537"/>
    <w:rsid w:val="00FA5577"/>
    <w:rsid w:val="00FA6716"/>
    <w:rsid w:val="00FA7E9A"/>
    <w:rsid w:val="00FB01C5"/>
    <w:rsid w:val="00FB1032"/>
    <w:rsid w:val="00FB1336"/>
    <w:rsid w:val="00FB1E1E"/>
    <w:rsid w:val="00FB3253"/>
    <w:rsid w:val="00FB3692"/>
    <w:rsid w:val="00FB3BBB"/>
    <w:rsid w:val="00FB41ED"/>
    <w:rsid w:val="00FB4275"/>
    <w:rsid w:val="00FB5C05"/>
    <w:rsid w:val="00FB62FC"/>
    <w:rsid w:val="00FC082E"/>
    <w:rsid w:val="00FC096C"/>
    <w:rsid w:val="00FC3866"/>
    <w:rsid w:val="00FC3EF3"/>
    <w:rsid w:val="00FC5555"/>
    <w:rsid w:val="00FC6350"/>
    <w:rsid w:val="00FD0BFB"/>
    <w:rsid w:val="00FD11EA"/>
    <w:rsid w:val="00FD3097"/>
    <w:rsid w:val="00FD560C"/>
    <w:rsid w:val="00FD57E9"/>
    <w:rsid w:val="00FD5824"/>
    <w:rsid w:val="00FD62C7"/>
    <w:rsid w:val="00FE0477"/>
    <w:rsid w:val="00FE067C"/>
    <w:rsid w:val="00FE08C3"/>
    <w:rsid w:val="00FE229F"/>
    <w:rsid w:val="00FE24D9"/>
    <w:rsid w:val="00FE408A"/>
    <w:rsid w:val="00FE5259"/>
    <w:rsid w:val="00FE5393"/>
    <w:rsid w:val="00FE57BC"/>
    <w:rsid w:val="00FE6A38"/>
    <w:rsid w:val="00FE6EA9"/>
    <w:rsid w:val="00FE7C78"/>
    <w:rsid w:val="00FF003A"/>
    <w:rsid w:val="00FF1693"/>
    <w:rsid w:val="00FF16AF"/>
    <w:rsid w:val="00FF3671"/>
    <w:rsid w:val="00FF4A8F"/>
    <w:rsid w:val="00FF53DC"/>
    <w:rsid w:val="00FF59E8"/>
    <w:rsid w:val="00FF64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0DB0B"/>
  <w15:chartTrackingRefBased/>
  <w15:docId w15:val="{FD24F8C6-B0DF-4CE5-9E9A-A7FDB61AAA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PSK" w:eastAsia="Calibri" w:hAnsi="TH SarabunPSK" w:cs="TH SarabunPSK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54D1A"/>
    <w:rPr>
      <w:sz w:val="32"/>
      <w:szCs w:val="32"/>
    </w:rPr>
  </w:style>
  <w:style w:type="paragraph" w:styleId="2">
    <w:name w:val="heading 2"/>
    <w:basedOn w:val="a"/>
    <w:next w:val="a"/>
    <w:link w:val="20"/>
    <w:qFormat/>
    <w:rsid w:val="008555E7"/>
    <w:pPr>
      <w:keepNext/>
      <w:jc w:val="center"/>
      <w:outlineLvl w:val="1"/>
    </w:pPr>
    <w:rPr>
      <w:rFonts w:ascii="DilleniaUPC" w:eastAsia="Times New Roman" w:hAnsi="DilleniaUPC" w:cs="DilleniaUPC"/>
      <w:b/>
      <w:bCs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7A003F"/>
    <w:pPr>
      <w:keepNext/>
      <w:keepLines/>
      <w:spacing w:before="200"/>
      <w:outlineLvl w:val="3"/>
    </w:pPr>
    <w:rPr>
      <w:rFonts w:ascii="Cambria" w:eastAsia="Times New Roman" w:hAnsi="Cambria" w:cs="Angsana New"/>
      <w:b/>
      <w:bCs/>
      <w:i/>
      <w:iCs/>
      <w:color w:val="4F81BD"/>
      <w:szCs w:val="4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D0531"/>
    <w:pPr>
      <w:spacing w:before="240" w:after="60"/>
      <w:outlineLvl w:val="6"/>
    </w:pPr>
    <w:rPr>
      <w:rFonts w:ascii="Calibri" w:eastAsia="Times New Roman" w:hAnsi="Calibri" w:cs="Cordia New"/>
      <w:sz w:val="24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หัวกระดาษ อักขระ"/>
    <w:link w:val="a4"/>
    <w:locked/>
    <w:rsid w:val="00D91B27"/>
    <w:rPr>
      <w:rFonts w:ascii="Angsana New" w:hAnsi="Angsana New" w:cs="Angsana New"/>
      <w:lang w:val="th-TH"/>
    </w:rPr>
  </w:style>
  <w:style w:type="paragraph" w:styleId="a4">
    <w:name w:val="header"/>
    <w:basedOn w:val="a"/>
    <w:link w:val="a3"/>
    <w:rsid w:val="00D91B27"/>
    <w:pPr>
      <w:tabs>
        <w:tab w:val="center" w:pos="4153"/>
        <w:tab w:val="right" w:pos="8306"/>
      </w:tabs>
    </w:pPr>
    <w:rPr>
      <w:rFonts w:ascii="Angsana New" w:hAnsi="Angsana New" w:cs="Angsana New"/>
      <w:lang w:val="th-TH"/>
    </w:rPr>
  </w:style>
  <w:style w:type="character" w:customStyle="1" w:styleId="1">
    <w:name w:val="หัวกระดาษ อักขระ1"/>
    <w:uiPriority w:val="99"/>
    <w:semiHidden/>
    <w:rsid w:val="00D91B27"/>
    <w:rPr>
      <w:rFonts w:cs="Angsana New"/>
      <w:szCs w:val="40"/>
    </w:rPr>
  </w:style>
  <w:style w:type="paragraph" w:styleId="21">
    <w:name w:val="Body Text Indent 2"/>
    <w:basedOn w:val="a"/>
    <w:link w:val="22"/>
    <w:rsid w:val="001E3F69"/>
    <w:pPr>
      <w:ind w:right="-11" w:firstLine="1440"/>
      <w:jc w:val="thaiDistribute"/>
    </w:pPr>
    <w:rPr>
      <w:rFonts w:ascii="DilleniaUPC" w:eastAsia="Times New Roman" w:hAnsi="DilleniaUPC" w:cs="DilleniaUPC"/>
    </w:rPr>
  </w:style>
  <w:style w:type="character" w:customStyle="1" w:styleId="22">
    <w:name w:val="การเยื้องเนื้อความ 2 อักขระ"/>
    <w:link w:val="21"/>
    <w:rsid w:val="001E3F69"/>
    <w:rPr>
      <w:rFonts w:ascii="DilleniaUPC" w:eastAsia="Times New Roman" w:hAnsi="DilleniaUPC" w:cs="DilleniaUPC"/>
    </w:rPr>
  </w:style>
  <w:style w:type="character" w:customStyle="1" w:styleId="20">
    <w:name w:val="หัวเรื่อง 2 อักขระ"/>
    <w:link w:val="2"/>
    <w:rsid w:val="008555E7"/>
    <w:rPr>
      <w:rFonts w:ascii="DilleniaUPC" w:eastAsia="Times New Roman" w:hAnsi="DilleniaUPC" w:cs="DilleniaUPC"/>
      <w:b/>
      <w:bCs/>
    </w:rPr>
  </w:style>
  <w:style w:type="table" w:styleId="a5">
    <w:name w:val="Table Grid"/>
    <w:basedOn w:val="a1"/>
    <w:uiPriority w:val="59"/>
    <w:rsid w:val="008555E7"/>
    <w:rPr>
      <w:rFonts w:ascii="Times New Roman" w:eastAsia="Times New Roman" w:hAnsi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ody Text"/>
    <w:basedOn w:val="a"/>
    <w:link w:val="a7"/>
    <w:uiPriority w:val="99"/>
    <w:unhideWhenUsed/>
    <w:rsid w:val="005F3468"/>
    <w:pPr>
      <w:spacing w:after="120"/>
    </w:pPr>
    <w:rPr>
      <w:rFonts w:cs="Angsana New"/>
      <w:szCs w:val="40"/>
    </w:rPr>
  </w:style>
  <w:style w:type="character" w:customStyle="1" w:styleId="a7">
    <w:name w:val="เนื้อความ อักขระ"/>
    <w:link w:val="a6"/>
    <w:rsid w:val="005F3468"/>
    <w:rPr>
      <w:rFonts w:cs="Angsana New"/>
      <w:szCs w:val="40"/>
    </w:rPr>
  </w:style>
  <w:style w:type="paragraph" w:styleId="a8">
    <w:name w:val="Body Text Indent"/>
    <w:basedOn w:val="a"/>
    <w:link w:val="a9"/>
    <w:uiPriority w:val="99"/>
    <w:unhideWhenUsed/>
    <w:rsid w:val="005F3468"/>
    <w:pPr>
      <w:spacing w:after="120"/>
      <w:ind w:left="283"/>
    </w:pPr>
    <w:rPr>
      <w:rFonts w:cs="Angsana New"/>
      <w:szCs w:val="40"/>
    </w:rPr>
  </w:style>
  <w:style w:type="character" w:customStyle="1" w:styleId="a9">
    <w:name w:val="การเยื้องเนื้อความ อักขระ"/>
    <w:link w:val="a8"/>
    <w:uiPriority w:val="99"/>
    <w:rsid w:val="005F3468"/>
    <w:rPr>
      <w:rFonts w:cs="Angsana New"/>
      <w:szCs w:val="40"/>
    </w:rPr>
  </w:style>
  <w:style w:type="character" w:customStyle="1" w:styleId="aa">
    <w:name w:val="ย่อหน้ารายการ อักขระ"/>
    <w:link w:val="ab"/>
    <w:uiPriority w:val="99"/>
    <w:locked/>
    <w:rsid w:val="005F3468"/>
    <w:rPr>
      <w:rFonts w:ascii="DilleniaUPC" w:eastAsia="Times New Roman" w:hAnsi="DilleniaUPC" w:cs="Angsana New"/>
      <w:szCs w:val="40"/>
    </w:rPr>
  </w:style>
  <w:style w:type="paragraph" w:styleId="ab">
    <w:name w:val="List Paragraph"/>
    <w:basedOn w:val="a"/>
    <w:link w:val="aa"/>
    <w:uiPriority w:val="99"/>
    <w:qFormat/>
    <w:rsid w:val="005F3468"/>
    <w:pPr>
      <w:ind w:left="720"/>
      <w:contextualSpacing/>
    </w:pPr>
    <w:rPr>
      <w:rFonts w:ascii="DilleniaUPC" w:eastAsia="Times New Roman" w:hAnsi="DilleniaUPC" w:cs="Angsana New"/>
      <w:sz w:val="20"/>
      <w:szCs w:val="40"/>
      <w:lang w:val="x-none" w:eastAsia="x-none"/>
    </w:rPr>
  </w:style>
  <w:style w:type="character" w:customStyle="1" w:styleId="HeaderChar1">
    <w:name w:val="Header Char1"/>
    <w:semiHidden/>
    <w:locked/>
    <w:rsid w:val="005F3468"/>
    <w:rPr>
      <w:rFonts w:ascii="Angsana New" w:hAnsi="Angsana New" w:cs="Angsana New"/>
      <w:lang w:val="th-TH"/>
    </w:rPr>
  </w:style>
  <w:style w:type="character" w:customStyle="1" w:styleId="40">
    <w:name w:val="หัวเรื่อง 4 อักขระ"/>
    <w:link w:val="4"/>
    <w:rsid w:val="007A003F"/>
    <w:rPr>
      <w:rFonts w:ascii="Cambria" w:eastAsia="Times New Roman" w:hAnsi="Cambria" w:cs="Angsana New"/>
      <w:b/>
      <w:bCs/>
      <w:i/>
      <w:iCs/>
      <w:color w:val="4F81BD"/>
      <w:szCs w:val="40"/>
    </w:rPr>
  </w:style>
  <w:style w:type="character" w:customStyle="1" w:styleId="ListParagraphChar1">
    <w:name w:val="List Paragraph Char1"/>
    <w:uiPriority w:val="34"/>
    <w:rsid w:val="0049757F"/>
    <w:rPr>
      <w:rFonts w:ascii="TH SarabunPSK" w:hAnsi="TH SarabunPSK"/>
      <w:sz w:val="30"/>
      <w:szCs w:val="38"/>
    </w:rPr>
  </w:style>
  <w:style w:type="paragraph" w:customStyle="1" w:styleId="23">
    <w:name w:val="2"/>
    <w:basedOn w:val="a"/>
    <w:link w:val="24"/>
    <w:autoRedefine/>
    <w:qFormat/>
    <w:rsid w:val="00D87087"/>
    <w:pPr>
      <w:spacing w:before="120"/>
    </w:pPr>
    <w:rPr>
      <w:rFonts w:eastAsia="SimSun" w:cs="Angsana New"/>
      <w:b/>
      <w:bCs/>
      <w:sz w:val="28"/>
      <w:szCs w:val="28"/>
      <w:u w:val="single"/>
      <w:lang w:val="x-none" w:eastAsia="x-none"/>
    </w:rPr>
  </w:style>
  <w:style w:type="character" w:customStyle="1" w:styleId="24">
    <w:name w:val="2 อักขระ"/>
    <w:link w:val="23"/>
    <w:rsid w:val="00D87087"/>
    <w:rPr>
      <w:rFonts w:eastAsia="SimSun"/>
      <w:b/>
      <w:bCs/>
      <w:sz w:val="28"/>
      <w:szCs w:val="28"/>
      <w:u w:val="single"/>
    </w:rPr>
  </w:style>
  <w:style w:type="paragraph" w:styleId="ac">
    <w:name w:val="Balloon Text"/>
    <w:basedOn w:val="a"/>
    <w:link w:val="ad"/>
    <w:uiPriority w:val="99"/>
    <w:semiHidden/>
    <w:unhideWhenUsed/>
    <w:rsid w:val="0086343A"/>
    <w:rPr>
      <w:rFonts w:ascii="Segoe UI" w:hAnsi="Segoe UI" w:cs="Angsana New"/>
      <w:sz w:val="18"/>
      <w:szCs w:val="22"/>
    </w:rPr>
  </w:style>
  <w:style w:type="character" w:customStyle="1" w:styleId="ad">
    <w:name w:val="ข้อความบอลลูน อักขระ"/>
    <w:link w:val="ac"/>
    <w:uiPriority w:val="99"/>
    <w:semiHidden/>
    <w:rsid w:val="0086343A"/>
    <w:rPr>
      <w:rFonts w:ascii="Segoe UI" w:hAnsi="Segoe UI" w:cs="Angsana New"/>
      <w:sz w:val="18"/>
      <w:szCs w:val="22"/>
    </w:rPr>
  </w:style>
  <w:style w:type="character" w:styleId="ae">
    <w:name w:val="Strong"/>
    <w:uiPriority w:val="22"/>
    <w:qFormat/>
    <w:rsid w:val="0089398A"/>
    <w:rPr>
      <w:b/>
      <w:bCs/>
    </w:rPr>
  </w:style>
  <w:style w:type="table" w:customStyle="1" w:styleId="TableGrid1">
    <w:name w:val="Table Grid1"/>
    <w:basedOn w:val="a1"/>
    <w:next w:val="a5"/>
    <w:uiPriority w:val="59"/>
    <w:rsid w:val="00BF1B4F"/>
    <w:rPr>
      <w:rFonts w:ascii="Times New Roman" w:eastAsia="Times New Roman" w:hAnsi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er"/>
    <w:basedOn w:val="a"/>
    <w:link w:val="af0"/>
    <w:unhideWhenUsed/>
    <w:rsid w:val="00013141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af0">
    <w:name w:val="ท้ายกระดาษ อักขระ"/>
    <w:link w:val="af"/>
    <w:uiPriority w:val="99"/>
    <w:semiHidden/>
    <w:rsid w:val="00013141"/>
    <w:rPr>
      <w:rFonts w:cs="Angsana New"/>
      <w:sz w:val="32"/>
      <w:szCs w:val="40"/>
    </w:rPr>
  </w:style>
  <w:style w:type="paragraph" w:customStyle="1" w:styleId="Default">
    <w:name w:val="Default"/>
    <w:rsid w:val="00964D68"/>
    <w:pPr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paragraph" w:customStyle="1" w:styleId="Style1">
    <w:name w:val="Style1"/>
    <w:basedOn w:val="7"/>
    <w:rsid w:val="002D0531"/>
    <w:pPr>
      <w:keepNext/>
      <w:numPr>
        <w:numId w:val="5"/>
      </w:numPr>
      <w:tabs>
        <w:tab w:val="left" w:pos="284"/>
      </w:tabs>
      <w:spacing w:before="0" w:after="0"/>
      <w:ind w:left="284" w:hanging="284"/>
      <w:jc w:val="thaiDistribute"/>
    </w:pPr>
    <w:rPr>
      <w:rFonts w:ascii="TH SarabunPSK" w:eastAsia="SimSun" w:hAnsi="TH SarabunPSK" w:cs="TH SarabunPSK"/>
      <w:b/>
      <w:bCs/>
      <w:sz w:val="32"/>
      <w:szCs w:val="32"/>
      <w:lang w:val="en-AU" w:bidi="ar-SA"/>
    </w:rPr>
  </w:style>
  <w:style w:type="character" w:customStyle="1" w:styleId="70">
    <w:name w:val="หัวเรื่อง 7 อักขระ"/>
    <w:link w:val="7"/>
    <w:uiPriority w:val="9"/>
    <w:semiHidden/>
    <w:rsid w:val="002D0531"/>
    <w:rPr>
      <w:rFonts w:ascii="Calibri" w:eastAsia="Times New Roman" w:hAnsi="Calibri" w:cs="Cordia New"/>
      <w:sz w:val="24"/>
      <w:szCs w:val="30"/>
    </w:rPr>
  </w:style>
  <w:style w:type="character" w:customStyle="1" w:styleId="q7pkkrru">
    <w:name w:val="q7pkkrru"/>
    <w:basedOn w:val="a0"/>
    <w:rsid w:val="007335D5"/>
  </w:style>
  <w:style w:type="character" w:customStyle="1" w:styleId="jbq7xrag">
    <w:name w:val="jbq7xrag"/>
    <w:basedOn w:val="a0"/>
    <w:rsid w:val="0058237A"/>
  </w:style>
  <w:style w:type="paragraph" w:styleId="af1">
    <w:name w:val="Title"/>
    <w:basedOn w:val="a"/>
    <w:next w:val="a"/>
    <w:link w:val="af2"/>
    <w:uiPriority w:val="10"/>
    <w:qFormat/>
    <w:rsid w:val="00FC635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af2">
    <w:name w:val="ชื่อเรื่อง อักขระ"/>
    <w:basedOn w:val="a0"/>
    <w:link w:val="af1"/>
    <w:uiPriority w:val="10"/>
    <w:rsid w:val="00FC6350"/>
    <w:rPr>
      <w:rFonts w:asciiTheme="majorHAnsi" w:eastAsiaTheme="majorEastAsia" w:hAnsiTheme="majorHAnsi" w:cstheme="majorBidi"/>
      <w:spacing w:val="-10"/>
      <w:kern w:val="28"/>
      <w:sz w:val="56"/>
      <w:szCs w:val="7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7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0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7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4A99ADD-123B-4513-B450-9895BF0281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33</Words>
  <Characters>4751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Wu</Company>
  <LinksUpToDate>false</LinksUpToDate>
  <CharactersWithSpaces>5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Suthanya Doung-In</cp:lastModifiedBy>
  <cp:revision>4</cp:revision>
  <cp:lastPrinted>2021-10-27T08:59:00Z</cp:lastPrinted>
  <dcterms:created xsi:type="dcterms:W3CDTF">2023-05-02T08:40:00Z</dcterms:created>
  <dcterms:modified xsi:type="dcterms:W3CDTF">2023-05-02T08:41:00Z</dcterms:modified>
</cp:coreProperties>
</file>